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8376BC" w14:textId="77777777" w:rsidR="005D5604" w:rsidRDefault="005D5604" w:rsidP="005D5604">
      <w:pPr>
        <w:spacing w:line="240" w:lineRule="auto"/>
        <w:rPr>
          <w:rFonts w:ascii="Times New Roman" w:hAnsi="Times New Roman" w:cs="Times New Roman"/>
          <w:b/>
          <w:szCs w:val="20"/>
          <w:lang w:val="en-US"/>
        </w:rPr>
      </w:pPr>
      <w:r>
        <w:rPr>
          <w:rFonts w:ascii="Times New Roman" w:hAnsi="Times New Roman" w:cs="Times New Roman"/>
          <w:b/>
          <w:szCs w:val="20"/>
          <w:lang w:val="en-US"/>
        </w:rPr>
        <w:t xml:space="preserve">S6 </w:t>
      </w:r>
      <w:r w:rsidRPr="00630BF3">
        <w:rPr>
          <w:rFonts w:ascii="Times New Roman" w:hAnsi="Times New Roman" w:cs="Times New Roman"/>
          <w:b/>
          <w:szCs w:val="20"/>
          <w:lang w:val="en-US"/>
        </w:rPr>
        <w:t>Table</w:t>
      </w:r>
      <w:r>
        <w:rPr>
          <w:rFonts w:ascii="Times New Roman" w:hAnsi="Times New Roman" w:cs="Times New Roman"/>
          <w:b/>
          <w:szCs w:val="20"/>
          <w:lang w:val="en-US"/>
        </w:rPr>
        <w:t>.</w:t>
      </w:r>
      <w:r w:rsidRPr="00630BF3">
        <w:rPr>
          <w:rFonts w:ascii="Times New Roman" w:hAnsi="Times New Roman" w:cs="Times New Roman"/>
          <w:b/>
          <w:szCs w:val="20"/>
          <w:lang w:val="en-US"/>
        </w:rPr>
        <w:t xml:space="preserve"> The contribution of </w:t>
      </w:r>
      <w:r w:rsidRPr="00630BF3">
        <w:rPr>
          <w:rFonts w:ascii="Times New Roman" w:hAnsi="Times New Roman" w:cs="Times New Roman"/>
          <w:b/>
          <w:lang w:val="en-US"/>
        </w:rPr>
        <w:t xml:space="preserve">preterm birth </w:t>
      </w:r>
      <w:r>
        <w:rPr>
          <w:rFonts w:ascii="Times New Roman" w:hAnsi="Times New Roman" w:cs="Times New Roman"/>
          <w:b/>
          <w:lang w:val="en-US"/>
        </w:rPr>
        <w:t xml:space="preserve">and small for gestational age </w:t>
      </w:r>
      <w:r w:rsidRPr="00630BF3">
        <w:rPr>
          <w:rFonts w:ascii="Times New Roman" w:hAnsi="Times New Roman" w:cs="Times New Roman"/>
          <w:b/>
          <w:szCs w:val="20"/>
          <w:lang w:val="en-US"/>
        </w:rPr>
        <w:t xml:space="preserve">in explaining the </w:t>
      </w:r>
      <w:r>
        <w:rPr>
          <w:rFonts w:ascii="Times New Roman" w:hAnsi="Times New Roman" w:cs="Times New Roman"/>
          <w:b/>
          <w:szCs w:val="20"/>
          <w:lang w:val="en-US"/>
        </w:rPr>
        <w:t>association between</w:t>
      </w:r>
      <w:r w:rsidRPr="00630BF3">
        <w:rPr>
          <w:rFonts w:ascii="Times New Roman" w:hAnsi="Times New Roman" w:cs="Times New Roman"/>
          <w:b/>
          <w:szCs w:val="20"/>
          <w:lang w:val="en-US"/>
        </w:rPr>
        <w:t xml:space="preserve"> maternal education </w:t>
      </w:r>
      <w:r>
        <w:rPr>
          <w:rFonts w:ascii="Times New Roman" w:hAnsi="Times New Roman" w:cs="Times New Roman"/>
          <w:b/>
          <w:szCs w:val="20"/>
          <w:lang w:val="en-US"/>
        </w:rPr>
        <w:t>and</w:t>
      </w:r>
      <w:r w:rsidRPr="00630BF3">
        <w:rPr>
          <w:rFonts w:ascii="Times New Roman" w:hAnsi="Times New Roman" w:cs="Times New Roman"/>
          <w:b/>
          <w:szCs w:val="20"/>
          <w:lang w:val="en-US"/>
        </w:rPr>
        <w:t xml:space="preserve"> infant mortality due to certain conditions originating in the perinatal period</w:t>
      </w:r>
      <w:r>
        <w:rPr>
          <w:rFonts w:ascii="Times New Roman" w:hAnsi="Times New Roman" w:cs="Times New Roman"/>
          <w:b/>
          <w:szCs w:val="20"/>
          <w:lang w:val="en-US"/>
        </w:rPr>
        <w:t xml:space="preserve"> </w:t>
      </w:r>
      <w:r w:rsidRPr="00A20C71">
        <w:rPr>
          <w:rFonts w:ascii="Times New Roman" w:hAnsi="Times New Roman" w:cs="Times New Roman"/>
          <w:b/>
          <w:szCs w:val="20"/>
          <w:vertAlign w:val="superscript"/>
          <w:lang w:val="en-US"/>
        </w:rPr>
        <w:t>ab</w:t>
      </w:r>
      <w:r w:rsidRPr="00630BF3">
        <w:rPr>
          <w:rFonts w:ascii="Times New Roman" w:hAnsi="Times New Roman" w:cs="Times New Roman"/>
          <w:b/>
          <w:szCs w:val="20"/>
          <w:lang w:val="en-US"/>
        </w:rPr>
        <w:t xml:space="preserve"> </w:t>
      </w:r>
    </w:p>
    <w:tbl>
      <w:tblPr>
        <w:tblW w:w="11250" w:type="dxa"/>
        <w:tblInd w:w="-1080" w:type="dxa"/>
        <w:tblLook w:val="04A0" w:firstRow="1" w:lastRow="0" w:firstColumn="1" w:lastColumn="0" w:noHBand="0" w:noVBand="1"/>
      </w:tblPr>
      <w:tblGrid>
        <w:gridCol w:w="858"/>
        <w:gridCol w:w="1076"/>
        <w:gridCol w:w="982"/>
        <w:gridCol w:w="661"/>
        <w:gridCol w:w="828"/>
        <w:gridCol w:w="1289"/>
        <w:gridCol w:w="709"/>
        <w:gridCol w:w="1259"/>
        <w:gridCol w:w="709"/>
        <w:gridCol w:w="1295"/>
        <w:gridCol w:w="611"/>
        <w:gridCol w:w="75"/>
        <w:gridCol w:w="898"/>
      </w:tblGrid>
      <w:tr w:rsidR="00E3217A" w:rsidRPr="001E7759" w14:paraId="4EE6FB8A" w14:textId="77777777" w:rsidTr="00AC2B6B">
        <w:trPr>
          <w:trHeight w:val="525"/>
        </w:trPr>
        <w:tc>
          <w:tcPr>
            <w:tcW w:w="8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6E5F3E2" w14:textId="77777777" w:rsidR="00E3217A" w:rsidRPr="001E7759" w:rsidRDefault="00E3217A" w:rsidP="00AC2B6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zh-CN"/>
              </w:rPr>
              <w:t>Mediator</w:t>
            </w:r>
          </w:p>
        </w:tc>
        <w:tc>
          <w:tcPr>
            <w:tcW w:w="10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EC9DA60" w14:textId="77777777" w:rsidR="00E3217A" w:rsidRPr="001E7759" w:rsidRDefault="00E3217A" w:rsidP="00AC2B6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zh-CN"/>
              </w:rPr>
              <w:t>Period</w:t>
            </w:r>
          </w:p>
        </w:tc>
        <w:tc>
          <w:tcPr>
            <w:tcW w:w="9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0CB7455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zh-CN"/>
              </w:rPr>
              <w:t>Education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83ACA73" w14:textId="0F4FB445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zh-CN"/>
              </w:rPr>
              <w:t>No. of death</w:t>
            </w:r>
            <w:r w:rsidR="006C2A5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zh-CN"/>
              </w:rPr>
              <w:t>s</w:t>
            </w:r>
          </w:p>
        </w:tc>
        <w:tc>
          <w:tcPr>
            <w:tcW w:w="8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2759B5C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zh-CN"/>
              </w:rPr>
              <w:t>Rate/10</w:t>
            </w:r>
            <w:r w:rsidRPr="001E775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vertAlign w:val="superscript"/>
                <w:lang w:val="en-US" w:eastAsia="zh-CN"/>
              </w:rPr>
              <w:t>2</w:t>
            </w:r>
            <w:r w:rsidRPr="001E775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zh-CN"/>
              </w:rPr>
              <w:t xml:space="preserve"> </w:t>
            </w:r>
            <w:proofErr w:type="spellStart"/>
            <w:r w:rsidRPr="001E775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zh-CN"/>
              </w:rPr>
              <w:t>pys</w:t>
            </w:r>
            <w:proofErr w:type="spellEnd"/>
          </w:p>
        </w:tc>
        <w:tc>
          <w:tcPr>
            <w:tcW w:w="12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D5DC61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zh-CN"/>
              </w:rPr>
              <w:t>MRR</w:t>
            </w:r>
            <w:r w:rsidRPr="001E775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vertAlign w:val="subscript"/>
                <w:lang w:val="en-US" w:eastAsia="zh-CN"/>
              </w:rPr>
              <w:t>TE</w:t>
            </w:r>
          </w:p>
        </w:tc>
        <w:tc>
          <w:tcPr>
            <w:tcW w:w="7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746BC7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 w:eastAsia="zh-CN"/>
              </w:rPr>
              <w:t>P</w:t>
            </w:r>
            <w:r w:rsidRPr="001E775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zh-CN"/>
              </w:rPr>
              <w:t xml:space="preserve"> value</w:t>
            </w:r>
          </w:p>
        </w:tc>
        <w:tc>
          <w:tcPr>
            <w:tcW w:w="12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57897C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zh-CN"/>
              </w:rPr>
              <w:t>MRR</w:t>
            </w:r>
            <w:r w:rsidRPr="001E775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vertAlign w:val="subscript"/>
                <w:lang w:val="en-US" w:eastAsia="zh-CN"/>
              </w:rPr>
              <w:t>CDE</w:t>
            </w:r>
          </w:p>
        </w:tc>
        <w:tc>
          <w:tcPr>
            <w:tcW w:w="7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5422BDE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 w:eastAsia="zh-CN"/>
              </w:rPr>
              <w:t>P</w:t>
            </w:r>
            <w:r w:rsidRPr="001E775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zh-CN"/>
              </w:rPr>
              <w:t xml:space="preserve"> value</w:t>
            </w:r>
          </w:p>
        </w:tc>
        <w:tc>
          <w:tcPr>
            <w:tcW w:w="12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99CAF9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zh-CN"/>
              </w:rPr>
              <w:t>MRR</w:t>
            </w:r>
            <w:r w:rsidRPr="001E775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vertAlign w:val="subscript"/>
                <w:lang w:val="en-US" w:eastAsia="zh-CN"/>
              </w:rPr>
              <w:t>PE</w:t>
            </w:r>
          </w:p>
        </w:tc>
        <w:tc>
          <w:tcPr>
            <w:tcW w:w="6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50C9ECE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 w:eastAsia="zh-CN"/>
              </w:rPr>
              <w:t>P</w:t>
            </w:r>
            <w:r w:rsidRPr="001E775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zh-CN"/>
              </w:rPr>
              <w:t xml:space="preserve"> value</w:t>
            </w:r>
          </w:p>
        </w:tc>
        <w:tc>
          <w:tcPr>
            <w:tcW w:w="9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0351157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zh-CN"/>
              </w:rPr>
              <w:t>Proportion eliminated</w:t>
            </w:r>
          </w:p>
        </w:tc>
      </w:tr>
      <w:tr w:rsidR="00E3217A" w:rsidRPr="001E7759" w14:paraId="38870CF2" w14:textId="77777777" w:rsidTr="00AC2B6B">
        <w:trPr>
          <w:trHeight w:val="300"/>
        </w:trPr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4CBB2C" w14:textId="77777777" w:rsidR="00E3217A" w:rsidRPr="001E7759" w:rsidRDefault="00E3217A" w:rsidP="00AC2B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PTB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B538E3" w14:textId="77777777" w:rsidR="00E3217A" w:rsidRPr="001E7759" w:rsidRDefault="00E3217A" w:rsidP="00AC2B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Infant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543542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Low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8BE1D2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,121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62FBA5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.17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5CD849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77 (1.50-2.08)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E23F36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FDA86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21 (1.00-1.45)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8F33B3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44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F3EF5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46 (1.24-1.73)</w:t>
            </w: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DF0A2E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966400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3%</w:t>
            </w:r>
          </w:p>
        </w:tc>
      </w:tr>
      <w:tr w:rsidR="00E3217A" w:rsidRPr="001E7759" w14:paraId="5EF32A75" w14:textId="77777777" w:rsidTr="00AC2B6B">
        <w:trPr>
          <w:trHeight w:val="300"/>
        </w:trPr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087B8D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78AFAE" w14:textId="77777777" w:rsidR="00E3217A" w:rsidRPr="001E7759" w:rsidRDefault="00E3217A" w:rsidP="00AC2B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(&lt; 1 year)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F88FC9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Medium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B0E93D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,309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F08D20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48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62AE70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28 (1.10-1.49)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CABFCD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CEF65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09 (0.92-1.30)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E8B9F3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329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28B54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17 (1.00-1.37)</w:t>
            </w: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17C626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46</w:t>
            </w:r>
          </w:p>
        </w:tc>
        <w:tc>
          <w:tcPr>
            <w:tcW w:w="9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194EDC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7%</w:t>
            </w:r>
          </w:p>
        </w:tc>
      </w:tr>
      <w:tr w:rsidR="00E3217A" w:rsidRPr="001E7759" w14:paraId="6309ACD6" w14:textId="77777777" w:rsidTr="00AC2B6B">
        <w:trPr>
          <w:trHeight w:val="300"/>
        </w:trPr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B0B0DB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7DA00B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71A1B6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High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55832F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39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96612B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11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1A5FD9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00(reference)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DBEEA2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E9EC9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FE4801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D370A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D54AF4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A9680E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E3217A" w:rsidRPr="001E7759" w14:paraId="20CB6D69" w14:textId="77777777" w:rsidTr="00AC2B6B">
        <w:trPr>
          <w:trHeight w:val="300"/>
        </w:trPr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388016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968682" w14:textId="77777777" w:rsidR="00E3217A" w:rsidRPr="001E7759" w:rsidRDefault="00E3217A" w:rsidP="00AC2B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Neonatal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B3241C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Low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7D1BD1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,04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A0EC01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7.11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8ABC5A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75 (1.47-2.08)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68A84E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D897C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19 (0.98-1.44)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602905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80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28FE3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47 (1.24-1.75)</w:t>
            </w: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26E709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7A0980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5%</w:t>
            </w:r>
          </w:p>
        </w:tc>
      </w:tr>
      <w:tr w:rsidR="00E3217A" w:rsidRPr="001E7759" w14:paraId="773B0A33" w14:textId="77777777" w:rsidTr="00AC2B6B">
        <w:trPr>
          <w:trHeight w:val="300"/>
        </w:trPr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311D00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326A41" w14:textId="77777777" w:rsidR="00E3217A" w:rsidRPr="001E7759" w:rsidRDefault="00E3217A" w:rsidP="00AC2B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(0-27 days)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2336FA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Medium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00D5EF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,216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1C05BF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8.45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1534A6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25 (1.06-1.47)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9189FD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7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785E8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06 (0.88-1.27)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88C455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541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0F3C8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18 (1.00-1.39)</w:t>
            </w: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F4FFB8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43</w:t>
            </w:r>
          </w:p>
        </w:tc>
        <w:tc>
          <w:tcPr>
            <w:tcW w:w="9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031B4C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7%</w:t>
            </w:r>
          </w:p>
        </w:tc>
      </w:tr>
      <w:tr w:rsidR="00E3217A" w:rsidRPr="001E7759" w14:paraId="52A86922" w14:textId="77777777" w:rsidTr="00AC2B6B">
        <w:trPr>
          <w:trHeight w:val="300"/>
        </w:trPr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032D55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EED173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E5EBC4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High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928085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91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591847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3.79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052AD7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00(reference)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498327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92B30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3A96DE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AB8F6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568803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ACC257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E3217A" w:rsidRPr="001E7759" w14:paraId="012513DB" w14:textId="77777777" w:rsidTr="00AC2B6B">
        <w:trPr>
          <w:trHeight w:val="300"/>
        </w:trPr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D61BEA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F99C54" w14:textId="77777777" w:rsidR="00E3217A" w:rsidRPr="001E7759" w:rsidRDefault="00E3217A" w:rsidP="00AC2B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proofErr w:type="spellStart"/>
            <w:r w:rsidRPr="001E775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Postneonatal</w:t>
            </w:r>
            <w:proofErr w:type="spellEnd"/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EEFE75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Low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A4B454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1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A6F4F3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7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0FE09F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.05 (1.31-3.22)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292581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09582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54 (1.00-2.37)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C49FA6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48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D9438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33 (0.85-2.09)</w:t>
            </w: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9C1E47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212</w:t>
            </w:r>
          </w:p>
        </w:tc>
        <w:tc>
          <w:tcPr>
            <w:tcW w:w="9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428640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9%</w:t>
            </w:r>
          </w:p>
        </w:tc>
      </w:tr>
      <w:tr w:rsidR="00E3217A" w:rsidRPr="001E7759" w14:paraId="4E6D0FA7" w14:textId="77777777" w:rsidTr="00AC2B6B">
        <w:trPr>
          <w:trHeight w:val="300"/>
        </w:trPr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775A6E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D4E556" w14:textId="77777777" w:rsidR="00E3217A" w:rsidRPr="001E7759" w:rsidRDefault="00E3217A" w:rsidP="00AC2B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(28-364 days)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6EDC22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Medium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FFCE45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3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98FAF4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1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E04896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70 (1.16-2.48)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4D4782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7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D15BA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70 (1.15-2.51)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F74FB1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8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9324F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00 (0.68-1.47)</w:t>
            </w: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CBE7F4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99</w:t>
            </w:r>
          </w:p>
        </w:tc>
        <w:tc>
          <w:tcPr>
            <w:tcW w:w="9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8E3AA8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</w:tr>
      <w:tr w:rsidR="00E3217A" w:rsidRPr="001E7759" w14:paraId="32ED83AA" w14:textId="77777777" w:rsidTr="00AC2B6B">
        <w:trPr>
          <w:trHeight w:val="300"/>
        </w:trPr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8FE6497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 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265D669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 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7DF6703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High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07FDB5F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8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40F99F6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9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5925306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00(reference)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987F329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88279D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56482F5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C00D16F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61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66F86C3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F91AED9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E3217A" w:rsidRPr="001E7759" w14:paraId="74AE1D95" w14:textId="77777777" w:rsidTr="00AC2B6B">
        <w:trPr>
          <w:trHeight w:val="300"/>
        </w:trPr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E0D983" w14:textId="77777777" w:rsidR="00E3217A" w:rsidRPr="001E7759" w:rsidRDefault="00E3217A" w:rsidP="00AC2B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SGA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055EBE" w14:textId="77777777" w:rsidR="00E3217A" w:rsidRPr="001E7759" w:rsidRDefault="00E3217A" w:rsidP="00AC2B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Infant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1064EF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Low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FCEA5B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,121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B7947B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.17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C7EA0E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77 (1.50-2.08)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6AFDD8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92162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74 (1.48-2.05)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A2853F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E70CC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01 (0.86-1.20)</w:t>
            </w: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99EA58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865</w:t>
            </w:r>
          </w:p>
        </w:tc>
        <w:tc>
          <w:tcPr>
            <w:tcW w:w="9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C02090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%</w:t>
            </w:r>
          </w:p>
        </w:tc>
      </w:tr>
      <w:tr w:rsidR="00E3217A" w:rsidRPr="001E7759" w14:paraId="115EBE3F" w14:textId="77777777" w:rsidTr="00AC2B6B">
        <w:trPr>
          <w:trHeight w:val="300"/>
        </w:trPr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B1E533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B2A9FA" w14:textId="77777777" w:rsidR="00E3217A" w:rsidRPr="001E7759" w:rsidRDefault="00E3217A" w:rsidP="00AC2B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(&lt; 1 year)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2F8422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Medium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ECDB8E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,309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AFA0D6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48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BA322B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28 (1.10-1.49)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23825A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C6B5E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27 (1.09-1.48)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BFE997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103AD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01 (0.86-1.18)</w:t>
            </w: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A6B1B5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05</w:t>
            </w:r>
          </w:p>
        </w:tc>
        <w:tc>
          <w:tcPr>
            <w:tcW w:w="9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FC2687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%</w:t>
            </w:r>
          </w:p>
        </w:tc>
      </w:tr>
      <w:tr w:rsidR="00E3217A" w:rsidRPr="001E7759" w14:paraId="431121B2" w14:textId="77777777" w:rsidTr="00AC2B6B">
        <w:trPr>
          <w:trHeight w:val="300"/>
        </w:trPr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B52903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F345CA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C906DD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High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1913C4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39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182AFB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11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35C4C9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00(reference)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CB388C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5316C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85B88D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5DB87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C3AFE0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3ED228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E3217A" w:rsidRPr="001E7759" w14:paraId="2C2B95D7" w14:textId="77777777" w:rsidTr="00AC2B6B">
        <w:trPr>
          <w:trHeight w:val="300"/>
        </w:trPr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46895A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0FF373" w14:textId="77777777" w:rsidR="00E3217A" w:rsidRPr="001E7759" w:rsidRDefault="00E3217A" w:rsidP="00AC2B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Neonatal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FB4DA2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Low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DE1BF0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,04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E2A917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7.11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7DCE92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75 (1.47-2.08)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6A6A37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99C25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72 (1.45-2.05)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67FAF5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32F5E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01 (0.85-1.21)</w:t>
            </w: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0D02FD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883</w:t>
            </w:r>
          </w:p>
        </w:tc>
        <w:tc>
          <w:tcPr>
            <w:tcW w:w="9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3883F7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%</w:t>
            </w:r>
          </w:p>
        </w:tc>
      </w:tr>
      <w:tr w:rsidR="00E3217A" w:rsidRPr="001E7759" w14:paraId="0434D77B" w14:textId="77777777" w:rsidTr="00AC2B6B">
        <w:trPr>
          <w:trHeight w:val="300"/>
        </w:trPr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201D5E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1364D5" w14:textId="77777777" w:rsidR="00E3217A" w:rsidRPr="001E7759" w:rsidRDefault="00E3217A" w:rsidP="00AC2B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(0-27 days)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10165F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Medium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370FEE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,216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6AFA00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8.45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0591FC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25 (1.06-1.47)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BE7565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7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A7F7B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24 (1.06-1.45)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E958B7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9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D45D0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01 (0.86-1.19)</w:t>
            </w: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6C1487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897</w:t>
            </w:r>
          </w:p>
        </w:tc>
        <w:tc>
          <w:tcPr>
            <w:tcW w:w="9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5C6253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%</w:t>
            </w:r>
          </w:p>
        </w:tc>
      </w:tr>
      <w:tr w:rsidR="00E3217A" w:rsidRPr="001E7759" w14:paraId="061A270F" w14:textId="77777777" w:rsidTr="00AC2B6B">
        <w:trPr>
          <w:trHeight w:val="300"/>
        </w:trPr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3B4E8A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410190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E5CDD9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High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16E42F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91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3CBD8F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3.79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40F2AA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00(reference)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AA23D2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D14BD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81949E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F31D6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97C0AD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C76FD6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E3217A" w:rsidRPr="001E7759" w14:paraId="7C8D1F9F" w14:textId="77777777" w:rsidTr="00AC2B6B">
        <w:trPr>
          <w:trHeight w:val="300"/>
        </w:trPr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591469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70CF31" w14:textId="77777777" w:rsidR="00E3217A" w:rsidRPr="001E7759" w:rsidRDefault="00E3217A" w:rsidP="00AC2B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proofErr w:type="spellStart"/>
            <w:r w:rsidRPr="001E775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Postneonatal</w:t>
            </w:r>
            <w:proofErr w:type="spellEnd"/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C97CD7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Low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C72F7B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1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754066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7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34642A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.05 (1.31-3.22)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F39AA9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14BD1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.05 (1.28-3.28)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4665AC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3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73BAC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00 (0.64-1.57)</w:t>
            </w: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78F434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95</w:t>
            </w:r>
          </w:p>
        </w:tc>
        <w:tc>
          <w:tcPr>
            <w:tcW w:w="9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3D23A5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</w:tr>
      <w:tr w:rsidR="00E3217A" w:rsidRPr="001E7759" w14:paraId="001F449A" w14:textId="77777777" w:rsidTr="00AC2B6B">
        <w:trPr>
          <w:trHeight w:val="300"/>
        </w:trPr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030252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7CE713" w14:textId="77777777" w:rsidR="00E3217A" w:rsidRPr="001E7759" w:rsidRDefault="00E3217A" w:rsidP="00AC2B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(28-364 days)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B96ADD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Medium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458B82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3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05D14B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1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3B06A2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70 (1.16-2.48)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7A4D45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7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3106E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74 (1.18-2.56)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CA26ED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5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41935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8 (0.67-1.43)</w:t>
            </w: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87C831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02</w:t>
            </w:r>
          </w:p>
        </w:tc>
        <w:tc>
          <w:tcPr>
            <w:tcW w:w="9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17D3A5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</w:tr>
      <w:tr w:rsidR="00E3217A" w:rsidRPr="001E7759" w14:paraId="4F4DAEA9" w14:textId="77777777" w:rsidTr="00AC2B6B">
        <w:trPr>
          <w:trHeight w:val="300"/>
        </w:trPr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A976B89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 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E054B54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 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C278E3D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High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48880E5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8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3C596A6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9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E3146C0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00(reference)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3743C0B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305B6B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3300784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49D1F29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61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AC110F5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BB44F28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E3217A" w:rsidRPr="001E7759" w14:paraId="4C58899A" w14:textId="77777777" w:rsidTr="00AC2B6B">
        <w:trPr>
          <w:trHeight w:val="300"/>
        </w:trPr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32706B" w14:textId="77777777" w:rsidR="00E3217A" w:rsidRPr="001E7759" w:rsidRDefault="00E3217A" w:rsidP="00AC2B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PTB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0FAFB6" w14:textId="77777777" w:rsidR="00E3217A" w:rsidRPr="001E7759" w:rsidRDefault="00E3217A" w:rsidP="00AC2B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Infant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D48FE4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Low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A0EF33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,121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055B68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.17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90837E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77 (1.50-2.08)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114307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53D9C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19 (0.99-1.42)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5949E3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61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4567E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49 (1.26-1.76)</w:t>
            </w: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26EF1F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B05FD1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6%</w:t>
            </w:r>
          </w:p>
        </w:tc>
      </w:tr>
      <w:tr w:rsidR="00E3217A" w:rsidRPr="001E7759" w14:paraId="5F9D666B" w14:textId="77777777" w:rsidTr="00AC2B6B">
        <w:trPr>
          <w:trHeight w:val="300"/>
        </w:trPr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A3A704" w14:textId="77777777" w:rsidR="00E3217A" w:rsidRPr="001E7759" w:rsidRDefault="00E3217A" w:rsidP="00AC2B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and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4B4EFF" w14:textId="77777777" w:rsidR="00E3217A" w:rsidRPr="001E7759" w:rsidRDefault="00E3217A" w:rsidP="00AC2B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(&lt; 1 year)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2260EE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Medium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ED718F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,309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2A78C1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48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675CFB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28 (1.10-1.49)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66CCFE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314DF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09 (0.91-1.29)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D49EBB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347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A3F1B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18 (1.01-1.38)</w:t>
            </w: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B3BA1C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38</w:t>
            </w:r>
          </w:p>
        </w:tc>
        <w:tc>
          <w:tcPr>
            <w:tcW w:w="9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F7B310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9%</w:t>
            </w:r>
          </w:p>
        </w:tc>
      </w:tr>
      <w:tr w:rsidR="00E3217A" w:rsidRPr="001E7759" w14:paraId="62F39811" w14:textId="77777777" w:rsidTr="00AC2B6B">
        <w:trPr>
          <w:trHeight w:val="300"/>
        </w:trPr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6F0F82" w14:textId="77777777" w:rsidR="00E3217A" w:rsidRPr="001E7759" w:rsidRDefault="00E3217A" w:rsidP="00AC2B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SGA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B2B2A3" w14:textId="77777777" w:rsidR="00E3217A" w:rsidRPr="001E7759" w:rsidRDefault="00E3217A" w:rsidP="00AC2B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7BEAD6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High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ECE27E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39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B9D1F1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11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B7E00B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00(reference)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1AE981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CB5BB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54A5CB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934F0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20AD03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9A0D0D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E3217A" w:rsidRPr="001E7759" w14:paraId="28C2E5A8" w14:textId="77777777" w:rsidTr="00AC2B6B">
        <w:trPr>
          <w:trHeight w:val="300"/>
        </w:trPr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1DB70B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03E5EE" w14:textId="77777777" w:rsidR="00E3217A" w:rsidRPr="001E7759" w:rsidRDefault="00E3217A" w:rsidP="00AC2B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Neonatal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98B980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Low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111567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,04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6EE936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7.11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F57976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75 (1.47-2.08)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416A39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5078E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17 (0.97-1.41)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4F9187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06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EB1B3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50 (1.26-1.78)</w:t>
            </w: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43FFB7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9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B5C13D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8%</w:t>
            </w:r>
          </w:p>
        </w:tc>
      </w:tr>
      <w:tr w:rsidR="00E3217A" w:rsidRPr="001E7759" w14:paraId="15EF81B8" w14:textId="77777777" w:rsidTr="00AC2B6B">
        <w:trPr>
          <w:trHeight w:val="300"/>
        </w:trPr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F113BF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8F5A0B" w14:textId="77777777" w:rsidR="00E3217A" w:rsidRPr="001E7759" w:rsidRDefault="00E3217A" w:rsidP="00AC2B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(0-27 days)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7E3D73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Medium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083C5F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,216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00C8F2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8.45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29F436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25 (1.06-1.47)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8A7EAE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7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AA27E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05 (0.88-1.26)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A887F9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583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5513E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19 (1.01-1.40)</w:t>
            </w: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BAA60C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35</w:t>
            </w:r>
          </w:p>
        </w:tc>
        <w:tc>
          <w:tcPr>
            <w:tcW w:w="9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80CAC4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0%</w:t>
            </w:r>
          </w:p>
        </w:tc>
      </w:tr>
      <w:tr w:rsidR="00E3217A" w:rsidRPr="001E7759" w14:paraId="631F7B35" w14:textId="77777777" w:rsidTr="00AC2B6B">
        <w:trPr>
          <w:trHeight w:val="300"/>
        </w:trPr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503262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A99877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4AF647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High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D6F4F6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91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803BD0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3.79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83681D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00(reference)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3DFA4D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826AC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B0985C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1CF45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097FB5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74FD20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E3217A" w:rsidRPr="001E7759" w14:paraId="5271C9CA" w14:textId="77777777" w:rsidTr="00AC2B6B">
        <w:trPr>
          <w:trHeight w:val="300"/>
        </w:trPr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C67E24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E1F568" w14:textId="77777777" w:rsidR="00E3217A" w:rsidRPr="001E7759" w:rsidRDefault="00E3217A" w:rsidP="00AC2B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proofErr w:type="spellStart"/>
            <w:r w:rsidRPr="001E775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Postneonatal</w:t>
            </w:r>
            <w:proofErr w:type="spellEnd"/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9077D1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Low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514905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1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6B1238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7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A6BA2C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.05 (1.31-3.22)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40FCEF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41338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55 (1.00-2.40)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D2469A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50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B5411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32 (0.84-2.07)</w:t>
            </w: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04ED02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222</w:t>
            </w:r>
          </w:p>
        </w:tc>
        <w:tc>
          <w:tcPr>
            <w:tcW w:w="9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0567F5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8%</w:t>
            </w:r>
          </w:p>
        </w:tc>
      </w:tr>
      <w:tr w:rsidR="00E3217A" w:rsidRPr="001E7759" w14:paraId="4EEB4244" w14:textId="77777777" w:rsidTr="00AC2B6B">
        <w:trPr>
          <w:trHeight w:val="300"/>
        </w:trPr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573587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AD7282" w14:textId="77777777" w:rsidR="00E3217A" w:rsidRPr="001E7759" w:rsidRDefault="00E3217A" w:rsidP="00AC2B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(28-364 days)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0E9F73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Medium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07B76D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3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14905C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1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F3095E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70 (1.16-2.48)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BB1D02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7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4C8F7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75 (1.18-2.61)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AE93A8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6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36B66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7 (0.66-1.42)</w:t>
            </w: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1BF9F4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866</w:t>
            </w:r>
          </w:p>
        </w:tc>
        <w:tc>
          <w:tcPr>
            <w:tcW w:w="9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50CD92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</w:t>
            </w:r>
          </w:p>
        </w:tc>
      </w:tr>
      <w:tr w:rsidR="00E3217A" w:rsidRPr="001E7759" w14:paraId="6F7732A8" w14:textId="77777777" w:rsidTr="00AC2B6B">
        <w:trPr>
          <w:trHeight w:val="300"/>
        </w:trPr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259F7A8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 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07EB06A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 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74297D1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1E775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High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0C70771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8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E753DB6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9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2CD49C8" w14:textId="77777777" w:rsidR="00E3217A" w:rsidRPr="005C4C77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5C4C7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00(reference)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8944F41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B14308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65829E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50B2C7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68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EE74BCB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5379DE" w14:textId="77777777" w:rsidR="00E3217A" w:rsidRPr="001E7759" w:rsidRDefault="00E3217A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</w:tbl>
    <w:p w14:paraId="0E74955D" w14:textId="0F61E6D6" w:rsidR="005D5604" w:rsidRPr="00630BF3" w:rsidRDefault="005D5604" w:rsidP="005D5604">
      <w:pPr>
        <w:spacing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CF036B">
        <w:rPr>
          <w:rFonts w:ascii="Times New Roman" w:hAnsi="Times New Roman" w:cs="Times New Roman"/>
          <w:noProof/>
          <w:sz w:val="20"/>
          <w:szCs w:val="20"/>
          <w:vertAlign w:val="superscript"/>
          <w:lang w:val="en-US"/>
        </w:rPr>
        <w:t>a</w:t>
      </w:r>
      <w:r w:rsidRPr="00CF036B">
        <w:rPr>
          <w:rFonts w:ascii="Times New Roman" w:hAnsi="Times New Roman" w:cs="Times New Roman"/>
          <w:noProof/>
          <w:sz w:val="20"/>
          <w:szCs w:val="20"/>
          <w:lang w:val="en-US"/>
        </w:rPr>
        <w:t xml:space="preserve"> Deaths</w:t>
      </w:r>
      <w:r w:rsidRPr="00630BF3">
        <w:rPr>
          <w:rFonts w:ascii="Times New Roman" w:hAnsi="Times New Roman" w:cs="Times New Roman"/>
          <w:sz w:val="20"/>
          <w:szCs w:val="20"/>
          <w:lang w:val="en-US"/>
        </w:rPr>
        <w:t xml:space="preserve"> due to certain conditions originating in the perinatal period: ICD-8 codes 760-779 and ICD-10 codes P00-P96.</w:t>
      </w:r>
    </w:p>
    <w:p w14:paraId="0982A481" w14:textId="03688000" w:rsidR="006C2A5C" w:rsidRDefault="005D5604" w:rsidP="006C2A5C">
      <w:pPr>
        <w:spacing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CF036B">
        <w:rPr>
          <w:rFonts w:ascii="Times New Roman" w:hAnsi="Times New Roman" w:cs="Times New Roman"/>
          <w:noProof/>
          <w:sz w:val="20"/>
          <w:szCs w:val="20"/>
          <w:vertAlign w:val="superscript"/>
          <w:lang w:val="en-US"/>
        </w:rPr>
        <w:t>b</w:t>
      </w:r>
      <w:r>
        <w:rPr>
          <w:rFonts w:ascii="Times New Roman" w:hAnsi="Times New Roman" w:cs="Times New Roman"/>
          <w:noProof/>
          <w:sz w:val="20"/>
          <w:szCs w:val="20"/>
          <w:lang w:val="en-US"/>
        </w:rPr>
        <w:t xml:space="preserve"> </w:t>
      </w:r>
      <w:r w:rsidR="006C2A5C" w:rsidRPr="00CF036B">
        <w:rPr>
          <w:rFonts w:ascii="Times New Roman" w:hAnsi="Times New Roman" w:cs="Times New Roman"/>
          <w:noProof/>
          <w:sz w:val="20"/>
          <w:szCs w:val="20"/>
          <w:lang w:val="en-US"/>
        </w:rPr>
        <w:t>Pys</w:t>
      </w:r>
      <w:r w:rsidR="006C2A5C">
        <w:rPr>
          <w:rFonts w:ascii="Times New Roman" w:hAnsi="Times New Roman" w:cs="Times New Roman"/>
          <w:sz w:val="20"/>
          <w:szCs w:val="20"/>
          <w:lang w:val="en-US"/>
        </w:rPr>
        <w:t>,</w:t>
      </w:r>
      <w:r w:rsidR="006C2A5C" w:rsidRPr="00C634C9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6C2A5C" w:rsidRPr="00C634C9">
        <w:rPr>
          <w:rFonts w:ascii="Times New Roman" w:hAnsi="Times New Roman" w:cs="Times New Roman"/>
          <w:noProof/>
          <w:sz w:val="20"/>
          <w:szCs w:val="20"/>
          <w:lang w:val="en-US"/>
        </w:rPr>
        <w:t>person-years</w:t>
      </w:r>
      <w:r w:rsidR="006C2A5C" w:rsidRPr="00C634C9">
        <w:rPr>
          <w:rFonts w:ascii="Times New Roman" w:hAnsi="Times New Roman" w:cs="Times New Roman"/>
          <w:sz w:val="20"/>
          <w:szCs w:val="20"/>
          <w:lang w:val="en-US"/>
        </w:rPr>
        <w:t>; TE</w:t>
      </w:r>
      <w:r w:rsidR="006C2A5C">
        <w:rPr>
          <w:rFonts w:ascii="Times New Roman" w:hAnsi="Times New Roman" w:cs="Times New Roman"/>
          <w:sz w:val="20"/>
          <w:szCs w:val="20"/>
          <w:lang w:val="en-US"/>
        </w:rPr>
        <w:t>,</w:t>
      </w:r>
      <w:r w:rsidR="006C2A5C" w:rsidRPr="00C634C9">
        <w:rPr>
          <w:rFonts w:ascii="Times New Roman" w:hAnsi="Times New Roman" w:cs="Times New Roman"/>
          <w:sz w:val="20"/>
          <w:szCs w:val="20"/>
          <w:lang w:val="en-US"/>
        </w:rPr>
        <w:t xml:space="preserve"> total effect; CDE</w:t>
      </w:r>
      <w:r w:rsidR="006C2A5C">
        <w:rPr>
          <w:rFonts w:ascii="Times New Roman" w:hAnsi="Times New Roman" w:cs="Times New Roman"/>
          <w:sz w:val="20"/>
          <w:szCs w:val="20"/>
          <w:lang w:val="en-US"/>
        </w:rPr>
        <w:t>,</w:t>
      </w:r>
      <w:r w:rsidR="006C2A5C" w:rsidRPr="00C634C9">
        <w:rPr>
          <w:rFonts w:ascii="Times New Roman" w:hAnsi="Times New Roman" w:cs="Times New Roman"/>
          <w:sz w:val="20"/>
          <w:szCs w:val="20"/>
          <w:lang w:val="en-US"/>
        </w:rPr>
        <w:t xml:space="preserve"> controlled </w:t>
      </w:r>
      <w:r w:rsidR="006C2A5C" w:rsidRPr="00C634C9">
        <w:rPr>
          <w:rFonts w:ascii="Times New Roman" w:hAnsi="Times New Roman" w:cs="Times New Roman"/>
          <w:noProof/>
          <w:sz w:val="20"/>
          <w:szCs w:val="20"/>
          <w:lang w:val="en-US"/>
        </w:rPr>
        <w:t>direct</w:t>
      </w:r>
      <w:r w:rsidR="006C2A5C" w:rsidRPr="00C634C9">
        <w:rPr>
          <w:rFonts w:ascii="Times New Roman" w:hAnsi="Times New Roman" w:cs="Times New Roman"/>
          <w:sz w:val="20"/>
          <w:szCs w:val="20"/>
          <w:lang w:val="en-US"/>
        </w:rPr>
        <w:t xml:space="preserve"> effect; PE</w:t>
      </w:r>
      <w:r w:rsidR="006C2A5C">
        <w:rPr>
          <w:rFonts w:ascii="Times New Roman" w:hAnsi="Times New Roman" w:cs="Times New Roman"/>
          <w:sz w:val="20"/>
          <w:szCs w:val="20"/>
          <w:lang w:val="en-US"/>
        </w:rPr>
        <w:t>,</w:t>
      </w:r>
      <w:r w:rsidR="006C2A5C" w:rsidRPr="00C634C9">
        <w:rPr>
          <w:rFonts w:ascii="Times New Roman" w:hAnsi="Times New Roman" w:cs="Times New Roman"/>
          <w:sz w:val="20"/>
          <w:szCs w:val="20"/>
          <w:lang w:val="en-US"/>
        </w:rPr>
        <w:t xml:space="preserve"> portion eliminated; MRR</w:t>
      </w:r>
      <w:r w:rsidR="006C2A5C">
        <w:rPr>
          <w:rFonts w:ascii="Times New Roman" w:hAnsi="Times New Roman" w:cs="Times New Roman"/>
          <w:sz w:val="20"/>
          <w:szCs w:val="20"/>
          <w:lang w:val="en-US"/>
        </w:rPr>
        <w:t>,</w:t>
      </w:r>
      <w:r w:rsidR="006C2A5C" w:rsidRPr="00C634C9">
        <w:rPr>
          <w:rFonts w:ascii="Times New Roman" w:hAnsi="Times New Roman" w:cs="Times New Roman"/>
          <w:sz w:val="20"/>
          <w:szCs w:val="20"/>
          <w:lang w:val="en-US"/>
        </w:rPr>
        <w:t xml:space="preserve"> mortality rate ratio</w:t>
      </w:r>
      <w:r w:rsidR="006C2A5C">
        <w:rPr>
          <w:rFonts w:ascii="Times New Roman" w:hAnsi="Times New Roman" w:cs="Times New Roman"/>
          <w:sz w:val="20"/>
          <w:szCs w:val="20"/>
          <w:lang w:val="en-US"/>
        </w:rPr>
        <w:t>;</w:t>
      </w:r>
      <w:r w:rsidR="006C2A5C" w:rsidRPr="00C634C9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6C2A5C">
        <w:rPr>
          <w:rFonts w:ascii="Times New Roman" w:hAnsi="Times New Roman" w:cs="Times New Roman"/>
          <w:sz w:val="20"/>
          <w:szCs w:val="20"/>
          <w:lang w:val="en-US"/>
        </w:rPr>
        <w:t>p</w:t>
      </w:r>
      <w:r w:rsidR="006C2A5C" w:rsidRPr="00C634C9">
        <w:rPr>
          <w:rFonts w:ascii="Times New Roman" w:hAnsi="Times New Roman" w:cs="Times New Roman"/>
          <w:sz w:val="20"/>
          <w:szCs w:val="20"/>
          <w:lang w:val="en-US"/>
        </w:rPr>
        <w:t>roportion eliminated: = (MRR</w:t>
      </w:r>
      <w:r w:rsidR="006C2A5C" w:rsidRPr="00C634C9">
        <w:rPr>
          <w:rFonts w:ascii="Times New Roman" w:hAnsi="Times New Roman" w:cs="Times New Roman"/>
          <w:sz w:val="20"/>
          <w:szCs w:val="20"/>
          <w:vertAlign w:val="subscript"/>
          <w:lang w:val="en-US"/>
        </w:rPr>
        <w:t>TE</w:t>
      </w:r>
      <w:r w:rsidR="006C2A5C" w:rsidRPr="00C634C9">
        <w:rPr>
          <w:rFonts w:ascii="Times New Roman" w:hAnsi="Times New Roman" w:cs="Times New Roman"/>
          <w:sz w:val="20"/>
          <w:szCs w:val="20"/>
          <w:lang w:val="en-US"/>
        </w:rPr>
        <w:t xml:space="preserve"> – MRR</w:t>
      </w:r>
      <w:r w:rsidR="006C2A5C" w:rsidRPr="00C634C9">
        <w:rPr>
          <w:rFonts w:ascii="Times New Roman" w:hAnsi="Times New Roman" w:cs="Times New Roman"/>
          <w:sz w:val="20"/>
          <w:szCs w:val="20"/>
          <w:vertAlign w:val="subscript"/>
          <w:lang w:val="en-US"/>
        </w:rPr>
        <w:t>CDE</w:t>
      </w:r>
      <w:r w:rsidR="006C2A5C" w:rsidRPr="00C634C9">
        <w:rPr>
          <w:rFonts w:ascii="Times New Roman" w:hAnsi="Times New Roman" w:cs="Times New Roman"/>
          <w:sz w:val="20"/>
          <w:szCs w:val="20"/>
          <w:lang w:val="en-US"/>
        </w:rPr>
        <w:t>)/(</w:t>
      </w:r>
      <w:r w:rsidR="006C2A5C" w:rsidRPr="00CF036B">
        <w:rPr>
          <w:rFonts w:ascii="Times New Roman" w:hAnsi="Times New Roman" w:cs="Times New Roman"/>
          <w:noProof/>
          <w:sz w:val="20"/>
          <w:szCs w:val="20"/>
          <w:lang w:val="en-US"/>
        </w:rPr>
        <w:t>MRR</w:t>
      </w:r>
      <w:r w:rsidR="006C2A5C" w:rsidRPr="00CF036B">
        <w:rPr>
          <w:rFonts w:ascii="Times New Roman" w:hAnsi="Times New Roman" w:cs="Times New Roman"/>
          <w:noProof/>
          <w:sz w:val="20"/>
          <w:szCs w:val="20"/>
          <w:vertAlign w:val="subscript"/>
          <w:lang w:val="en-US"/>
        </w:rPr>
        <w:t>TE</w:t>
      </w:r>
      <w:r w:rsidR="006C2A5C" w:rsidRPr="00C634C9">
        <w:rPr>
          <w:rFonts w:ascii="Times New Roman" w:hAnsi="Times New Roman" w:cs="Times New Roman"/>
          <w:sz w:val="20"/>
          <w:szCs w:val="20"/>
          <w:lang w:val="en-US"/>
        </w:rPr>
        <w:t>-1</w:t>
      </w:r>
      <w:r w:rsidR="006C2A5C" w:rsidRPr="00C634C9">
        <w:rPr>
          <w:rFonts w:ascii="Times New Roman" w:hAnsi="Times New Roman" w:cs="Times New Roman"/>
          <w:noProof/>
          <w:sz w:val="20"/>
          <w:szCs w:val="20"/>
          <w:lang w:val="en-US"/>
        </w:rPr>
        <w:t>)</w:t>
      </w:r>
      <w:r w:rsidR="006C2A5C">
        <w:rPr>
          <w:rFonts w:ascii="Times New Roman" w:hAnsi="Times New Roman" w:cs="Times New Roman"/>
          <w:noProof/>
          <w:sz w:val="20"/>
          <w:szCs w:val="20"/>
          <w:lang w:val="en-US"/>
        </w:rPr>
        <w:t>;</w:t>
      </w:r>
      <w:r w:rsidR="006C2A5C" w:rsidRPr="000045B8">
        <w:rPr>
          <w:lang w:val="en-US"/>
        </w:rPr>
        <w:t xml:space="preserve"> </w:t>
      </w:r>
      <w:r w:rsidR="006C2A5C">
        <w:rPr>
          <w:rFonts w:ascii="Times New Roman" w:hAnsi="Times New Roman" w:cs="Times New Roman"/>
          <w:noProof/>
          <w:sz w:val="20"/>
          <w:szCs w:val="20"/>
          <w:lang w:val="en-US"/>
        </w:rPr>
        <w:t>p</w:t>
      </w:r>
      <w:r w:rsidR="006C2A5C" w:rsidRPr="000045B8">
        <w:rPr>
          <w:rFonts w:ascii="Times New Roman" w:hAnsi="Times New Roman" w:cs="Times New Roman"/>
          <w:noProof/>
          <w:sz w:val="20"/>
          <w:szCs w:val="20"/>
          <w:lang w:val="en-US"/>
        </w:rPr>
        <w:t>roportion eliminated is only presented if the MRRs of CDE and PE were in the same direction</w:t>
      </w:r>
      <w:r w:rsidR="006C2A5C">
        <w:rPr>
          <w:rFonts w:ascii="Times New Roman" w:hAnsi="Times New Roman" w:cs="Times New Roman"/>
          <w:noProof/>
          <w:sz w:val="20"/>
          <w:szCs w:val="20"/>
          <w:lang w:val="en-US"/>
        </w:rPr>
        <w:t>; PTB, preterm birth; SGA, small for gestational age.</w:t>
      </w:r>
      <w:bookmarkStart w:id="0" w:name="_GoBack"/>
      <w:bookmarkEnd w:id="0"/>
    </w:p>
    <w:p w14:paraId="2992BCFF" w14:textId="7FC37C40" w:rsidR="005D5604" w:rsidRPr="00A20C71" w:rsidRDefault="005D5604" w:rsidP="005D5604">
      <w:pPr>
        <w:spacing w:line="240" w:lineRule="auto"/>
        <w:rPr>
          <w:rFonts w:ascii="Times New Roman" w:hAnsi="Times New Roman" w:cs="Times New Roman"/>
          <w:sz w:val="20"/>
          <w:lang w:val="en-US"/>
        </w:rPr>
      </w:pPr>
    </w:p>
    <w:p w14:paraId="512F519D" w14:textId="04077C53" w:rsidR="006149DE" w:rsidRPr="006868B3" w:rsidRDefault="006149DE" w:rsidP="004733E4">
      <w:pPr>
        <w:spacing w:after="160" w:line="259" w:lineRule="auto"/>
        <w:rPr>
          <w:rFonts w:ascii="Times New Roman" w:hAnsi="Times New Roman" w:cs="Times New Roman"/>
          <w:sz w:val="20"/>
          <w:lang w:val="en-US"/>
        </w:rPr>
      </w:pPr>
    </w:p>
    <w:sectPr w:rsidR="006149DE" w:rsidRPr="006868B3" w:rsidSect="004733E4">
      <w:footerReference w:type="default" r:id="rId9"/>
      <w:pgSz w:w="12240" w:h="15840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583CBF" w14:textId="77777777" w:rsidR="004C668B" w:rsidRDefault="004C668B">
      <w:pPr>
        <w:spacing w:after="0" w:line="240" w:lineRule="auto"/>
      </w:pPr>
      <w:r>
        <w:separator/>
      </w:r>
    </w:p>
  </w:endnote>
  <w:endnote w:type="continuationSeparator" w:id="0">
    <w:p w14:paraId="41D7FD71" w14:textId="77777777" w:rsidR="004C668B" w:rsidRDefault="004C66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00470728"/>
    </w:sdtPr>
    <w:sdtEndPr/>
    <w:sdtContent>
      <w:p w14:paraId="2EF74A3D" w14:textId="5EEF2A39" w:rsidR="005E28F9" w:rsidRDefault="005E28F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7</w:t>
        </w:r>
        <w:r>
          <w:fldChar w:fldCharType="end"/>
        </w:r>
      </w:p>
    </w:sdtContent>
  </w:sdt>
  <w:p w14:paraId="5FE7C7B9" w14:textId="77777777" w:rsidR="005E28F9" w:rsidRDefault="005E28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6E12BE" w14:textId="77777777" w:rsidR="004C668B" w:rsidRDefault="004C668B">
      <w:pPr>
        <w:spacing w:after="0" w:line="240" w:lineRule="auto"/>
      </w:pPr>
      <w:r>
        <w:separator/>
      </w:r>
    </w:p>
  </w:footnote>
  <w:footnote w:type="continuationSeparator" w:id="0">
    <w:p w14:paraId="0721E95B" w14:textId="77777777" w:rsidR="004C668B" w:rsidRDefault="004C66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B51140E"/>
    <w:multiLevelType w:val="hybridMultilevel"/>
    <w:tmpl w:val="C0BC927E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ctiveWritingStyle w:appName="MSWord" w:lang="da-DK" w:vendorID="64" w:dllVersion="0" w:nlCheck="1" w:checkStyle="0"/>
  <w:activeWritingStyle w:appName="MSWord" w:lang="en-US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da-DK" w:vendorID="64" w:dllVersion="6" w:nlCheck="1" w:checkStyle="0"/>
  <w:activeWritingStyle w:appName="MSWord" w:lang="da-DK" w:vendorID="64" w:dllVersion="4096" w:nlCheck="1" w:checkStyle="0"/>
  <w:activeWritingStyle w:appName="MSWord" w:lang="en-GB" w:vendorID="64" w:dllVersion="6" w:nlCheck="1" w:checkStyle="0"/>
  <w:activeWritingStyle w:appName="MSWord" w:lang="zh-CN" w:vendorID="64" w:dllVersion="0" w:nlCheck="1" w:checkStyle="1"/>
  <w:activeWritingStyle w:appName="MSWord" w:lang="en-US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c0NzMwMDQxMDWxNLBU0lEKTi0uzszPAykwNDeuBQDWdtU2Lg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PLo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5ww55p2vuxww0re29rop09wxvd90wfwxpfet&quot;&gt;Yongfu&lt;record-ids&gt;&lt;item&gt;1577&lt;/item&gt;&lt;item&gt;1578&lt;/item&gt;&lt;item&gt;3250&lt;/item&gt;&lt;item&gt;3264&lt;/item&gt;&lt;item&gt;3267&lt;/item&gt;&lt;/record-ids&gt;&lt;/item&gt;&lt;/Libraries&gt;"/>
  </w:docVars>
  <w:rsids>
    <w:rsidRoot w:val="002E0131"/>
    <w:rsid w:val="00000036"/>
    <w:rsid w:val="00000444"/>
    <w:rsid w:val="0000092D"/>
    <w:rsid w:val="00001836"/>
    <w:rsid w:val="00001FF0"/>
    <w:rsid w:val="00002278"/>
    <w:rsid w:val="000043A1"/>
    <w:rsid w:val="00005E30"/>
    <w:rsid w:val="00007127"/>
    <w:rsid w:val="000071A6"/>
    <w:rsid w:val="000072C6"/>
    <w:rsid w:val="00011021"/>
    <w:rsid w:val="00011E2E"/>
    <w:rsid w:val="00012CFD"/>
    <w:rsid w:val="00013C18"/>
    <w:rsid w:val="00014702"/>
    <w:rsid w:val="00014BDA"/>
    <w:rsid w:val="00015441"/>
    <w:rsid w:val="00017077"/>
    <w:rsid w:val="00022763"/>
    <w:rsid w:val="00023F20"/>
    <w:rsid w:val="00024294"/>
    <w:rsid w:val="000243D0"/>
    <w:rsid w:val="000251D0"/>
    <w:rsid w:val="0002578A"/>
    <w:rsid w:val="000265D9"/>
    <w:rsid w:val="00026906"/>
    <w:rsid w:val="00026F59"/>
    <w:rsid w:val="000271CB"/>
    <w:rsid w:val="00027934"/>
    <w:rsid w:val="00027C08"/>
    <w:rsid w:val="00027FA7"/>
    <w:rsid w:val="00031499"/>
    <w:rsid w:val="00031AD8"/>
    <w:rsid w:val="00031B08"/>
    <w:rsid w:val="0003242A"/>
    <w:rsid w:val="000333CC"/>
    <w:rsid w:val="0003385C"/>
    <w:rsid w:val="0003404D"/>
    <w:rsid w:val="00034A27"/>
    <w:rsid w:val="00034F6C"/>
    <w:rsid w:val="000350FA"/>
    <w:rsid w:val="0003609A"/>
    <w:rsid w:val="000361B0"/>
    <w:rsid w:val="00037273"/>
    <w:rsid w:val="0003780C"/>
    <w:rsid w:val="000403AA"/>
    <w:rsid w:val="000432C7"/>
    <w:rsid w:val="0004567D"/>
    <w:rsid w:val="00045B44"/>
    <w:rsid w:val="00045B71"/>
    <w:rsid w:val="00046677"/>
    <w:rsid w:val="00047219"/>
    <w:rsid w:val="000503B7"/>
    <w:rsid w:val="00051745"/>
    <w:rsid w:val="00051841"/>
    <w:rsid w:val="000526A8"/>
    <w:rsid w:val="00053098"/>
    <w:rsid w:val="000531C6"/>
    <w:rsid w:val="0005370C"/>
    <w:rsid w:val="000537B0"/>
    <w:rsid w:val="000539FB"/>
    <w:rsid w:val="00054FA9"/>
    <w:rsid w:val="00055B66"/>
    <w:rsid w:val="00056BC5"/>
    <w:rsid w:val="00056D06"/>
    <w:rsid w:val="00056D6D"/>
    <w:rsid w:val="00057C59"/>
    <w:rsid w:val="00057F65"/>
    <w:rsid w:val="00060379"/>
    <w:rsid w:val="00061931"/>
    <w:rsid w:val="00061DEA"/>
    <w:rsid w:val="00062699"/>
    <w:rsid w:val="000629E4"/>
    <w:rsid w:val="00062AC9"/>
    <w:rsid w:val="000631C0"/>
    <w:rsid w:val="00063413"/>
    <w:rsid w:val="00063D9D"/>
    <w:rsid w:val="00063EA9"/>
    <w:rsid w:val="000657C7"/>
    <w:rsid w:val="000667CA"/>
    <w:rsid w:val="00066CC1"/>
    <w:rsid w:val="000672B8"/>
    <w:rsid w:val="000707DD"/>
    <w:rsid w:val="000716C3"/>
    <w:rsid w:val="00072328"/>
    <w:rsid w:val="000731C2"/>
    <w:rsid w:val="00073C9D"/>
    <w:rsid w:val="00073D8D"/>
    <w:rsid w:val="000759F6"/>
    <w:rsid w:val="000766EC"/>
    <w:rsid w:val="000769BC"/>
    <w:rsid w:val="00080864"/>
    <w:rsid w:val="000817ED"/>
    <w:rsid w:val="000841AE"/>
    <w:rsid w:val="00084A31"/>
    <w:rsid w:val="00084C3E"/>
    <w:rsid w:val="00086448"/>
    <w:rsid w:val="00086514"/>
    <w:rsid w:val="00087799"/>
    <w:rsid w:val="0009012F"/>
    <w:rsid w:val="00091099"/>
    <w:rsid w:val="000924EF"/>
    <w:rsid w:val="00092A3B"/>
    <w:rsid w:val="000939FD"/>
    <w:rsid w:val="000940FF"/>
    <w:rsid w:val="00096C61"/>
    <w:rsid w:val="00097312"/>
    <w:rsid w:val="0009767D"/>
    <w:rsid w:val="00097A03"/>
    <w:rsid w:val="00097A1B"/>
    <w:rsid w:val="000A0B60"/>
    <w:rsid w:val="000A15F8"/>
    <w:rsid w:val="000A214D"/>
    <w:rsid w:val="000A2178"/>
    <w:rsid w:val="000A2256"/>
    <w:rsid w:val="000A2D5F"/>
    <w:rsid w:val="000A2F53"/>
    <w:rsid w:val="000A3044"/>
    <w:rsid w:val="000A3EDC"/>
    <w:rsid w:val="000A4B42"/>
    <w:rsid w:val="000A5DF9"/>
    <w:rsid w:val="000A5F05"/>
    <w:rsid w:val="000B19FE"/>
    <w:rsid w:val="000B238C"/>
    <w:rsid w:val="000B2AEB"/>
    <w:rsid w:val="000B32D9"/>
    <w:rsid w:val="000B37DC"/>
    <w:rsid w:val="000B39AA"/>
    <w:rsid w:val="000B3BF6"/>
    <w:rsid w:val="000B3FAB"/>
    <w:rsid w:val="000B47C6"/>
    <w:rsid w:val="000B4A69"/>
    <w:rsid w:val="000B59CA"/>
    <w:rsid w:val="000B6241"/>
    <w:rsid w:val="000B6599"/>
    <w:rsid w:val="000B6D85"/>
    <w:rsid w:val="000B6E78"/>
    <w:rsid w:val="000B7E7F"/>
    <w:rsid w:val="000C0067"/>
    <w:rsid w:val="000C0204"/>
    <w:rsid w:val="000C029A"/>
    <w:rsid w:val="000C03AC"/>
    <w:rsid w:val="000C05D0"/>
    <w:rsid w:val="000C130E"/>
    <w:rsid w:val="000C1466"/>
    <w:rsid w:val="000C1505"/>
    <w:rsid w:val="000C19D0"/>
    <w:rsid w:val="000C1CF6"/>
    <w:rsid w:val="000C3360"/>
    <w:rsid w:val="000C340E"/>
    <w:rsid w:val="000C3BC8"/>
    <w:rsid w:val="000C40BD"/>
    <w:rsid w:val="000C49B9"/>
    <w:rsid w:val="000C5658"/>
    <w:rsid w:val="000C66FB"/>
    <w:rsid w:val="000C6BF4"/>
    <w:rsid w:val="000C6C3C"/>
    <w:rsid w:val="000C6DF3"/>
    <w:rsid w:val="000D048B"/>
    <w:rsid w:val="000D06C1"/>
    <w:rsid w:val="000D1AD5"/>
    <w:rsid w:val="000D1B26"/>
    <w:rsid w:val="000D1E74"/>
    <w:rsid w:val="000D244B"/>
    <w:rsid w:val="000D3218"/>
    <w:rsid w:val="000D3B57"/>
    <w:rsid w:val="000D4149"/>
    <w:rsid w:val="000D5B66"/>
    <w:rsid w:val="000D6758"/>
    <w:rsid w:val="000D6D10"/>
    <w:rsid w:val="000D7588"/>
    <w:rsid w:val="000E064F"/>
    <w:rsid w:val="000E0A8E"/>
    <w:rsid w:val="000E0DC4"/>
    <w:rsid w:val="000E1460"/>
    <w:rsid w:val="000E1655"/>
    <w:rsid w:val="000E1735"/>
    <w:rsid w:val="000E1E3F"/>
    <w:rsid w:val="000E20FC"/>
    <w:rsid w:val="000E355A"/>
    <w:rsid w:val="000E3C6F"/>
    <w:rsid w:val="000E4025"/>
    <w:rsid w:val="000E4567"/>
    <w:rsid w:val="000E4889"/>
    <w:rsid w:val="000E4E7E"/>
    <w:rsid w:val="000E4FE0"/>
    <w:rsid w:val="000E512D"/>
    <w:rsid w:val="000E592D"/>
    <w:rsid w:val="000F0490"/>
    <w:rsid w:val="000F092D"/>
    <w:rsid w:val="000F209C"/>
    <w:rsid w:val="000F248D"/>
    <w:rsid w:val="000F2FAA"/>
    <w:rsid w:val="000F45D1"/>
    <w:rsid w:val="000F48A7"/>
    <w:rsid w:val="000F4E1B"/>
    <w:rsid w:val="000F52B8"/>
    <w:rsid w:val="000F5A1E"/>
    <w:rsid w:val="000F6747"/>
    <w:rsid w:val="000F6CC5"/>
    <w:rsid w:val="000F6EEE"/>
    <w:rsid w:val="000F7260"/>
    <w:rsid w:val="0010036C"/>
    <w:rsid w:val="00100615"/>
    <w:rsid w:val="001008EE"/>
    <w:rsid w:val="001009D0"/>
    <w:rsid w:val="00100A7E"/>
    <w:rsid w:val="001012D2"/>
    <w:rsid w:val="001014BD"/>
    <w:rsid w:val="00101FCE"/>
    <w:rsid w:val="0010261D"/>
    <w:rsid w:val="00103E6A"/>
    <w:rsid w:val="0010429D"/>
    <w:rsid w:val="001048E3"/>
    <w:rsid w:val="00104B7B"/>
    <w:rsid w:val="00105425"/>
    <w:rsid w:val="00105987"/>
    <w:rsid w:val="00105F59"/>
    <w:rsid w:val="001063A9"/>
    <w:rsid w:val="00107152"/>
    <w:rsid w:val="00107E6A"/>
    <w:rsid w:val="001108FA"/>
    <w:rsid w:val="0011098A"/>
    <w:rsid w:val="00110DBE"/>
    <w:rsid w:val="00110E5A"/>
    <w:rsid w:val="001115A3"/>
    <w:rsid w:val="001120C7"/>
    <w:rsid w:val="0011281E"/>
    <w:rsid w:val="00113CB8"/>
    <w:rsid w:val="00115A41"/>
    <w:rsid w:val="00115D0B"/>
    <w:rsid w:val="001173A6"/>
    <w:rsid w:val="00117ABF"/>
    <w:rsid w:val="00117D4B"/>
    <w:rsid w:val="0012012A"/>
    <w:rsid w:val="00120422"/>
    <w:rsid w:val="001228B6"/>
    <w:rsid w:val="001229D4"/>
    <w:rsid w:val="00123145"/>
    <w:rsid w:val="00125AFD"/>
    <w:rsid w:val="001260E4"/>
    <w:rsid w:val="00127A4C"/>
    <w:rsid w:val="00130821"/>
    <w:rsid w:val="00131261"/>
    <w:rsid w:val="001339F8"/>
    <w:rsid w:val="00134BCC"/>
    <w:rsid w:val="00134D8F"/>
    <w:rsid w:val="00134FFE"/>
    <w:rsid w:val="00135661"/>
    <w:rsid w:val="00135D1C"/>
    <w:rsid w:val="00135F5E"/>
    <w:rsid w:val="001372FF"/>
    <w:rsid w:val="00137522"/>
    <w:rsid w:val="00137AB5"/>
    <w:rsid w:val="00137D3A"/>
    <w:rsid w:val="00137D91"/>
    <w:rsid w:val="00140479"/>
    <w:rsid w:val="00140763"/>
    <w:rsid w:val="001416A4"/>
    <w:rsid w:val="0014196E"/>
    <w:rsid w:val="00141B65"/>
    <w:rsid w:val="00141D1A"/>
    <w:rsid w:val="00141E0A"/>
    <w:rsid w:val="00142AF9"/>
    <w:rsid w:val="00142ED2"/>
    <w:rsid w:val="0014353A"/>
    <w:rsid w:val="00143993"/>
    <w:rsid w:val="00143BED"/>
    <w:rsid w:val="00144DD2"/>
    <w:rsid w:val="00145C68"/>
    <w:rsid w:val="00145E7C"/>
    <w:rsid w:val="00146248"/>
    <w:rsid w:val="0014633D"/>
    <w:rsid w:val="00146455"/>
    <w:rsid w:val="001475FB"/>
    <w:rsid w:val="00147F1F"/>
    <w:rsid w:val="001504C6"/>
    <w:rsid w:val="00150B6F"/>
    <w:rsid w:val="00150C7E"/>
    <w:rsid w:val="00150F9B"/>
    <w:rsid w:val="00151216"/>
    <w:rsid w:val="001514C2"/>
    <w:rsid w:val="00151FE1"/>
    <w:rsid w:val="0015277A"/>
    <w:rsid w:val="00152782"/>
    <w:rsid w:val="001533D3"/>
    <w:rsid w:val="001540AB"/>
    <w:rsid w:val="001544E1"/>
    <w:rsid w:val="00154547"/>
    <w:rsid w:val="00154747"/>
    <w:rsid w:val="00155059"/>
    <w:rsid w:val="0015617F"/>
    <w:rsid w:val="00156BB5"/>
    <w:rsid w:val="00156EA0"/>
    <w:rsid w:val="001575A2"/>
    <w:rsid w:val="001575A6"/>
    <w:rsid w:val="00157B64"/>
    <w:rsid w:val="0016106E"/>
    <w:rsid w:val="00161D32"/>
    <w:rsid w:val="0016207B"/>
    <w:rsid w:val="001636E0"/>
    <w:rsid w:val="00164838"/>
    <w:rsid w:val="00164AD6"/>
    <w:rsid w:val="00164D81"/>
    <w:rsid w:val="00165330"/>
    <w:rsid w:val="001656C6"/>
    <w:rsid w:val="001661BD"/>
    <w:rsid w:val="00166C88"/>
    <w:rsid w:val="00170FBB"/>
    <w:rsid w:val="00171B86"/>
    <w:rsid w:val="00173351"/>
    <w:rsid w:val="00174018"/>
    <w:rsid w:val="00174AF2"/>
    <w:rsid w:val="00175F7F"/>
    <w:rsid w:val="0017665D"/>
    <w:rsid w:val="00177185"/>
    <w:rsid w:val="001775BA"/>
    <w:rsid w:val="0017781A"/>
    <w:rsid w:val="00177EF9"/>
    <w:rsid w:val="00181145"/>
    <w:rsid w:val="001821F0"/>
    <w:rsid w:val="00182550"/>
    <w:rsid w:val="00183495"/>
    <w:rsid w:val="00185A44"/>
    <w:rsid w:val="001863E4"/>
    <w:rsid w:val="0018658D"/>
    <w:rsid w:val="00186EF7"/>
    <w:rsid w:val="00187936"/>
    <w:rsid w:val="00190A88"/>
    <w:rsid w:val="00191454"/>
    <w:rsid w:val="001920F6"/>
    <w:rsid w:val="00192E0A"/>
    <w:rsid w:val="00193349"/>
    <w:rsid w:val="00193BB1"/>
    <w:rsid w:val="00194467"/>
    <w:rsid w:val="00194751"/>
    <w:rsid w:val="00194AAF"/>
    <w:rsid w:val="0019506B"/>
    <w:rsid w:val="0019509C"/>
    <w:rsid w:val="00195BB8"/>
    <w:rsid w:val="00195CA2"/>
    <w:rsid w:val="00195CEE"/>
    <w:rsid w:val="00195F55"/>
    <w:rsid w:val="00196098"/>
    <w:rsid w:val="00196452"/>
    <w:rsid w:val="00196D41"/>
    <w:rsid w:val="00197B02"/>
    <w:rsid w:val="001A1580"/>
    <w:rsid w:val="001A215A"/>
    <w:rsid w:val="001A243F"/>
    <w:rsid w:val="001A2724"/>
    <w:rsid w:val="001A30D0"/>
    <w:rsid w:val="001A3FD2"/>
    <w:rsid w:val="001A42E4"/>
    <w:rsid w:val="001A5610"/>
    <w:rsid w:val="001A6B3B"/>
    <w:rsid w:val="001A71CE"/>
    <w:rsid w:val="001A7971"/>
    <w:rsid w:val="001A7BCC"/>
    <w:rsid w:val="001B03E7"/>
    <w:rsid w:val="001B07A5"/>
    <w:rsid w:val="001B0B5A"/>
    <w:rsid w:val="001B0C0D"/>
    <w:rsid w:val="001B17D5"/>
    <w:rsid w:val="001B1CC1"/>
    <w:rsid w:val="001B23C5"/>
    <w:rsid w:val="001B24BD"/>
    <w:rsid w:val="001B2595"/>
    <w:rsid w:val="001B2E14"/>
    <w:rsid w:val="001B4836"/>
    <w:rsid w:val="001B4EF4"/>
    <w:rsid w:val="001B5358"/>
    <w:rsid w:val="001B60B9"/>
    <w:rsid w:val="001B6DBD"/>
    <w:rsid w:val="001C0E34"/>
    <w:rsid w:val="001C137F"/>
    <w:rsid w:val="001C1A8C"/>
    <w:rsid w:val="001C26D2"/>
    <w:rsid w:val="001C2785"/>
    <w:rsid w:val="001C317B"/>
    <w:rsid w:val="001C423F"/>
    <w:rsid w:val="001C42B6"/>
    <w:rsid w:val="001C551A"/>
    <w:rsid w:val="001C55FA"/>
    <w:rsid w:val="001C6E02"/>
    <w:rsid w:val="001C7479"/>
    <w:rsid w:val="001D043F"/>
    <w:rsid w:val="001D1DD8"/>
    <w:rsid w:val="001D37FB"/>
    <w:rsid w:val="001D4334"/>
    <w:rsid w:val="001D442C"/>
    <w:rsid w:val="001D4543"/>
    <w:rsid w:val="001D6035"/>
    <w:rsid w:val="001E1E3A"/>
    <w:rsid w:val="001E26CB"/>
    <w:rsid w:val="001E26E0"/>
    <w:rsid w:val="001E2BF0"/>
    <w:rsid w:val="001E2DF5"/>
    <w:rsid w:val="001E49D7"/>
    <w:rsid w:val="001E49E2"/>
    <w:rsid w:val="001E4DA0"/>
    <w:rsid w:val="001E519B"/>
    <w:rsid w:val="001E6107"/>
    <w:rsid w:val="001E687A"/>
    <w:rsid w:val="001F072C"/>
    <w:rsid w:val="001F09F8"/>
    <w:rsid w:val="001F0FF5"/>
    <w:rsid w:val="001F1185"/>
    <w:rsid w:val="001F12B9"/>
    <w:rsid w:val="001F1889"/>
    <w:rsid w:val="001F2B84"/>
    <w:rsid w:val="001F3328"/>
    <w:rsid w:val="001F3C06"/>
    <w:rsid w:val="001F421A"/>
    <w:rsid w:val="001F4A2C"/>
    <w:rsid w:val="001F4FD0"/>
    <w:rsid w:val="001F54DD"/>
    <w:rsid w:val="001F5CA4"/>
    <w:rsid w:val="001F6A42"/>
    <w:rsid w:val="001F72F0"/>
    <w:rsid w:val="001F744D"/>
    <w:rsid w:val="001F765C"/>
    <w:rsid w:val="001F7E02"/>
    <w:rsid w:val="00201914"/>
    <w:rsid w:val="00203A04"/>
    <w:rsid w:val="00205C7A"/>
    <w:rsid w:val="00205F9D"/>
    <w:rsid w:val="0020617F"/>
    <w:rsid w:val="00206934"/>
    <w:rsid w:val="00207EEB"/>
    <w:rsid w:val="0021071D"/>
    <w:rsid w:val="00210F32"/>
    <w:rsid w:val="00210FF9"/>
    <w:rsid w:val="002117A1"/>
    <w:rsid w:val="00211853"/>
    <w:rsid w:val="00211AFE"/>
    <w:rsid w:val="00211E8B"/>
    <w:rsid w:val="002120D0"/>
    <w:rsid w:val="002136ED"/>
    <w:rsid w:val="00213C7E"/>
    <w:rsid w:val="00213D69"/>
    <w:rsid w:val="0021551E"/>
    <w:rsid w:val="002157A5"/>
    <w:rsid w:val="00215944"/>
    <w:rsid w:val="00215DD3"/>
    <w:rsid w:val="00216308"/>
    <w:rsid w:val="00216C0B"/>
    <w:rsid w:val="002175EF"/>
    <w:rsid w:val="00217BEB"/>
    <w:rsid w:val="00220F46"/>
    <w:rsid w:val="00221E0A"/>
    <w:rsid w:val="00224438"/>
    <w:rsid w:val="00224DDB"/>
    <w:rsid w:val="00225201"/>
    <w:rsid w:val="00225D24"/>
    <w:rsid w:val="0022718C"/>
    <w:rsid w:val="00230060"/>
    <w:rsid w:val="00230608"/>
    <w:rsid w:val="00231A37"/>
    <w:rsid w:val="00231A70"/>
    <w:rsid w:val="00231F88"/>
    <w:rsid w:val="0023264C"/>
    <w:rsid w:val="00232892"/>
    <w:rsid w:val="002333EE"/>
    <w:rsid w:val="002338BE"/>
    <w:rsid w:val="002343FE"/>
    <w:rsid w:val="0023499C"/>
    <w:rsid w:val="00236BCE"/>
    <w:rsid w:val="00236BD0"/>
    <w:rsid w:val="00240F1B"/>
    <w:rsid w:val="0024156D"/>
    <w:rsid w:val="002422DF"/>
    <w:rsid w:val="00243627"/>
    <w:rsid w:val="00245ED3"/>
    <w:rsid w:val="00245F61"/>
    <w:rsid w:val="0024610F"/>
    <w:rsid w:val="002476F7"/>
    <w:rsid w:val="00247CDE"/>
    <w:rsid w:val="002504F0"/>
    <w:rsid w:val="00250E27"/>
    <w:rsid w:val="00251210"/>
    <w:rsid w:val="0025139F"/>
    <w:rsid w:val="002517C5"/>
    <w:rsid w:val="00252B5C"/>
    <w:rsid w:val="00253131"/>
    <w:rsid w:val="00253B20"/>
    <w:rsid w:val="00255083"/>
    <w:rsid w:val="002556CF"/>
    <w:rsid w:val="00255A28"/>
    <w:rsid w:val="00255F67"/>
    <w:rsid w:val="0025683A"/>
    <w:rsid w:val="00256A1D"/>
    <w:rsid w:val="00256B38"/>
    <w:rsid w:val="00257594"/>
    <w:rsid w:val="00257A5E"/>
    <w:rsid w:val="00257EDE"/>
    <w:rsid w:val="00260C53"/>
    <w:rsid w:val="0026214F"/>
    <w:rsid w:val="002623F9"/>
    <w:rsid w:val="00262535"/>
    <w:rsid w:val="00262553"/>
    <w:rsid w:val="0026261D"/>
    <w:rsid w:val="00262774"/>
    <w:rsid w:val="0026333B"/>
    <w:rsid w:val="00265F12"/>
    <w:rsid w:val="0026644F"/>
    <w:rsid w:val="00266615"/>
    <w:rsid w:val="00266E62"/>
    <w:rsid w:val="002678D0"/>
    <w:rsid w:val="00267A34"/>
    <w:rsid w:val="00270F49"/>
    <w:rsid w:val="00270FE1"/>
    <w:rsid w:val="002714B0"/>
    <w:rsid w:val="00271FA7"/>
    <w:rsid w:val="00272FF7"/>
    <w:rsid w:val="002742CE"/>
    <w:rsid w:val="002750F5"/>
    <w:rsid w:val="002775F9"/>
    <w:rsid w:val="002778AE"/>
    <w:rsid w:val="00277A3B"/>
    <w:rsid w:val="00277D2E"/>
    <w:rsid w:val="002805A2"/>
    <w:rsid w:val="002808B3"/>
    <w:rsid w:val="002818BC"/>
    <w:rsid w:val="00282542"/>
    <w:rsid w:val="0028343F"/>
    <w:rsid w:val="00283901"/>
    <w:rsid w:val="002855A3"/>
    <w:rsid w:val="00285B0F"/>
    <w:rsid w:val="002863C9"/>
    <w:rsid w:val="00286926"/>
    <w:rsid w:val="00286A77"/>
    <w:rsid w:val="00286F11"/>
    <w:rsid w:val="00286F5B"/>
    <w:rsid w:val="00287710"/>
    <w:rsid w:val="00290834"/>
    <w:rsid w:val="00290F70"/>
    <w:rsid w:val="00291A55"/>
    <w:rsid w:val="0029204A"/>
    <w:rsid w:val="00292A3F"/>
    <w:rsid w:val="00292AB5"/>
    <w:rsid w:val="00292D98"/>
    <w:rsid w:val="00293B28"/>
    <w:rsid w:val="00293F91"/>
    <w:rsid w:val="00294EEA"/>
    <w:rsid w:val="00295D11"/>
    <w:rsid w:val="0029693F"/>
    <w:rsid w:val="00297165"/>
    <w:rsid w:val="002A022C"/>
    <w:rsid w:val="002A16DC"/>
    <w:rsid w:val="002A1EAA"/>
    <w:rsid w:val="002A2677"/>
    <w:rsid w:val="002A2785"/>
    <w:rsid w:val="002A28DD"/>
    <w:rsid w:val="002A2FDE"/>
    <w:rsid w:val="002A390A"/>
    <w:rsid w:val="002A3BBB"/>
    <w:rsid w:val="002A474A"/>
    <w:rsid w:val="002A4E6B"/>
    <w:rsid w:val="002A51B2"/>
    <w:rsid w:val="002A5C40"/>
    <w:rsid w:val="002A5DF4"/>
    <w:rsid w:val="002A6027"/>
    <w:rsid w:val="002A644C"/>
    <w:rsid w:val="002A6C67"/>
    <w:rsid w:val="002A6F15"/>
    <w:rsid w:val="002A7569"/>
    <w:rsid w:val="002B0A7C"/>
    <w:rsid w:val="002B1FC4"/>
    <w:rsid w:val="002B2D7F"/>
    <w:rsid w:val="002B349D"/>
    <w:rsid w:val="002B35F5"/>
    <w:rsid w:val="002B3949"/>
    <w:rsid w:val="002B39A0"/>
    <w:rsid w:val="002B4214"/>
    <w:rsid w:val="002B43B9"/>
    <w:rsid w:val="002B5C35"/>
    <w:rsid w:val="002B6EA1"/>
    <w:rsid w:val="002B72B6"/>
    <w:rsid w:val="002B73E9"/>
    <w:rsid w:val="002B789B"/>
    <w:rsid w:val="002C1396"/>
    <w:rsid w:val="002C154B"/>
    <w:rsid w:val="002C1D58"/>
    <w:rsid w:val="002C2468"/>
    <w:rsid w:val="002C24BB"/>
    <w:rsid w:val="002C266D"/>
    <w:rsid w:val="002C2777"/>
    <w:rsid w:val="002C39BF"/>
    <w:rsid w:val="002C441F"/>
    <w:rsid w:val="002C479D"/>
    <w:rsid w:val="002C4B78"/>
    <w:rsid w:val="002C576B"/>
    <w:rsid w:val="002C67E1"/>
    <w:rsid w:val="002C6880"/>
    <w:rsid w:val="002C74C1"/>
    <w:rsid w:val="002C75F5"/>
    <w:rsid w:val="002C7C21"/>
    <w:rsid w:val="002D062A"/>
    <w:rsid w:val="002D0B54"/>
    <w:rsid w:val="002D3456"/>
    <w:rsid w:val="002D3606"/>
    <w:rsid w:val="002D3A37"/>
    <w:rsid w:val="002D5B69"/>
    <w:rsid w:val="002D5F5F"/>
    <w:rsid w:val="002D65A3"/>
    <w:rsid w:val="002D72F6"/>
    <w:rsid w:val="002D7A03"/>
    <w:rsid w:val="002D7B9E"/>
    <w:rsid w:val="002D7DE7"/>
    <w:rsid w:val="002E0131"/>
    <w:rsid w:val="002E218F"/>
    <w:rsid w:val="002E38B8"/>
    <w:rsid w:val="002E4AF9"/>
    <w:rsid w:val="002E53D4"/>
    <w:rsid w:val="002E6E34"/>
    <w:rsid w:val="002E7EC1"/>
    <w:rsid w:val="002F05F0"/>
    <w:rsid w:val="002F12E6"/>
    <w:rsid w:val="002F19E5"/>
    <w:rsid w:val="002F32E8"/>
    <w:rsid w:val="002F35A0"/>
    <w:rsid w:val="002F3AB0"/>
    <w:rsid w:val="002F4417"/>
    <w:rsid w:val="002F4B89"/>
    <w:rsid w:val="002F5815"/>
    <w:rsid w:val="002F5BD4"/>
    <w:rsid w:val="002F6399"/>
    <w:rsid w:val="002F69BC"/>
    <w:rsid w:val="002F77D9"/>
    <w:rsid w:val="002F7AC7"/>
    <w:rsid w:val="00300048"/>
    <w:rsid w:val="00300850"/>
    <w:rsid w:val="00301490"/>
    <w:rsid w:val="00301DA3"/>
    <w:rsid w:val="00303991"/>
    <w:rsid w:val="00303B87"/>
    <w:rsid w:val="003065B9"/>
    <w:rsid w:val="00306D34"/>
    <w:rsid w:val="00312118"/>
    <w:rsid w:val="00312A97"/>
    <w:rsid w:val="00315352"/>
    <w:rsid w:val="00315CE1"/>
    <w:rsid w:val="003162F3"/>
    <w:rsid w:val="003165C4"/>
    <w:rsid w:val="003170D2"/>
    <w:rsid w:val="00320AB2"/>
    <w:rsid w:val="00320D4E"/>
    <w:rsid w:val="00320ED2"/>
    <w:rsid w:val="00321198"/>
    <w:rsid w:val="00321AEC"/>
    <w:rsid w:val="00322017"/>
    <w:rsid w:val="00322CDE"/>
    <w:rsid w:val="00322E95"/>
    <w:rsid w:val="003240A3"/>
    <w:rsid w:val="0032410F"/>
    <w:rsid w:val="00325411"/>
    <w:rsid w:val="0032614C"/>
    <w:rsid w:val="00326D4F"/>
    <w:rsid w:val="00326E41"/>
    <w:rsid w:val="00326F90"/>
    <w:rsid w:val="00327552"/>
    <w:rsid w:val="00327958"/>
    <w:rsid w:val="003309C5"/>
    <w:rsid w:val="0033171B"/>
    <w:rsid w:val="00333FBF"/>
    <w:rsid w:val="00334E21"/>
    <w:rsid w:val="00335EDE"/>
    <w:rsid w:val="0033637D"/>
    <w:rsid w:val="00336A81"/>
    <w:rsid w:val="00336F99"/>
    <w:rsid w:val="003370FF"/>
    <w:rsid w:val="00337A93"/>
    <w:rsid w:val="00343221"/>
    <w:rsid w:val="0034371E"/>
    <w:rsid w:val="00343CB0"/>
    <w:rsid w:val="00343F2F"/>
    <w:rsid w:val="00344AE7"/>
    <w:rsid w:val="00345931"/>
    <w:rsid w:val="00345979"/>
    <w:rsid w:val="003459E3"/>
    <w:rsid w:val="00345B5A"/>
    <w:rsid w:val="00346427"/>
    <w:rsid w:val="00346CA9"/>
    <w:rsid w:val="003474B7"/>
    <w:rsid w:val="00347628"/>
    <w:rsid w:val="003478D8"/>
    <w:rsid w:val="00350D0C"/>
    <w:rsid w:val="00351733"/>
    <w:rsid w:val="00352265"/>
    <w:rsid w:val="00352E60"/>
    <w:rsid w:val="00353F97"/>
    <w:rsid w:val="00354E5D"/>
    <w:rsid w:val="0035542C"/>
    <w:rsid w:val="00355AA3"/>
    <w:rsid w:val="00355AEB"/>
    <w:rsid w:val="00357ABF"/>
    <w:rsid w:val="00361271"/>
    <w:rsid w:val="00361692"/>
    <w:rsid w:val="003619F2"/>
    <w:rsid w:val="003627F5"/>
    <w:rsid w:val="00362DF4"/>
    <w:rsid w:val="003635AD"/>
    <w:rsid w:val="00363655"/>
    <w:rsid w:val="0036477A"/>
    <w:rsid w:val="00364ADE"/>
    <w:rsid w:val="0036509A"/>
    <w:rsid w:val="003656EF"/>
    <w:rsid w:val="0036592C"/>
    <w:rsid w:val="00365FAF"/>
    <w:rsid w:val="003660CC"/>
    <w:rsid w:val="00366971"/>
    <w:rsid w:val="00367181"/>
    <w:rsid w:val="00367BB0"/>
    <w:rsid w:val="003700B1"/>
    <w:rsid w:val="0037015B"/>
    <w:rsid w:val="00371019"/>
    <w:rsid w:val="003739E6"/>
    <w:rsid w:val="00373D50"/>
    <w:rsid w:val="0037409F"/>
    <w:rsid w:val="00374D00"/>
    <w:rsid w:val="00376AD3"/>
    <w:rsid w:val="00376EDB"/>
    <w:rsid w:val="00377D61"/>
    <w:rsid w:val="00380C4D"/>
    <w:rsid w:val="00381480"/>
    <w:rsid w:val="003820CF"/>
    <w:rsid w:val="00382399"/>
    <w:rsid w:val="00382E95"/>
    <w:rsid w:val="00382F6E"/>
    <w:rsid w:val="00383616"/>
    <w:rsid w:val="003846CB"/>
    <w:rsid w:val="003847AD"/>
    <w:rsid w:val="0038526A"/>
    <w:rsid w:val="003901ED"/>
    <w:rsid w:val="003921C4"/>
    <w:rsid w:val="003945B4"/>
    <w:rsid w:val="00394CAF"/>
    <w:rsid w:val="003959C2"/>
    <w:rsid w:val="00395EE3"/>
    <w:rsid w:val="00396403"/>
    <w:rsid w:val="00396ED3"/>
    <w:rsid w:val="00397260"/>
    <w:rsid w:val="003A0D78"/>
    <w:rsid w:val="003A1F9A"/>
    <w:rsid w:val="003A21C5"/>
    <w:rsid w:val="003A2B4B"/>
    <w:rsid w:val="003A2D99"/>
    <w:rsid w:val="003A35E1"/>
    <w:rsid w:val="003A3B8E"/>
    <w:rsid w:val="003A4D52"/>
    <w:rsid w:val="003A51D1"/>
    <w:rsid w:val="003A5BAF"/>
    <w:rsid w:val="003A6316"/>
    <w:rsid w:val="003A7605"/>
    <w:rsid w:val="003A7E97"/>
    <w:rsid w:val="003B1165"/>
    <w:rsid w:val="003B15DF"/>
    <w:rsid w:val="003B1614"/>
    <w:rsid w:val="003B200F"/>
    <w:rsid w:val="003B2111"/>
    <w:rsid w:val="003B313C"/>
    <w:rsid w:val="003B3407"/>
    <w:rsid w:val="003B3C59"/>
    <w:rsid w:val="003B3E1A"/>
    <w:rsid w:val="003B4BE3"/>
    <w:rsid w:val="003B5005"/>
    <w:rsid w:val="003B6A0E"/>
    <w:rsid w:val="003B6A32"/>
    <w:rsid w:val="003B6AE5"/>
    <w:rsid w:val="003B6B02"/>
    <w:rsid w:val="003B7150"/>
    <w:rsid w:val="003B75AB"/>
    <w:rsid w:val="003C09FC"/>
    <w:rsid w:val="003C117D"/>
    <w:rsid w:val="003C1DE9"/>
    <w:rsid w:val="003C20C2"/>
    <w:rsid w:val="003C28DB"/>
    <w:rsid w:val="003C50D0"/>
    <w:rsid w:val="003C52C9"/>
    <w:rsid w:val="003C64EB"/>
    <w:rsid w:val="003C6E3A"/>
    <w:rsid w:val="003C701F"/>
    <w:rsid w:val="003C729F"/>
    <w:rsid w:val="003C7900"/>
    <w:rsid w:val="003C7F0D"/>
    <w:rsid w:val="003D017B"/>
    <w:rsid w:val="003D06EB"/>
    <w:rsid w:val="003D0B6E"/>
    <w:rsid w:val="003D0D5B"/>
    <w:rsid w:val="003D2250"/>
    <w:rsid w:val="003D25D9"/>
    <w:rsid w:val="003D296C"/>
    <w:rsid w:val="003D2E0D"/>
    <w:rsid w:val="003D3530"/>
    <w:rsid w:val="003D3E8F"/>
    <w:rsid w:val="003D3F58"/>
    <w:rsid w:val="003D636D"/>
    <w:rsid w:val="003D646A"/>
    <w:rsid w:val="003D6E43"/>
    <w:rsid w:val="003D75FB"/>
    <w:rsid w:val="003D7E5A"/>
    <w:rsid w:val="003E0F68"/>
    <w:rsid w:val="003E10A6"/>
    <w:rsid w:val="003E10BD"/>
    <w:rsid w:val="003E1B69"/>
    <w:rsid w:val="003E1D99"/>
    <w:rsid w:val="003E2441"/>
    <w:rsid w:val="003E26EB"/>
    <w:rsid w:val="003E3B25"/>
    <w:rsid w:val="003E44A0"/>
    <w:rsid w:val="003E4A77"/>
    <w:rsid w:val="003E56A0"/>
    <w:rsid w:val="003E5C76"/>
    <w:rsid w:val="003E6621"/>
    <w:rsid w:val="003E7A18"/>
    <w:rsid w:val="003E7A23"/>
    <w:rsid w:val="003F1ECC"/>
    <w:rsid w:val="003F28E0"/>
    <w:rsid w:val="003F3881"/>
    <w:rsid w:val="003F3BD9"/>
    <w:rsid w:val="003F41B5"/>
    <w:rsid w:val="003F4ACB"/>
    <w:rsid w:val="003F536C"/>
    <w:rsid w:val="003F63A8"/>
    <w:rsid w:val="003F6B88"/>
    <w:rsid w:val="003F6C48"/>
    <w:rsid w:val="003F6CE9"/>
    <w:rsid w:val="003F6F50"/>
    <w:rsid w:val="003F7AB3"/>
    <w:rsid w:val="00400EDC"/>
    <w:rsid w:val="0040101E"/>
    <w:rsid w:val="004012CE"/>
    <w:rsid w:val="00401A42"/>
    <w:rsid w:val="0040200A"/>
    <w:rsid w:val="004022DA"/>
    <w:rsid w:val="004025A0"/>
    <w:rsid w:val="00402AA1"/>
    <w:rsid w:val="004032E4"/>
    <w:rsid w:val="0040331B"/>
    <w:rsid w:val="0040397C"/>
    <w:rsid w:val="00404222"/>
    <w:rsid w:val="00404CD4"/>
    <w:rsid w:val="00405DAF"/>
    <w:rsid w:val="004066B2"/>
    <w:rsid w:val="00406780"/>
    <w:rsid w:val="004067A2"/>
    <w:rsid w:val="004070ED"/>
    <w:rsid w:val="00407A5F"/>
    <w:rsid w:val="00410CC6"/>
    <w:rsid w:val="004112C7"/>
    <w:rsid w:val="0041138C"/>
    <w:rsid w:val="004114EB"/>
    <w:rsid w:val="00411E29"/>
    <w:rsid w:val="00412626"/>
    <w:rsid w:val="0041309E"/>
    <w:rsid w:val="00413DFE"/>
    <w:rsid w:val="0041519F"/>
    <w:rsid w:val="004154A7"/>
    <w:rsid w:val="00415E15"/>
    <w:rsid w:val="004164BC"/>
    <w:rsid w:val="00416E6E"/>
    <w:rsid w:val="004170AD"/>
    <w:rsid w:val="0041744B"/>
    <w:rsid w:val="0042063B"/>
    <w:rsid w:val="00420CDC"/>
    <w:rsid w:val="0042131D"/>
    <w:rsid w:val="004220B5"/>
    <w:rsid w:val="0042301A"/>
    <w:rsid w:val="0042468C"/>
    <w:rsid w:val="00425CA3"/>
    <w:rsid w:val="00425E63"/>
    <w:rsid w:val="00426888"/>
    <w:rsid w:val="00426B09"/>
    <w:rsid w:val="00426DD8"/>
    <w:rsid w:val="00426ED6"/>
    <w:rsid w:val="0042725C"/>
    <w:rsid w:val="00427921"/>
    <w:rsid w:val="00427C8D"/>
    <w:rsid w:val="00427D90"/>
    <w:rsid w:val="004305C4"/>
    <w:rsid w:val="00430AEA"/>
    <w:rsid w:val="004318A5"/>
    <w:rsid w:val="004321E0"/>
    <w:rsid w:val="004324E5"/>
    <w:rsid w:val="0043285E"/>
    <w:rsid w:val="00432CA4"/>
    <w:rsid w:val="00432D9A"/>
    <w:rsid w:val="00432DD1"/>
    <w:rsid w:val="00432E7B"/>
    <w:rsid w:val="00433110"/>
    <w:rsid w:val="004331FF"/>
    <w:rsid w:val="00433E0B"/>
    <w:rsid w:val="00434479"/>
    <w:rsid w:val="00435787"/>
    <w:rsid w:val="0043653C"/>
    <w:rsid w:val="0043693D"/>
    <w:rsid w:val="00437403"/>
    <w:rsid w:val="004379A2"/>
    <w:rsid w:val="00437BE9"/>
    <w:rsid w:val="00440D4E"/>
    <w:rsid w:val="00440DDD"/>
    <w:rsid w:val="004413D6"/>
    <w:rsid w:val="00442B28"/>
    <w:rsid w:val="00443238"/>
    <w:rsid w:val="004434EF"/>
    <w:rsid w:val="00444472"/>
    <w:rsid w:val="004449A7"/>
    <w:rsid w:val="00444E69"/>
    <w:rsid w:val="00445101"/>
    <w:rsid w:val="00445721"/>
    <w:rsid w:val="0044598D"/>
    <w:rsid w:val="00445EA6"/>
    <w:rsid w:val="00445FB5"/>
    <w:rsid w:val="00447207"/>
    <w:rsid w:val="004501DF"/>
    <w:rsid w:val="004501FF"/>
    <w:rsid w:val="00450743"/>
    <w:rsid w:val="00450EBB"/>
    <w:rsid w:val="00451A24"/>
    <w:rsid w:val="00453BFA"/>
    <w:rsid w:val="00453F3D"/>
    <w:rsid w:val="00454E16"/>
    <w:rsid w:val="004577EB"/>
    <w:rsid w:val="00460607"/>
    <w:rsid w:val="00460F26"/>
    <w:rsid w:val="0046187C"/>
    <w:rsid w:val="00461E21"/>
    <w:rsid w:val="00463113"/>
    <w:rsid w:val="00467414"/>
    <w:rsid w:val="00470330"/>
    <w:rsid w:val="0047157A"/>
    <w:rsid w:val="00472743"/>
    <w:rsid w:val="00472AC9"/>
    <w:rsid w:val="004733E4"/>
    <w:rsid w:val="00473468"/>
    <w:rsid w:val="00473B51"/>
    <w:rsid w:val="0047441E"/>
    <w:rsid w:val="00475BA2"/>
    <w:rsid w:val="004760EB"/>
    <w:rsid w:val="00476113"/>
    <w:rsid w:val="004765A4"/>
    <w:rsid w:val="00476FAC"/>
    <w:rsid w:val="0047746F"/>
    <w:rsid w:val="0048014D"/>
    <w:rsid w:val="0048021D"/>
    <w:rsid w:val="0048153B"/>
    <w:rsid w:val="00481E7F"/>
    <w:rsid w:val="0048225B"/>
    <w:rsid w:val="00483669"/>
    <w:rsid w:val="0048374E"/>
    <w:rsid w:val="00486B99"/>
    <w:rsid w:val="004871E2"/>
    <w:rsid w:val="00487ADD"/>
    <w:rsid w:val="0049036F"/>
    <w:rsid w:val="00492EB7"/>
    <w:rsid w:val="004937C3"/>
    <w:rsid w:val="00493B9D"/>
    <w:rsid w:val="00493D08"/>
    <w:rsid w:val="00494408"/>
    <w:rsid w:val="0049484A"/>
    <w:rsid w:val="00495093"/>
    <w:rsid w:val="00495260"/>
    <w:rsid w:val="004955E4"/>
    <w:rsid w:val="0049674D"/>
    <w:rsid w:val="00496DFB"/>
    <w:rsid w:val="004A0D82"/>
    <w:rsid w:val="004A131C"/>
    <w:rsid w:val="004A2E01"/>
    <w:rsid w:val="004A2F1F"/>
    <w:rsid w:val="004A38D2"/>
    <w:rsid w:val="004A4D3D"/>
    <w:rsid w:val="004A584F"/>
    <w:rsid w:val="004A5EB7"/>
    <w:rsid w:val="004A5F74"/>
    <w:rsid w:val="004A77B1"/>
    <w:rsid w:val="004A787E"/>
    <w:rsid w:val="004A7FEB"/>
    <w:rsid w:val="004B02C9"/>
    <w:rsid w:val="004B04F9"/>
    <w:rsid w:val="004B1D7F"/>
    <w:rsid w:val="004B29D0"/>
    <w:rsid w:val="004B36BF"/>
    <w:rsid w:val="004B3B74"/>
    <w:rsid w:val="004B3CE0"/>
    <w:rsid w:val="004B4A4C"/>
    <w:rsid w:val="004B4DC7"/>
    <w:rsid w:val="004B52F4"/>
    <w:rsid w:val="004B539C"/>
    <w:rsid w:val="004B55FA"/>
    <w:rsid w:val="004B5BDD"/>
    <w:rsid w:val="004B7295"/>
    <w:rsid w:val="004B7628"/>
    <w:rsid w:val="004C0199"/>
    <w:rsid w:val="004C12A8"/>
    <w:rsid w:val="004C36E1"/>
    <w:rsid w:val="004C3B45"/>
    <w:rsid w:val="004C4110"/>
    <w:rsid w:val="004C47FC"/>
    <w:rsid w:val="004C649F"/>
    <w:rsid w:val="004C64D8"/>
    <w:rsid w:val="004C668B"/>
    <w:rsid w:val="004C7036"/>
    <w:rsid w:val="004C742D"/>
    <w:rsid w:val="004C7A97"/>
    <w:rsid w:val="004D00F5"/>
    <w:rsid w:val="004D056B"/>
    <w:rsid w:val="004D0AF7"/>
    <w:rsid w:val="004D0F66"/>
    <w:rsid w:val="004D1386"/>
    <w:rsid w:val="004D3422"/>
    <w:rsid w:val="004D49E9"/>
    <w:rsid w:val="004D4B80"/>
    <w:rsid w:val="004D6A5A"/>
    <w:rsid w:val="004D70AF"/>
    <w:rsid w:val="004D70C2"/>
    <w:rsid w:val="004D7F03"/>
    <w:rsid w:val="004E0CBD"/>
    <w:rsid w:val="004E141D"/>
    <w:rsid w:val="004E1FFF"/>
    <w:rsid w:val="004E2378"/>
    <w:rsid w:val="004E2462"/>
    <w:rsid w:val="004E27D9"/>
    <w:rsid w:val="004E3677"/>
    <w:rsid w:val="004E378D"/>
    <w:rsid w:val="004E3A9E"/>
    <w:rsid w:val="004E5993"/>
    <w:rsid w:val="004E6985"/>
    <w:rsid w:val="004E7049"/>
    <w:rsid w:val="004E73D7"/>
    <w:rsid w:val="004E7536"/>
    <w:rsid w:val="004E76D3"/>
    <w:rsid w:val="004F0A51"/>
    <w:rsid w:val="004F0FBD"/>
    <w:rsid w:val="004F1081"/>
    <w:rsid w:val="004F114A"/>
    <w:rsid w:val="004F17D0"/>
    <w:rsid w:val="004F1CA2"/>
    <w:rsid w:val="004F1D88"/>
    <w:rsid w:val="004F286E"/>
    <w:rsid w:val="004F2E69"/>
    <w:rsid w:val="004F3936"/>
    <w:rsid w:val="004F3C0F"/>
    <w:rsid w:val="004F4181"/>
    <w:rsid w:val="004F434B"/>
    <w:rsid w:val="004F4F17"/>
    <w:rsid w:val="004F4F77"/>
    <w:rsid w:val="004F50EE"/>
    <w:rsid w:val="004F5409"/>
    <w:rsid w:val="004F5C5C"/>
    <w:rsid w:val="004F7699"/>
    <w:rsid w:val="0050161B"/>
    <w:rsid w:val="00501A7D"/>
    <w:rsid w:val="00501AAC"/>
    <w:rsid w:val="00501D1C"/>
    <w:rsid w:val="00501EA0"/>
    <w:rsid w:val="0050228B"/>
    <w:rsid w:val="00502465"/>
    <w:rsid w:val="005036C0"/>
    <w:rsid w:val="0050372B"/>
    <w:rsid w:val="00503E92"/>
    <w:rsid w:val="00504BC5"/>
    <w:rsid w:val="00504E11"/>
    <w:rsid w:val="00504FF0"/>
    <w:rsid w:val="00505521"/>
    <w:rsid w:val="005055B2"/>
    <w:rsid w:val="00505FD9"/>
    <w:rsid w:val="00507030"/>
    <w:rsid w:val="0050757A"/>
    <w:rsid w:val="0050782D"/>
    <w:rsid w:val="0051002E"/>
    <w:rsid w:val="005102AC"/>
    <w:rsid w:val="00510B98"/>
    <w:rsid w:val="0051129B"/>
    <w:rsid w:val="00512CDE"/>
    <w:rsid w:val="00512D30"/>
    <w:rsid w:val="00513853"/>
    <w:rsid w:val="00513DF7"/>
    <w:rsid w:val="0051500D"/>
    <w:rsid w:val="00515519"/>
    <w:rsid w:val="00515BF5"/>
    <w:rsid w:val="00515CD8"/>
    <w:rsid w:val="00515DA8"/>
    <w:rsid w:val="005162AE"/>
    <w:rsid w:val="00516491"/>
    <w:rsid w:val="005164BC"/>
    <w:rsid w:val="0051712D"/>
    <w:rsid w:val="00517761"/>
    <w:rsid w:val="00517916"/>
    <w:rsid w:val="00517DE2"/>
    <w:rsid w:val="00520097"/>
    <w:rsid w:val="0052159A"/>
    <w:rsid w:val="0052161C"/>
    <w:rsid w:val="005229AC"/>
    <w:rsid w:val="005236CC"/>
    <w:rsid w:val="005239C9"/>
    <w:rsid w:val="00526932"/>
    <w:rsid w:val="00526E12"/>
    <w:rsid w:val="00526EE6"/>
    <w:rsid w:val="005274FF"/>
    <w:rsid w:val="00527878"/>
    <w:rsid w:val="00530680"/>
    <w:rsid w:val="005314E6"/>
    <w:rsid w:val="00531722"/>
    <w:rsid w:val="005349F4"/>
    <w:rsid w:val="005354E3"/>
    <w:rsid w:val="00536398"/>
    <w:rsid w:val="005363B5"/>
    <w:rsid w:val="005374C0"/>
    <w:rsid w:val="00540058"/>
    <w:rsid w:val="0054142F"/>
    <w:rsid w:val="00542801"/>
    <w:rsid w:val="00543723"/>
    <w:rsid w:val="005438A4"/>
    <w:rsid w:val="005441CB"/>
    <w:rsid w:val="0054476A"/>
    <w:rsid w:val="00545ACD"/>
    <w:rsid w:val="00550320"/>
    <w:rsid w:val="00551803"/>
    <w:rsid w:val="0055182F"/>
    <w:rsid w:val="00551D23"/>
    <w:rsid w:val="00551FA1"/>
    <w:rsid w:val="005520B7"/>
    <w:rsid w:val="00552939"/>
    <w:rsid w:val="00552CB7"/>
    <w:rsid w:val="00552E48"/>
    <w:rsid w:val="005535AA"/>
    <w:rsid w:val="00554ADD"/>
    <w:rsid w:val="005551B1"/>
    <w:rsid w:val="00555997"/>
    <w:rsid w:val="00556AB2"/>
    <w:rsid w:val="00557CEA"/>
    <w:rsid w:val="00560C15"/>
    <w:rsid w:val="00561052"/>
    <w:rsid w:val="0056173C"/>
    <w:rsid w:val="00561FAD"/>
    <w:rsid w:val="00562397"/>
    <w:rsid w:val="00562995"/>
    <w:rsid w:val="0056321F"/>
    <w:rsid w:val="00564C1E"/>
    <w:rsid w:val="00565984"/>
    <w:rsid w:val="005666CC"/>
    <w:rsid w:val="00566DB1"/>
    <w:rsid w:val="00567845"/>
    <w:rsid w:val="0057010C"/>
    <w:rsid w:val="00570116"/>
    <w:rsid w:val="00570DB5"/>
    <w:rsid w:val="00571064"/>
    <w:rsid w:val="0057202C"/>
    <w:rsid w:val="00572828"/>
    <w:rsid w:val="005728AC"/>
    <w:rsid w:val="00572AEF"/>
    <w:rsid w:val="0057383C"/>
    <w:rsid w:val="00574179"/>
    <w:rsid w:val="00574B55"/>
    <w:rsid w:val="00574C89"/>
    <w:rsid w:val="00574D25"/>
    <w:rsid w:val="00575DF5"/>
    <w:rsid w:val="00576009"/>
    <w:rsid w:val="0057608D"/>
    <w:rsid w:val="00576CD7"/>
    <w:rsid w:val="00577101"/>
    <w:rsid w:val="00577538"/>
    <w:rsid w:val="00577E8D"/>
    <w:rsid w:val="0058012F"/>
    <w:rsid w:val="00580A3D"/>
    <w:rsid w:val="00580AE8"/>
    <w:rsid w:val="00580FD0"/>
    <w:rsid w:val="005815DA"/>
    <w:rsid w:val="00581F54"/>
    <w:rsid w:val="00583E8A"/>
    <w:rsid w:val="005840BA"/>
    <w:rsid w:val="00584D8F"/>
    <w:rsid w:val="00585D24"/>
    <w:rsid w:val="00587C39"/>
    <w:rsid w:val="005902A0"/>
    <w:rsid w:val="00590491"/>
    <w:rsid w:val="0059053E"/>
    <w:rsid w:val="00590D68"/>
    <w:rsid w:val="00591192"/>
    <w:rsid w:val="005912E8"/>
    <w:rsid w:val="00592FC9"/>
    <w:rsid w:val="0059347E"/>
    <w:rsid w:val="00593E8C"/>
    <w:rsid w:val="00594BB4"/>
    <w:rsid w:val="00596D17"/>
    <w:rsid w:val="00597F41"/>
    <w:rsid w:val="005A02F1"/>
    <w:rsid w:val="005A1381"/>
    <w:rsid w:val="005A1432"/>
    <w:rsid w:val="005A1945"/>
    <w:rsid w:val="005A3B3D"/>
    <w:rsid w:val="005A3CF3"/>
    <w:rsid w:val="005A3F1D"/>
    <w:rsid w:val="005A4EEC"/>
    <w:rsid w:val="005A512F"/>
    <w:rsid w:val="005A7D3D"/>
    <w:rsid w:val="005A7D7E"/>
    <w:rsid w:val="005B0D36"/>
    <w:rsid w:val="005B24B6"/>
    <w:rsid w:val="005B2798"/>
    <w:rsid w:val="005B2C6B"/>
    <w:rsid w:val="005B4898"/>
    <w:rsid w:val="005B51DF"/>
    <w:rsid w:val="005C0198"/>
    <w:rsid w:val="005C0232"/>
    <w:rsid w:val="005C07F0"/>
    <w:rsid w:val="005C0CC2"/>
    <w:rsid w:val="005C24B7"/>
    <w:rsid w:val="005C3B6B"/>
    <w:rsid w:val="005C40A2"/>
    <w:rsid w:val="005C47DE"/>
    <w:rsid w:val="005C4895"/>
    <w:rsid w:val="005C4AAB"/>
    <w:rsid w:val="005C60F2"/>
    <w:rsid w:val="005C7119"/>
    <w:rsid w:val="005C76CF"/>
    <w:rsid w:val="005D0B14"/>
    <w:rsid w:val="005D1403"/>
    <w:rsid w:val="005D225B"/>
    <w:rsid w:val="005D2427"/>
    <w:rsid w:val="005D4A83"/>
    <w:rsid w:val="005D50F0"/>
    <w:rsid w:val="005D5125"/>
    <w:rsid w:val="005D55F4"/>
    <w:rsid w:val="005D5604"/>
    <w:rsid w:val="005D591E"/>
    <w:rsid w:val="005D6590"/>
    <w:rsid w:val="005D65AA"/>
    <w:rsid w:val="005D7AB2"/>
    <w:rsid w:val="005E050F"/>
    <w:rsid w:val="005E0BD1"/>
    <w:rsid w:val="005E28F9"/>
    <w:rsid w:val="005E2C93"/>
    <w:rsid w:val="005E37BE"/>
    <w:rsid w:val="005E41C9"/>
    <w:rsid w:val="005E4637"/>
    <w:rsid w:val="005E4712"/>
    <w:rsid w:val="005E530B"/>
    <w:rsid w:val="005E59A2"/>
    <w:rsid w:val="005E5B38"/>
    <w:rsid w:val="005E5FAF"/>
    <w:rsid w:val="005E64F1"/>
    <w:rsid w:val="005E6DFA"/>
    <w:rsid w:val="005E7AF2"/>
    <w:rsid w:val="005F25D8"/>
    <w:rsid w:val="005F2BAB"/>
    <w:rsid w:val="005F2BCE"/>
    <w:rsid w:val="005F2F3C"/>
    <w:rsid w:val="005F5055"/>
    <w:rsid w:val="005F5645"/>
    <w:rsid w:val="005F60C4"/>
    <w:rsid w:val="005F6BE3"/>
    <w:rsid w:val="005F6DFE"/>
    <w:rsid w:val="00600324"/>
    <w:rsid w:val="00600400"/>
    <w:rsid w:val="006004CF"/>
    <w:rsid w:val="00600DAC"/>
    <w:rsid w:val="00603970"/>
    <w:rsid w:val="0060401C"/>
    <w:rsid w:val="00604E4A"/>
    <w:rsid w:val="006053F3"/>
    <w:rsid w:val="006062A9"/>
    <w:rsid w:val="006063F6"/>
    <w:rsid w:val="006068C6"/>
    <w:rsid w:val="00606BC4"/>
    <w:rsid w:val="00606CCC"/>
    <w:rsid w:val="00607379"/>
    <w:rsid w:val="00607417"/>
    <w:rsid w:val="00610925"/>
    <w:rsid w:val="00611B11"/>
    <w:rsid w:val="00611E67"/>
    <w:rsid w:val="00611F76"/>
    <w:rsid w:val="00612EAB"/>
    <w:rsid w:val="00613763"/>
    <w:rsid w:val="00614908"/>
    <w:rsid w:val="006149DE"/>
    <w:rsid w:val="00615A96"/>
    <w:rsid w:val="00616972"/>
    <w:rsid w:val="006169EA"/>
    <w:rsid w:val="00616A98"/>
    <w:rsid w:val="00616F66"/>
    <w:rsid w:val="00617712"/>
    <w:rsid w:val="00617761"/>
    <w:rsid w:val="00617DCD"/>
    <w:rsid w:val="00617E46"/>
    <w:rsid w:val="0062004A"/>
    <w:rsid w:val="00621063"/>
    <w:rsid w:val="006222AF"/>
    <w:rsid w:val="00622AE9"/>
    <w:rsid w:val="00622D7D"/>
    <w:rsid w:val="00624234"/>
    <w:rsid w:val="006243B5"/>
    <w:rsid w:val="00626C47"/>
    <w:rsid w:val="00630B62"/>
    <w:rsid w:val="00630BF3"/>
    <w:rsid w:val="00630D69"/>
    <w:rsid w:val="00631294"/>
    <w:rsid w:val="0063292E"/>
    <w:rsid w:val="00632D22"/>
    <w:rsid w:val="00632DD3"/>
    <w:rsid w:val="00634AA0"/>
    <w:rsid w:val="00634B3F"/>
    <w:rsid w:val="00635A58"/>
    <w:rsid w:val="006368D7"/>
    <w:rsid w:val="00636CDE"/>
    <w:rsid w:val="00636EFF"/>
    <w:rsid w:val="00636FC5"/>
    <w:rsid w:val="0063704A"/>
    <w:rsid w:val="006401CF"/>
    <w:rsid w:val="006404F8"/>
    <w:rsid w:val="00640F3B"/>
    <w:rsid w:val="006416A3"/>
    <w:rsid w:val="006422E3"/>
    <w:rsid w:val="0064512D"/>
    <w:rsid w:val="00645E82"/>
    <w:rsid w:val="00647C72"/>
    <w:rsid w:val="00650C6E"/>
    <w:rsid w:val="006511C7"/>
    <w:rsid w:val="006528FE"/>
    <w:rsid w:val="00652E9B"/>
    <w:rsid w:val="00653870"/>
    <w:rsid w:val="0065490E"/>
    <w:rsid w:val="006563B8"/>
    <w:rsid w:val="006563DF"/>
    <w:rsid w:val="00656A7C"/>
    <w:rsid w:val="006570AD"/>
    <w:rsid w:val="00657154"/>
    <w:rsid w:val="00657722"/>
    <w:rsid w:val="0066002D"/>
    <w:rsid w:val="00660242"/>
    <w:rsid w:val="00661F56"/>
    <w:rsid w:val="00662094"/>
    <w:rsid w:val="00662EA4"/>
    <w:rsid w:val="0066364C"/>
    <w:rsid w:val="00663CD7"/>
    <w:rsid w:val="006640E6"/>
    <w:rsid w:val="006647E5"/>
    <w:rsid w:val="00665553"/>
    <w:rsid w:val="00666245"/>
    <w:rsid w:val="006677C0"/>
    <w:rsid w:val="00671BD6"/>
    <w:rsid w:val="00671F3C"/>
    <w:rsid w:val="00672663"/>
    <w:rsid w:val="006732F2"/>
    <w:rsid w:val="006738F8"/>
    <w:rsid w:val="00674175"/>
    <w:rsid w:val="006746ED"/>
    <w:rsid w:val="00674CDC"/>
    <w:rsid w:val="00676390"/>
    <w:rsid w:val="00677415"/>
    <w:rsid w:val="00681132"/>
    <w:rsid w:val="00682404"/>
    <w:rsid w:val="006827E0"/>
    <w:rsid w:val="00683074"/>
    <w:rsid w:val="00683C5B"/>
    <w:rsid w:val="00683CB1"/>
    <w:rsid w:val="00684538"/>
    <w:rsid w:val="00684B47"/>
    <w:rsid w:val="00684CF5"/>
    <w:rsid w:val="006851E7"/>
    <w:rsid w:val="006858E5"/>
    <w:rsid w:val="00685A51"/>
    <w:rsid w:val="00686472"/>
    <w:rsid w:val="006868B2"/>
    <w:rsid w:val="006868B3"/>
    <w:rsid w:val="0068695C"/>
    <w:rsid w:val="0069109B"/>
    <w:rsid w:val="00691529"/>
    <w:rsid w:val="0069424E"/>
    <w:rsid w:val="00694F0C"/>
    <w:rsid w:val="0069524B"/>
    <w:rsid w:val="006960CF"/>
    <w:rsid w:val="00696AC8"/>
    <w:rsid w:val="006A0677"/>
    <w:rsid w:val="006A0EB8"/>
    <w:rsid w:val="006A23B6"/>
    <w:rsid w:val="006A2483"/>
    <w:rsid w:val="006A2BAA"/>
    <w:rsid w:val="006A2DAE"/>
    <w:rsid w:val="006A3CA9"/>
    <w:rsid w:val="006A3FF8"/>
    <w:rsid w:val="006A50D3"/>
    <w:rsid w:val="006A584F"/>
    <w:rsid w:val="006A6E4A"/>
    <w:rsid w:val="006A714D"/>
    <w:rsid w:val="006A7FC1"/>
    <w:rsid w:val="006B10F1"/>
    <w:rsid w:val="006B22AC"/>
    <w:rsid w:val="006B278E"/>
    <w:rsid w:val="006B314D"/>
    <w:rsid w:val="006B4741"/>
    <w:rsid w:val="006B51D3"/>
    <w:rsid w:val="006B67AF"/>
    <w:rsid w:val="006B6C06"/>
    <w:rsid w:val="006B6D5F"/>
    <w:rsid w:val="006B76CF"/>
    <w:rsid w:val="006C1615"/>
    <w:rsid w:val="006C1C99"/>
    <w:rsid w:val="006C26E8"/>
    <w:rsid w:val="006C2A5C"/>
    <w:rsid w:val="006C2F3F"/>
    <w:rsid w:val="006C2F95"/>
    <w:rsid w:val="006C3888"/>
    <w:rsid w:val="006C4A09"/>
    <w:rsid w:val="006C4EE1"/>
    <w:rsid w:val="006C65F6"/>
    <w:rsid w:val="006C6633"/>
    <w:rsid w:val="006C67B5"/>
    <w:rsid w:val="006C6DBB"/>
    <w:rsid w:val="006C6DCE"/>
    <w:rsid w:val="006C6DCF"/>
    <w:rsid w:val="006C79D3"/>
    <w:rsid w:val="006C7FC2"/>
    <w:rsid w:val="006C7FC5"/>
    <w:rsid w:val="006D02AE"/>
    <w:rsid w:val="006D12DF"/>
    <w:rsid w:val="006D14E5"/>
    <w:rsid w:val="006D161D"/>
    <w:rsid w:val="006D167C"/>
    <w:rsid w:val="006D1FCD"/>
    <w:rsid w:val="006D236A"/>
    <w:rsid w:val="006D32C0"/>
    <w:rsid w:val="006D415F"/>
    <w:rsid w:val="006D4852"/>
    <w:rsid w:val="006D6707"/>
    <w:rsid w:val="006D7797"/>
    <w:rsid w:val="006D7D91"/>
    <w:rsid w:val="006E0608"/>
    <w:rsid w:val="006E0F5F"/>
    <w:rsid w:val="006E2300"/>
    <w:rsid w:val="006E3BAE"/>
    <w:rsid w:val="006E42C8"/>
    <w:rsid w:val="006E466A"/>
    <w:rsid w:val="006E54E1"/>
    <w:rsid w:val="006E6674"/>
    <w:rsid w:val="006F0181"/>
    <w:rsid w:val="006F0E19"/>
    <w:rsid w:val="006F1723"/>
    <w:rsid w:val="006F34E0"/>
    <w:rsid w:val="006F53E0"/>
    <w:rsid w:val="006F5675"/>
    <w:rsid w:val="006F616A"/>
    <w:rsid w:val="006F7203"/>
    <w:rsid w:val="006F763D"/>
    <w:rsid w:val="006F7836"/>
    <w:rsid w:val="00701AD9"/>
    <w:rsid w:val="00701F6A"/>
    <w:rsid w:val="007031A1"/>
    <w:rsid w:val="00703979"/>
    <w:rsid w:val="00705102"/>
    <w:rsid w:val="00705A28"/>
    <w:rsid w:val="00710152"/>
    <w:rsid w:val="0071063B"/>
    <w:rsid w:val="00711328"/>
    <w:rsid w:val="00711A83"/>
    <w:rsid w:val="00711C90"/>
    <w:rsid w:val="007124ED"/>
    <w:rsid w:val="00714F18"/>
    <w:rsid w:val="00716812"/>
    <w:rsid w:val="00720AA5"/>
    <w:rsid w:val="00721230"/>
    <w:rsid w:val="00723CFA"/>
    <w:rsid w:val="00725A9C"/>
    <w:rsid w:val="00725D03"/>
    <w:rsid w:val="00725E35"/>
    <w:rsid w:val="00725F7F"/>
    <w:rsid w:val="0072713A"/>
    <w:rsid w:val="007301F3"/>
    <w:rsid w:val="00730636"/>
    <w:rsid w:val="00732BB7"/>
    <w:rsid w:val="00732CF6"/>
    <w:rsid w:val="00732FE7"/>
    <w:rsid w:val="00733955"/>
    <w:rsid w:val="00735077"/>
    <w:rsid w:val="00735330"/>
    <w:rsid w:val="0073627C"/>
    <w:rsid w:val="0073710F"/>
    <w:rsid w:val="00737868"/>
    <w:rsid w:val="00740094"/>
    <w:rsid w:val="00741260"/>
    <w:rsid w:val="0074199D"/>
    <w:rsid w:val="00742049"/>
    <w:rsid w:val="00742503"/>
    <w:rsid w:val="00742D34"/>
    <w:rsid w:val="0074326D"/>
    <w:rsid w:val="00744A6B"/>
    <w:rsid w:val="007453EF"/>
    <w:rsid w:val="00745D8B"/>
    <w:rsid w:val="00750066"/>
    <w:rsid w:val="00751ABB"/>
    <w:rsid w:val="007529B8"/>
    <w:rsid w:val="00752C5F"/>
    <w:rsid w:val="00754710"/>
    <w:rsid w:val="0075537F"/>
    <w:rsid w:val="00755698"/>
    <w:rsid w:val="007564CA"/>
    <w:rsid w:val="00760F3F"/>
    <w:rsid w:val="00761331"/>
    <w:rsid w:val="00762204"/>
    <w:rsid w:val="00762FB7"/>
    <w:rsid w:val="00763431"/>
    <w:rsid w:val="0076384F"/>
    <w:rsid w:val="00763ED3"/>
    <w:rsid w:val="00764C4F"/>
    <w:rsid w:val="00764CD0"/>
    <w:rsid w:val="00764D2A"/>
    <w:rsid w:val="00764F7D"/>
    <w:rsid w:val="00765557"/>
    <w:rsid w:val="0076556E"/>
    <w:rsid w:val="007658DE"/>
    <w:rsid w:val="00766156"/>
    <w:rsid w:val="00767BA7"/>
    <w:rsid w:val="00767CAC"/>
    <w:rsid w:val="007737AB"/>
    <w:rsid w:val="00773D2B"/>
    <w:rsid w:val="00774CDF"/>
    <w:rsid w:val="00774CE9"/>
    <w:rsid w:val="00774FB4"/>
    <w:rsid w:val="00775BE8"/>
    <w:rsid w:val="0077675D"/>
    <w:rsid w:val="0077795E"/>
    <w:rsid w:val="007804AD"/>
    <w:rsid w:val="00781108"/>
    <w:rsid w:val="00781A9C"/>
    <w:rsid w:val="00781D37"/>
    <w:rsid w:val="00781F8E"/>
    <w:rsid w:val="007829D1"/>
    <w:rsid w:val="00782F44"/>
    <w:rsid w:val="00786576"/>
    <w:rsid w:val="007867F3"/>
    <w:rsid w:val="00786911"/>
    <w:rsid w:val="007907F9"/>
    <w:rsid w:val="00790822"/>
    <w:rsid w:val="00791953"/>
    <w:rsid w:val="007924A9"/>
    <w:rsid w:val="00792FD2"/>
    <w:rsid w:val="00793820"/>
    <w:rsid w:val="007944DE"/>
    <w:rsid w:val="00794633"/>
    <w:rsid w:val="007946E7"/>
    <w:rsid w:val="007947B5"/>
    <w:rsid w:val="00795600"/>
    <w:rsid w:val="00795FF3"/>
    <w:rsid w:val="00796E09"/>
    <w:rsid w:val="00797985"/>
    <w:rsid w:val="007A02A7"/>
    <w:rsid w:val="007A0A63"/>
    <w:rsid w:val="007A1A5F"/>
    <w:rsid w:val="007A1B0C"/>
    <w:rsid w:val="007A27C3"/>
    <w:rsid w:val="007A2C8F"/>
    <w:rsid w:val="007A3F60"/>
    <w:rsid w:val="007A3F90"/>
    <w:rsid w:val="007A421C"/>
    <w:rsid w:val="007A4F3A"/>
    <w:rsid w:val="007A55C9"/>
    <w:rsid w:val="007A5A40"/>
    <w:rsid w:val="007A5F5B"/>
    <w:rsid w:val="007A67AE"/>
    <w:rsid w:val="007A6C37"/>
    <w:rsid w:val="007A7309"/>
    <w:rsid w:val="007B0D6D"/>
    <w:rsid w:val="007B0E3F"/>
    <w:rsid w:val="007B16AD"/>
    <w:rsid w:val="007B198A"/>
    <w:rsid w:val="007B297C"/>
    <w:rsid w:val="007B57F2"/>
    <w:rsid w:val="007B78FB"/>
    <w:rsid w:val="007B7B33"/>
    <w:rsid w:val="007B7BE4"/>
    <w:rsid w:val="007B7CD9"/>
    <w:rsid w:val="007C1596"/>
    <w:rsid w:val="007C2C61"/>
    <w:rsid w:val="007C326D"/>
    <w:rsid w:val="007C3F21"/>
    <w:rsid w:val="007C4494"/>
    <w:rsid w:val="007C48A0"/>
    <w:rsid w:val="007C5041"/>
    <w:rsid w:val="007C55B9"/>
    <w:rsid w:val="007C7647"/>
    <w:rsid w:val="007C77CA"/>
    <w:rsid w:val="007D11BD"/>
    <w:rsid w:val="007D1ED6"/>
    <w:rsid w:val="007D2980"/>
    <w:rsid w:val="007D4FA1"/>
    <w:rsid w:val="007D4FA4"/>
    <w:rsid w:val="007D596A"/>
    <w:rsid w:val="007D6CF5"/>
    <w:rsid w:val="007D7659"/>
    <w:rsid w:val="007E07BF"/>
    <w:rsid w:val="007E0862"/>
    <w:rsid w:val="007E0E90"/>
    <w:rsid w:val="007E3EDB"/>
    <w:rsid w:val="007E4715"/>
    <w:rsid w:val="007E5444"/>
    <w:rsid w:val="007E7158"/>
    <w:rsid w:val="007E72FA"/>
    <w:rsid w:val="007E74C8"/>
    <w:rsid w:val="007F09F7"/>
    <w:rsid w:val="007F15D7"/>
    <w:rsid w:val="007F1C92"/>
    <w:rsid w:val="007F3290"/>
    <w:rsid w:val="007F5D08"/>
    <w:rsid w:val="007F5EA9"/>
    <w:rsid w:val="007F676F"/>
    <w:rsid w:val="007F7838"/>
    <w:rsid w:val="007F7C50"/>
    <w:rsid w:val="007F7DB2"/>
    <w:rsid w:val="008019C7"/>
    <w:rsid w:val="00801C19"/>
    <w:rsid w:val="00801ED6"/>
    <w:rsid w:val="00802288"/>
    <w:rsid w:val="008022F1"/>
    <w:rsid w:val="00803200"/>
    <w:rsid w:val="00803E03"/>
    <w:rsid w:val="00803E8E"/>
    <w:rsid w:val="0080431D"/>
    <w:rsid w:val="00804504"/>
    <w:rsid w:val="008057A2"/>
    <w:rsid w:val="00805DF9"/>
    <w:rsid w:val="008063BA"/>
    <w:rsid w:val="0080712F"/>
    <w:rsid w:val="00807DDC"/>
    <w:rsid w:val="008105C7"/>
    <w:rsid w:val="00811D81"/>
    <w:rsid w:val="008124F4"/>
    <w:rsid w:val="00813008"/>
    <w:rsid w:val="008145DE"/>
    <w:rsid w:val="00815524"/>
    <w:rsid w:val="0081608C"/>
    <w:rsid w:val="008164BE"/>
    <w:rsid w:val="00816B3B"/>
    <w:rsid w:val="0082089E"/>
    <w:rsid w:val="00823F60"/>
    <w:rsid w:val="0082446A"/>
    <w:rsid w:val="00824D04"/>
    <w:rsid w:val="00825C80"/>
    <w:rsid w:val="00826365"/>
    <w:rsid w:val="00826541"/>
    <w:rsid w:val="008265C2"/>
    <w:rsid w:val="00826659"/>
    <w:rsid w:val="00826E73"/>
    <w:rsid w:val="00827F78"/>
    <w:rsid w:val="00830759"/>
    <w:rsid w:val="008312FE"/>
    <w:rsid w:val="0083178D"/>
    <w:rsid w:val="008328E9"/>
    <w:rsid w:val="00834230"/>
    <w:rsid w:val="0083442A"/>
    <w:rsid w:val="00834708"/>
    <w:rsid w:val="00834A34"/>
    <w:rsid w:val="00834BDB"/>
    <w:rsid w:val="00835011"/>
    <w:rsid w:val="00835741"/>
    <w:rsid w:val="00835CCB"/>
    <w:rsid w:val="008360E7"/>
    <w:rsid w:val="00836995"/>
    <w:rsid w:val="00836A89"/>
    <w:rsid w:val="00836EA0"/>
    <w:rsid w:val="00837285"/>
    <w:rsid w:val="0083787D"/>
    <w:rsid w:val="008405B7"/>
    <w:rsid w:val="008409D6"/>
    <w:rsid w:val="00840C43"/>
    <w:rsid w:val="008419B4"/>
    <w:rsid w:val="00842BCB"/>
    <w:rsid w:val="008442C3"/>
    <w:rsid w:val="00844A4B"/>
    <w:rsid w:val="008453A4"/>
    <w:rsid w:val="008456BB"/>
    <w:rsid w:val="00845741"/>
    <w:rsid w:val="008464EC"/>
    <w:rsid w:val="00846933"/>
    <w:rsid w:val="00846DEB"/>
    <w:rsid w:val="00847666"/>
    <w:rsid w:val="008476D0"/>
    <w:rsid w:val="008479B3"/>
    <w:rsid w:val="00847E45"/>
    <w:rsid w:val="0085165B"/>
    <w:rsid w:val="0085292C"/>
    <w:rsid w:val="00853A98"/>
    <w:rsid w:val="00853B2D"/>
    <w:rsid w:val="00854E47"/>
    <w:rsid w:val="00854FB4"/>
    <w:rsid w:val="0085504A"/>
    <w:rsid w:val="00855432"/>
    <w:rsid w:val="00856280"/>
    <w:rsid w:val="00856DEE"/>
    <w:rsid w:val="00861302"/>
    <w:rsid w:val="00861E4F"/>
    <w:rsid w:val="00861FF2"/>
    <w:rsid w:val="008620A2"/>
    <w:rsid w:val="008639FD"/>
    <w:rsid w:val="00864252"/>
    <w:rsid w:val="008650E7"/>
    <w:rsid w:val="008666C1"/>
    <w:rsid w:val="00866AEC"/>
    <w:rsid w:val="00867469"/>
    <w:rsid w:val="008675E4"/>
    <w:rsid w:val="008676B5"/>
    <w:rsid w:val="0086788C"/>
    <w:rsid w:val="00867A3A"/>
    <w:rsid w:val="00870BD4"/>
    <w:rsid w:val="00871615"/>
    <w:rsid w:val="00872AE7"/>
    <w:rsid w:val="00873722"/>
    <w:rsid w:val="00873BCF"/>
    <w:rsid w:val="0087463C"/>
    <w:rsid w:val="008770C4"/>
    <w:rsid w:val="00877606"/>
    <w:rsid w:val="00877F79"/>
    <w:rsid w:val="0088048E"/>
    <w:rsid w:val="00880C85"/>
    <w:rsid w:val="00880E15"/>
    <w:rsid w:val="00881A72"/>
    <w:rsid w:val="008828A3"/>
    <w:rsid w:val="00882DF8"/>
    <w:rsid w:val="00884029"/>
    <w:rsid w:val="00884C5B"/>
    <w:rsid w:val="008877B8"/>
    <w:rsid w:val="00890117"/>
    <w:rsid w:val="008920B5"/>
    <w:rsid w:val="00892CFF"/>
    <w:rsid w:val="00892EF1"/>
    <w:rsid w:val="008931DC"/>
    <w:rsid w:val="008932FB"/>
    <w:rsid w:val="00895C35"/>
    <w:rsid w:val="0089671C"/>
    <w:rsid w:val="008969A3"/>
    <w:rsid w:val="0089747E"/>
    <w:rsid w:val="008A0354"/>
    <w:rsid w:val="008A4060"/>
    <w:rsid w:val="008A4B62"/>
    <w:rsid w:val="008A5261"/>
    <w:rsid w:val="008A57E2"/>
    <w:rsid w:val="008A6257"/>
    <w:rsid w:val="008A6404"/>
    <w:rsid w:val="008A6751"/>
    <w:rsid w:val="008A6784"/>
    <w:rsid w:val="008A7BBE"/>
    <w:rsid w:val="008A7D5D"/>
    <w:rsid w:val="008B0CEA"/>
    <w:rsid w:val="008B1314"/>
    <w:rsid w:val="008B1DEC"/>
    <w:rsid w:val="008B26B0"/>
    <w:rsid w:val="008B2E39"/>
    <w:rsid w:val="008B304C"/>
    <w:rsid w:val="008B5797"/>
    <w:rsid w:val="008B638D"/>
    <w:rsid w:val="008C050F"/>
    <w:rsid w:val="008C0A24"/>
    <w:rsid w:val="008C0CDD"/>
    <w:rsid w:val="008C165B"/>
    <w:rsid w:val="008C242E"/>
    <w:rsid w:val="008C264E"/>
    <w:rsid w:val="008C3B24"/>
    <w:rsid w:val="008C43A1"/>
    <w:rsid w:val="008C58ED"/>
    <w:rsid w:val="008C69F4"/>
    <w:rsid w:val="008C6BE6"/>
    <w:rsid w:val="008C6FD9"/>
    <w:rsid w:val="008D06D6"/>
    <w:rsid w:val="008D0D92"/>
    <w:rsid w:val="008D1525"/>
    <w:rsid w:val="008D1877"/>
    <w:rsid w:val="008D2593"/>
    <w:rsid w:val="008D38CE"/>
    <w:rsid w:val="008D39D0"/>
    <w:rsid w:val="008D3AB1"/>
    <w:rsid w:val="008D452E"/>
    <w:rsid w:val="008D4597"/>
    <w:rsid w:val="008D69BF"/>
    <w:rsid w:val="008D73C3"/>
    <w:rsid w:val="008D7643"/>
    <w:rsid w:val="008E0A2D"/>
    <w:rsid w:val="008E0CDB"/>
    <w:rsid w:val="008E2F23"/>
    <w:rsid w:val="008E3530"/>
    <w:rsid w:val="008E3AE4"/>
    <w:rsid w:val="008E4909"/>
    <w:rsid w:val="008E4C16"/>
    <w:rsid w:val="008E5AEE"/>
    <w:rsid w:val="008E5BCF"/>
    <w:rsid w:val="008F205B"/>
    <w:rsid w:val="008F2BE0"/>
    <w:rsid w:val="008F3067"/>
    <w:rsid w:val="008F38F9"/>
    <w:rsid w:val="008F3977"/>
    <w:rsid w:val="008F3FE0"/>
    <w:rsid w:val="008F5F78"/>
    <w:rsid w:val="008F7122"/>
    <w:rsid w:val="008F7EDB"/>
    <w:rsid w:val="00900FE1"/>
    <w:rsid w:val="009013BD"/>
    <w:rsid w:val="009022E2"/>
    <w:rsid w:val="00902FA4"/>
    <w:rsid w:val="00903132"/>
    <w:rsid w:val="009033B3"/>
    <w:rsid w:val="00903683"/>
    <w:rsid w:val="00905A17"/>
    <w:rsid w:val="00905B33"/>
    <w:rsid w:val="00906045"/>
    <w:rsid w:val="009060F3"/>
    <w:rsid w:val="0090632C"/>
    <w:rsid w:val="00906451"/>
    <w:rsid w:val="00906D3E"/>
    <w:rsid w:val="0090752E"/>
    <w:rsid w:val="009109FA"/>
    <w:rsid w:val="0091120E"/>
    <w:rsid w:val="00912024"/>
    <w:rsid w:val="00912693"/>
    <w:rsid w:val="009139BF"/>
    <w:rsid w:val="00915869"/>
    <w:rsid w:val="00915D58"/>
    <w:rsid w:val="00916821"/>
    <w:rsid w:val="0091720B"/>
    <w:rsid w:val="009209A0"/>
    <w:rsid w:val="00920AAF"/>
    <w:rsid w:val="0092156C"/>
    <w:rsid w:val="00922BAB"/>
    <w:rsid w:val="009230FD"/>
    <w:rsid w:val="009239C8"/>
    <w:rsid w:val="00923AB5"/>
    <w:rsid w:val="00923FEB"/>
    <w:rsid w:val="00924F8D"/>
    <w:rsid w:val="0092533F"/>
    <w:rsid w:val="00925BBD"/>
    <w:rsid w:val="00925D6C"/>
    <w:rsid w:val="0093009A"/>
    <w:rsid w:val="0093052D"/>
    <w:rsid w:val="00930781"/>
    <w:rsid w:val="00930C7E"/>
    <w:rsid w:val="00931645"/>
    <w:rsid w:val="00931D59"/>
    <w:rsid w:val="00934FF8"/>
    <w:rsid w:val="0093515F"/>
    <w:rsid w:val="0093521B"/>
    <w:rsid w:val="00935C7A"/>
    <w:rsid w:val="009368C8"/>
    <w:rsid w:val="009370F4"/>
    <w:rsid w:val="00940625"/>
    <w:rsid w:val="00941130"/>
    <w:rsid w:val="0094340C"/>
    <w:rsid w:val="00943559"/>
    <w:rsid w:val="00943775"/>
    <w:rsid w:val="00943854"/>
    <w:rsid w:val="009442B0"/>
    <w:rsid w:val="00944658"/>
    <w:rsid w:val="00944B57"/>
    <w:rsid w:val="009459E6"/>
    <w:rsid w:val="00950207"/>
    <w:rsid w:val="0095098F"/>
    <w:rsid w:val="009515D9"/>
    <w:rsid w:val="009518C0"/>
    <w:rsid w:val="00951C17"/>
    <w:rsid w:val="00952251"/>
    <w:rsid w:val="009528E9"/>
    <w:rsid w:val="009547E8"/>
    <w:rsid w:val="009549E8"/>
    <w:rsid w:val="00954D91"/>
    <w:rsid w:val="009551F3"/>
    <w:rsid w:val="0095520E"/>
    <w:rsid w:val="0095681E"/>
    <w:rsid w:val="009577E7"/>
    <w:rsid w:val="0095789E"/>
    <w:rsid w:val="00960088"/>
    <w:rsid w:val="00960CFA"/>
    <w:rsid w:val="009629F2"/>
    <w:rsid w:val="00962F4B"/>
    <w:rsid w:val="00964024"/>
    <w:rsid w:val="0096449F"/>
    <w:rsid w:val="00964536"/>
    <w:rsid w:val="009653FC"/>
    <w:rsid w:val="009654D3"/>
    <w:rsid w:val="00965E25"/>
    <w:rsid w:val="0096635A"/>
    <w:rsid w:val="00967428"/>
    <w:rsid w:val="00967ED4"/>
    <w:rsid w:val="009702E0"/>
    <w:rsid w:val="00970B5A"/>
    <w:rsid w:val="00970CC9"/>
    <w:rsid w:val="00972483"/>
    <w:rsid w:val="00972EAD"/>
    <w:rsid w:val="009730C1"/>
    <w:rsid w:val="009730DA"/>
    <w:rsid w:val="00973DF8"/>
    <w:rsid w:val="009744C8"/>
    <w:rsid w:val="009748A2"/>
    <w:rsid w:val="00974F40"/>
    <w:rsid w:val="0097590C"/>
    <w:rsid w:val="0097594B"/>
    <w:rsid w:val="00975C94"/>
    <w:rsid w:val="009762FC"/>
    <w:rsid w:val="00980154"/>
    <w:rsid w:val="00980BE9"/>
    <w:rsid w:val="00980D4A"/>
    <w:rsid w:val="00981201"/>
    <w:rsid w:val="00981632"/>
    <w:rsid w:val="00983445"/>
    <w:rsid w:val="00983577"/>
    <w:rsid w:val="009845EF"/>
    <w:rsid w:val="0098494F"/>
    <w:rsid w:val="00987222"/>
    <w:rsid w:val="00990C0F"/>
    <w:rsid w:val="00991B05"/>
    <w:rsid w:val="00992B95"/>
    <w:rsid w:val="0099316B"/>
    <w:rsid w:val="009935E7"/>
    <w:rsid w:val="00993B93"/>
    <w:rsid w:val="00993C14"/>
    <w:rsid w:val="009943CB"/>
    <w:rsid w:val="00994BB3"/>
    <w:rsid w:val="00994EDD"/>
    <w:rsid w:val="009952EF"/>
    <w:rsid w:val="009953EA"/>
    <w:rsid w:val="00995D68"/>
    <w:rsid w:val="009961DD"/>
    <w:rsid w:val="009A0927"/>
    <w:rsid w:val="009A229C"/>
    <w:rsid w:val="009A2843"/>
    <w:rsid w:val="009A3694"/>
    <w:rsid w:val="009A3BF7"/>
    <w:rsid w:val="009A3ED7"/>
    <w:rsid w:val="009A4202"/>
    <w:rsid w:val="009A42F5"/>
    <w:rsid w:val="009A487C"/>
    <w:rsid w:val="009A515D"/>
    <w:rsid w:val="009A53C4"/>
    <w:rsid w:val="009A6A7C"/>
    <w:rsid w:val="009A774C"/>
    <w:rsid w:val="009B1513"/>
    <w:rsid w:val="009B21A6"/>
    <w:rsid w:val="009B33CF"/>
    <w:rsid w:val="009B5650"/>
    <w:rsid w:val="009B5D44"/>
    <w:rsid w:val="009B6085"/>
    <w:rsid w:val="009B68FD"/>
    <w:rsid w:val="009B7B99"/>
    <w:rsid w:val="009C296B"/>
    <w:rsid w:val="009C5A7C"/>
    <w:rsid w:val="009C5CEC"/>
    <w:rsid w:val="009C6010"/>
    <w:rsid w:val="009C7728"/>
    <w:rsid w:val="009D03B5"/>
    <w:rsid w:val="009D0B18"/>
    <w:rsid w:val="009D0C41"/>
    <w:rsid w:val="009D1BB3"/>
    <w:rsid w:val="009D1CEB"/>
    <w:rsid w:val="009D23DD"/>
    <w:rsid w:val="009D2410"/>
    <w:rsid w:val="009D2B46"/>
    <w:rsid w:val="009D3E2C"/>
    <w:rsid w:val="009D3E57"/>
    <w:rsid w:val="009D42A6"/>
    <w:rsid w:val="009D4D06"/>
    <w:rsid w:val="009D508D"/>
    <w:rsid w:val="009E0011"/>
    <w:rsid w:val="009E0752"/>
    <w:rsid w:val="009E1F26"/>
    <w:rsid w:val="009E1FF9"/>
    <w:rsid w:val="009E2E02"/>
    <w:rsid w:val="009E3770"/>
    <w:rsid w:val="009E3D17"/>
    <w:rsid w:val="009E42C4"/>
    <w:rsid w:val="009E5FC6"/>
    <w:rsid w:val="009E6453"/>
    <w:rsid w:val="009E68AC"/>
    <w:rsid w:val="009F153A"/>
    <w:rsid w:val="009F228E"/>
    <w:rsid w:val="009F24B3"/>
    <w:rsid w:val="009F28D4"/>
    <w:rsid w:val="009F30C8"/>
    <w:rsid w:val="009F5B09"/>
    <w:rsid w:val="009F647D"/>
    <w:rsid w:val="009F6A99"/>
    <w:rsid w:val="00A00635"/>
    <w:rsid w:val="00A007C0"/>
    <w:rsid w:val="00A011B0"/>
    <w:rsid w:val="00A012EA"/>
    <w:rsid w:val="00A01343"/>
    <w:rsid w:val="00A01F96"/>
    <w:rsid w:val="00A0240F"/>
    <w:rsid w:val="00A02469"/>
    <w:rsid w:val="00A032A7"/>
    <w:rsid w:val="00A03733"/>
    <w:rsid w:val="00A04206"/>
    <w:rsid w:val="00A04A42"/>
    <w:rsid w:val="00A04AE2"/>
    <w:rsid w:val="00A04B05"/>
    <w:rsid w:val="00A0510A"/>
    <w:rsid w:val="00A0551C"/>
    <w:rsid w:val="00A05E11"/>
    <w:rsid w:val="00A06A44"/>
    <w:rsid w:val="00A06AFF"/>
    <w:rsid w:val="00A07EC7"/>
    <w:rsid w:val="00A117C1"/>
    <w:rsid w:val="00A119C4"/>
    <w:rsid w:val="00A132F7"/>
    <w:rsid w:val="00A13E05"/>
    <w:rsid w:val="00A146C2"/>
    <w:rsid w:val="00A15CD7"/>
    <w:rsid w:val="00A15E32"/>
    <w:rsid w:val="00A16D59"/>
    <w:rsid w:val="00A16EB1"/>
    <w:rsid w:val="00A16F77"/>
    <w:rsid w:val="00A1712B"/>
    <w:rsid w:val="00A1741F"/>
    <w:rsid w:val="00A17C80"/>
    <w:rsid w:val="00A20359"/>
    <w:rsid w:val="00A2036C"/>
    <w:rsid w:val="00A203B1"/>
    <w:rsid w:val="00A20AE0"/>
    <w:rsid w:val="00A20C71"/>
    <w:rsid w:val="00A21B26"/>
    <w:rsid w:val="00A22621"/>
    <w:rsid w:val="00A22CE2"/>
    <w:rsid w:val="00A23352"/>
    <w:rsid w:val="00A24102"/>
    <w:rsid w:val="00A251E8"/>
    <w:rsid w:val="00A255B5"/>
    <w:rsid w:val="00A25C27"/>
    <w:rsid w:val="00A2606D"/>
    <w:rsid w:val="00A266A3"/>
    <w:rsid w:val="00A276CB"/>
    <w:rsid w:val="00A30DD1"/>
    <w:rsid w:val="00A31ACE"/>
    <w:rsid w:val="00A32493"/>
    <w:rsid w:val="00A33175"/>
    <w:rsid w:val="00A33230"/>
    <w:rsid w:val="00A33965"/>
    <w:rsid w:val="00A33F00"/>
    <w:rsid w:val="00A3444D"/>
    <w:rsid w:val="00A3560D"/>
    <w:rsid w:val="00A35993"/>
    <w:rsid w:val="00A37731"/>
    <w:rsid w:val="00A4080E"/>
    <w:rsid w:val="00A40C2A"/>
    <w:rsid w:val="00A41B7B"/>
    <w:rsid w:val="00A429C9"/>
    <w:rsid w:val="00A43622"/>
    <w:rsid w:val="00A437DE"/>
    <w:rsid w:val="00A451D5"/>
    <w:rsid w:val="00A46D8F"/>
    <w:rsid w:val="00A46E2F"/>
    <w:rsid w:val="00A47B57"/>
    <w:rsid w:val="00A47C0E"/>
    <w:rsid w:val="00A509AE"/>
    <w:rsid w:val="00A51193"/>
    <w:rsid w:val="00A513E6"/>
    <w:rsid w:val="00A51AF5"/>
    <w:rsid w:val="00A51CC9"/>
    <w:rsid w:val="00A52E03"/>
    <w:rsid w:val="00A5300B"/>
    <w:rsid w:val="00A53C82"/>
    <w:rsid w:val="00A5402C"/>
    <w:rsid w:val="00A5575A"/>
    <w:rsid w:val="00A55BA3"/>
    <w:rsid w:val="00A56A02"/>
    <w:rsid w:val="00A570EA"/>
    <w:rsid w:val="00A576D2"/>
    <w:rsid w:val="00A60BD7"/>
    <w:rsid w:val="00A60CA1"/>
    <w:rsid w:val="00A6133C"/>
    <w:rsid w:val="00A6143F"/>
    <w:rsid w:val="00A61626"/>
    <w:rsid w:val="00A61E9F"/>
    <w:rsid w:val="00A6240F"/>
    <w:rsid w:val="00A62FBA"/>
    <w:rsid w:val="00A63CAE"/>
    <w:rsid w:val="00A6493D"/>
    <w:rsid w:val="00A64B7A"/>
    <w:rsid w:val="00A65C46"/>
    <w:rsid w:val="00A65FAA"/>
    <w:rsid w:val="00A66A3B"/>
    <w:rsid w:val="00A677E5"/>
    <w:rsid w:val="00A67ED3"/>
    <w:rsid w:val="00A7144F"/>
    <w:rsid w:val="00A738F7"/>
    <w:rsid w:val="00A75497"/>
    <w:rsid w:val="00A75715"/>
    <w:rsid w:val="00A75BDC"/>
    <w:rsid w:val="00A75E16"/>
    <w:rsid w:val="00A761A0"/>
    <w:rsid w:val="00A765EC"/>
    <w:rsid w:val="00A774CA"/>
    <w:rsid w:val="00A77A54"/>
    <w:rsid w:val="00A77C29"/>
    <w:rsid w:val="00A81A53"/>
    <w:rsid w:val="00A83864"/>
    <w:rsid w:val="00A84597"/>
    <w:rsid w:val="00A8573C"/>
    <w:rsid w:val="00A85820"/>
    <w:rsid w:val="00A85D38"/>
    <w:rsid w:val="00A86122"/>
    <w:rsid w:val="00A87266"/>
    <w:rsid w:val="00A87312"/>
    <w:rsid w:val="00A87432"/>
    <w:rsid w:val="00A9099E"/>
    <w:rsid w:val="00A91A2C"/>
    <w:rsid w:val="00A9239B"/>
    <w:rsid w:val="00A935D6"/>
    <w:rsid w:val="00A937C5"/>
    <w:rsid w:val="00A93AA2"/>
    <w:rsid w:val="00A94574"/>
    <w:rsid w:val="00A95530"/>
    <w:rsid w:val="00A95A73"/>
    <w:rsid w:val="00A962B1"/>
    <w:rsid w:val="00A96E49"/>
    <w:rsid w:val="00A97142"/>
    <w:rsid w:val="00A97E80"/>
    <w:rsid w:val="00AA0756"/>
    <w:rsid w:val="00AA0BDA"/>
    <w:rsid w:val="00AA148D"/>
    <w:rsid w:val="00AA56A9"/>
    <w:rsid w:val="00AA6A9A"/>
    <w:rsid w:val="00AB0006"/>
    <w:rsid w:val="00AB057A"/>
    <w:rsid w:val="00AB2156"/>
    <w:rsid w:val="00AB2D86"/>
    <w:rsid w:val="00AB4CC1"/>
    <w:rsid w:val="00AB4CC3"/>
    <w:rsid w:val="00AB4DD7"/>
    <w:rsid w:val="00AB5986"/>
    <w:rsid w:val="00AB5DC6"/>
    <w:rsid w:val="00AB6A8F"/>
    <w:rsid w:val="00AB6F0E"/>
    <w:rsid w:val="00AB7A04"/>
    <w:rsid w:val="00AC0340"/>
    <w:rsid w:val="00AC108F"/>
    <w:rsid w:val="00AC1A04"/>
    <w:rsid w:val="00AC1C12"/>
    <w:rsid w:val="00AC22BE"/>
    <w:rsid w:val="00AC385E"/>
    <w:rsid w:val="00AC3890"/>
    <w:rsid w:val="00AC3E88"/>
    <w:rsid w:val="00AC4C58"/>
    <w:rsid w:val="00AC4C86"/>
    <w:rsid w:val="00AC5999"/>
    <w:rsid w:val="00AC5D8D"/>
    <w:rsid w:val="00AC6AB0"/>
    <w:rsid w:val="00AC74EF"/>
    <w:rsid w:val="00AC7AF9"/>
    <w:rsid w:val="00AD013A"/>
    <w:rsid w:val="00AD2F94"/>
    <w:rsid w:val="00AD33B2"/>
    <w:rsid w:val="00AD37A6"/>
    <w:rsid w:val="00AD585B"/>
    <w:rsid w:val="00AD5862"/>
    <w:rsid w:val="00AD684C"/>
    <w:rsid w:val="00AD6DB7"/>
    <w:rsid w:val="00AD7851"/>
    <w:rsid w:val="00AE062C"/>
    <w:rsid w:val="00AE06BB"/>
    <w:rsid w:val="00AE07E8"/>
    <w:rsid w:val="00AE156E"/>
    <w:rsid w:val="00AE20CF"/>
    <w:rsid w:val="00AE253B"/>
    <w:rsid w:val="00AE2A4D"/>
    <w:rsid w:val="00AE31FF"/>
    <w:rsid w:val="00AE354F"/>
    <w:rsid w:val="00AE35ED"/>
    <w:rsid w:val="00AE3BB0"/>
    <w:rsid w:val="00AE4E19"/>
    <w:rsid w:val="00AE4E2C"/>
    <w:rsid w:val="00AE537F"/>
    <w:rsid w:val="00AE56FF"/>
    <w:rsid w:val="00AE6B56"/>
    <w:rsid w:val="00AE7474"/>
    <w:rsid w:val="00AF007E"/>
    <w:rsid w:val="00AF0880"/>
    <w:rsid w:val="00AF0AF7"/>
    <w:rsid w:val="00AF0ED1"/>
    <w:rsid w:val="00AF1674"/>
    <w:rsid w:val="00AF187B"/>
    <w:rsid w:val="00AF1C8A"/>
    <w:rsid w:val="00AF2888"/>
    <w:rsid w:val="00AF54AA"/>
    <w:rsid w:val="00AF59AE"/>
    <w:rsid w:val="00AF5B36"/>
    <w:rsid w:val="00AF6674"/>
    <w:rsid w:val="00AF67D0"/>
    <w:rsid w:val="00AF6F65"/>
    <w:rsid w:val="00AF7852"/>
    <w:rsid w:val="00B0007F"/>
    <w:rsid w:val="00B00217"/>
    <w:rsid w:val="00B00B6D"/>
    <w:rsid w:val="00B00E31"/>
    <w:rsid w:val="00B01650"/>
    <w:rsid w:val="00B0166E"/>
    <w:rsid w:val="00B02734"/>
    <w:rsid w:val="00B03630"/>
    <w:rsid w:val="00B03CA3"/>
    <w:rsid w:val="00B03CBA"/>
    <w:rsid w:val="00B03FF1"/>
    <w:rsid w:val="00B05262"/>
    <w:rsid w:val="00B05F0C"/>
    <w:rsid w:val="00B10879"/>
    <w:rsid w:val="00B10FD9"/>
    <w:rsid w:val="00B112A9"/>
    <w:rsid w:val="00B13E78"/>
    <w:rsid w:val="00B14181"/>
    <w:rsid w:val="00B14B1D"/>
    <w:rsid w:val="00B14E32"/>
    <w:rsid w:val="00B14F4E"/>
    <w:rsid w:val="00B152BD"/>
    <w:rsid w:val="00B15936"/>
    <w:rsid w:val="00B15B49"/>
    <w:rsid w:val="00B169E5"/>
    <w:rsid w:val="00B17C7A"/>
    <w:rsid w:val="00B2010E"/>
    <w:rsid w:val="00B22248"/>
    <w:rsid w:val="00B22AEA"/>
    <w:rsid w:val="00B23822"/>
    <w:rsid w:val="00B24C6D"/>
    <w:rsid w:val="00B253FC"/>
    <w:rsid w:val="00B26EC7"/>
    <w:rsid w:val="00B278B9"/>
    <w:rsid w:val="00B30630"/>
    <w:rsid w:val="00B30BD3"/>
    <w:rsid w:val="00B31A61"/>
    <w:rsid w:val="00B3285F"/>
    <w:rsid w:val="00B331A1"/>
    <w:rsid w:val="00B33578"/>
    <w:rsid w:val="00B3370B"/>
    <w:rsid w:val="00B33B39"/>
    <w:rsid w:val="00B34066"/>
    <w:rsid w:val="00B341D9"/>
    <w:rsid w:val="00B34F10"/>
    <w:rsid w:val="00B3546D"/>
    <w:rsid w:val="00B354AE"/>
    <w:rsid w:val="00B35792"/>
    <w:rsid w:val="00B35AFA"/>
    <w:rsid w:val="00B35F14"/>
    <w:rsid w:val="00B36072"/>
    <w:rsid w:val="00B3765F"/>
    <w:rsid w:val="00B37AF7"/>
    <w:rsid w:val="00B37E18"/>
    <w:rsid w:val="00B4064F"/>
    <w:rsid w:val="00B40A2B"/>
    <w:rsid w:val="00B412F5"/>
    <w:rsid w:val="00B42A2A"/>
    <w:rsid w:val="00B42C57"/>
    <w:rsid w:val="00B4381F"/>
    <w:rsid w:val="00B44A37"/>
    <w:rsid w:val="00B4504C"/>
    <w:rsid w:val="00B46565"/>
    <w:rsid w:val="00B47045"/>
    <w:rsid w:val="00B47918"/>
    <w:rsid w:val="00B5040C"/>
    <w:rsid w:val="00B50C96"/>
    <w:rsid w:val="00B51028"/>
    <w:rsid w:val="00B51C48"/>
    <w:rsid w:val="00B51F41"/>
    <w:rsid w:val="00B533F3"/>
    <w:rsid w:val="00B536CB"/>
    <w:rsid w:val="00B548B8"/>
    <w:rsid w:val="00B55547"/>
    <w:rsid w:val="00B56F42"/>
    <w:rsid w:val="00B576C3"/>
    <w:rsid w:val="00B5789A"/>
    <w:rsid w:val="00B5797E"/>
    <w:rsid w:val="00B57CF4"/>
    <w:rsid w:val="00B60C96"/>
    <w:rsid w:val="00B60CEA"/>
    <w:rsid w:val="00B6106C"/>
    <w:rsid w:val="00B625E0"/>
    <w:rsid w:val="00B631F5"/>
    <w:rsid w:val="00B646AA"/>
    <w:rsid w:val="00B64E70"/>
    <w:rsid w:val="00B65161"/>
    <w:rsid w:val="00B66074"/>
    <w:rsid w:val="00B672F6"/>
    <w:rsid w:val="00B6750E"/>
    <w:rsid w:val="00B678EE"/>
    <w:rsid w:val="00B710A1"/>
    <w:rsid w:val="00B72243"/>
    <w:rsid w:val="00B72725"/>
    <w:rsid w:val="00B72C1F"/>
    <w:rsid w:val="00B74788"/>
    <w:rsid w:val="00B74A6C"/>
    <w:rsid w:val="00B75975"/>
    <w:rsid w:val="00B75AD1"/>
    <w:rsid w:val="00B764C3"/>
    <w:rsid w:val="00B76C47"/>
    <w:rsid w:val="00B7737A"/>
    <w:rsid w:val="00B77E00"/>
    <w:rsid w:val="00B80FC5"/>
    <w:rsid w:val="00B82989"/>
    <w:rsid w:val="00B830F4"/>
    <w:rsid w:val="00B83E7B"/>
    <w:rsid w:val="00B84721"/>
    <w:rsid w:val="00B8535D"/>
    <w:rsid w:val="00B854E8"/>
    <w:rsid w:val="00B85576"/>
    <w:rsid w:val="00B86B80"/>
    <w:rsid w:val="00B86C36"/>
    <w:rsid w:val="00B86F78"/>
    <w:rsid w:val="00B8769E"/>
    <w:rsid w:val="00B87A63"/>
    <w:rsid w:val="00B87A68"/>
    <w:rsid w:val="00B90888"/>
    <w:rsid w:val="00B909CF"/>
    <w:rsid w:val="00B90AE5"/>
    <w:rsid w:val="00B91084"/>
    <w:rsid w:val="00B91498"/>
    <w:rsid w:val="00B9188F"/>
    <w:rsid w:val="00B91A8A"/>
    <w:rsid w:val="00B9266B"/>
    <w:rsid w:val="00B934B4"/>
    <w:rsid w:val="00B9411A"/>
    <w:rsid w:val="00B9449F"/>
    <w:rsid w:val="00B949AA"/>
    <w:rsid w:val="00B94BA5"/>
    <w:rsid w:val="00B95563"/>
    <w:rsid w:val="00B95594"/>
    <w:rsid w:val="00B95620"/>
    <w:rsid w:val="00B95B86"/>
    <w:rsid w:val="00B9642C"/>
    <w:rsid w:val="00B9678D"/>
    <w:rsid w:val="00B96A01"/>
    <w:rsid w:val="00B96C36"/>
    <w:rsid w:val="00BA055C"/>
    <w:rsid w:val="00BA12A4"/>
    <w:rsid w:val="00BA16D4"/>
    <w:rsid w:val="00BA239D"/>
    <w:rsid w:val="00BA2DF1"/>
    <w:rsid w:val="00BA35B6"/>
    <w:rsid w:val="00BA38F3"/>
    <w:rsid w:val="00BA3ED0"/>
    <w:rsid w:val="00BA4300"/>
    <w:rsid w:val="00BA44FB"/>
    <w:rsid w:val="00BA49D9"/>
    <w:rsid w:val="00BA4B6C"/>
    <w:rsid w:val="00BA7787"/>
    <w:rsid w:val="00BB0277"/>
    <w:rsid w:val="00BB0B96"/>
    <w:rsid w:val="00BB2866"/>
    <w:rsid w:val="00BB4C8F"/>
    <w:rsid w:val="00BB4CA4"/>
    <w:rsid w:val="00BB5DA0"/>
    <w:rsid w:val="00BB7273"/>
    <w:rsid w:val="00BB73AA"/>
    <w:rsid w:val="00BC02A3"/>
    <w:rsid w:val="00BC043E"/>
    <w:rsid w:val="00BC13DB"/>
    <w:rsid w:val="00BC1E3E"/>
    <w:rsid w:val="00BC3B53"/>
    <w:rsid w:val="00BC3CEF"/>
    <w:rsid w:val="00BC46E2"/>
    <w:rsid w:val="00BC4869"/>
    <w:rsid w:val="00BC6282"/>
    <w:rsid w:val="00BC697B"/>
    <w:rsid w:val="00BC7A82"/>
    <w:rsid w:val="00BD1295"/>
    <w:rsid w:val="00BD12C6"/>
    <w:rsid w:val="00BD23AC"/>
    <w:rsid w:val="00BD3A71"/>
    <w:rsid w:val="00BD3BE8"/>
    <w:rsid w:val="00BD48F8"/>
    <w:rsid w:val="00BD4D17"/>
    <w:rsid w:val="00BD52E1"/>
    <w:rsid w:val="00BD5C50"/>
    <w:rsid w:val="00BD6548"/>
    <w:rsid w:val="00BD65B7"/>
    <w:rsid w:val="00BE0472"/>
    <w:rsid w:val="00BE0581"/>
    <w:rsid w:val="00BE0AAE"/>
    <w:rsid w:val="00BE139D"/>
    <w:rsid w:val="00BE1DC2"/>
    <w:rsid w:val="00BE1F94"/>
    <w:rsid w:val="00BE2070"/>
    <w:rsid w:val="00BE26E5"/>
    <w:rsid w:val="00BE2A2E"/>
    <w:rsid w:val="00BE37F7"/>
    <w:rsid w:val="00BE3CE9"/>
    <w:rsid w:val="00BE4203"/>
    <w:rsid w:val="00BE5EB5"/>
    <w:rsid w:val="00BE6229"/>
    <w:rsid w:val="00BE6AB7"/>
    <w:rsid w:val="00BF0769"/>
    <w:rsid w:val="00BF11F4"/>
    <w:rsid w:val="00BF21CF"/>
    <w:rsid w:val="00BF2621"/>
    <w:rsid w:val="00BF3294"/>
    <w:rsid w:val="00BF36F6"/>
    <w:rsid w:val="00BF3F69"/>
    <w:rsid w:val="00BF4244"/>
    <w:rsid w:val="00BF4C9A"/>
    <w:rsid w:val="00BF4FD5"/>
    <w:rsid w:val="00BF5888"/>
    <w:rsid w:val="00BF59B3"/>
    <w:rsid w:val="00BF6193"/>
    <w:rsid w:val="00BF6F48"/>
    <w:rsid w:val="00BF7894"/>
    <w:rsid w:val="00BF7A00"/>
    <w:rsid w:val="00BF7DE9"/>
    <w:rsid w:val="00C01213"/>
    <w:rsid w:val="00C014D2"/>
    <w:rsid w:val="00C01A74"/>
    <w:rsid w:val="00C02BFB"/>
    <w:rsid w:val="00C03618"/>
    <w:rsid w:val="00C037C4"/>
    <w:rsid w:val="00C03D5A"/>
    <w:rsid w:val="00C03DD9"/>
    <w:rsid w:val="00C04834"/>
    <w:rsid w:val="00C04BEC"/>
    <w:rsid w:val="00C04EE4"/>
    <w:rsid w:val="00C05381"/>
    <w:rsid w:val="00C06822"/>
    <w:rsid w:val="00C06E57"/>
    <w:rsid w:val="00C0707C"/>
    <w:rsid w:val="00C10787"/>
    <w:rsid w:val="00C11BB6"/>
    <w:rsid w:val="00C11F9C"/>
    <w:rsid w:val="00C12A1F"/>
    <w:rsid w:val="00C13972"/>
    <w:rsid w:val="00C14C84"/>
    <w:rsid w:val="00C171E3"/>
    <w:rsid w:val="00C20160"/>
    <w:rsid w:val="00C2045E"/>
    <w:rsid w:val="00C22835"/>
    <w:rsid w:val="00C22E74"/>
    <w:rsid w:val="00C23E08"/>
    <w:rsid w:val="00C24E10"/>
    <w:rsid w:val="00C26507"/>
    <w:rsid w:val="00C268C5"/>
    <w:rsid w:val="00C268F9"/>
    <w:rsid w:val="00C308C3"/>
    <w:rsid w:val="00C30FB2"/>
    <w:rsid w:val="00C314FA"/>
    <w:rsid w:val="00C31750"/>
    <w:rsid w:val="00C31FFC"/>
    <w:rsid w:val="00C32128"/>
    <w:rsid w:val="00C32949"/>
    <w:rsid w:val="00C3390B"/>
    <w:rsid w:val="00C3409A"/>
    <w:rsid w:val="00C35254"/>
    <w:rsid w:val="00C35FDC"/>
    <w:rsid w:val="00C366DC"/>
    <w:rsid w:val="00C373D6"/>
    <w:rsid w:val="00C378CC"/>
    <w:rsid w:val="00C4042F"/>
    <w:rsid w:val="00C4063F"/>
    <w:rsid w:val="00C41109"/>
    <w:rsid w:val="00C416F2"/>
    <w:rsid w:val="00C417B0"/>
    <w:rsid w:val="00C41A24"/>
    <w:rsid w:val="00C41F47"/>
    <w:rsid w:val="00C42C46"/>
    <w:rsid w:val="00C4335F"/>
    <w:rsid w:val="00C44A09"/>
    <w:rsid w:val="00C44DCA"/>
    <w:rsid w:val="00C4542F"/>
    <w:rsid w:val="00C47363"/>
    <w:rsid w:val="00C47BDF"/>
    <w:rsid w:val="00C47DAA"/>
    <w:rsid w:val="00C50ACA"/>
    <w:rsid w:val="00C513BF"/>
    <w:rsid w:val="00C51420"/>
    <w:rsid w:val="00C51DAA"/>
    <w:rsid w:val="00C52E73"/>
    <w:rsid w:val="00C53319"/>
    <w:rsid w:val="00C53A31"/>
    <w:rsid w:val="00C53D2D"/>
    <w:rsid w:val="00C5455E"/>
    <w:rsid w:val="00C558E1"/>
    <w:rsid w:val="00C57044"/>
    <w:rsid w:val="00C61092"/>
    <w:rsid w:val="00C62040"/>
    <w:rsid w:val="00C62266"/>
    <w:rsid w:val="00C62725"/>
    <w:rsid w:val="00C62885"/>
    <w:rsid w:val="00C62C82"/>
    <w:rsid w:val="00C634C9"/>
    <w:rsid w:val="00C63F79"/>
    <w:rsid w:val="00C640C8"/>
    <w:rsid w:val="00C641C5"/>
    <w:rsid w:val="00C6447F"/>
    <w:rsid w:val="00C64760"/>
    <w:rsid w:val="00C65B65"/>
    <w:rsid w:val="00C65D0A"/>
    <w:rsid w:val="00C66E5E"/>
    <w:rsid w:val="00C673DC"/>
    <w:rsid w:val="00C67F2D"/>
    <w:rsid w:val="00C70700"/>
    <w:rsid w:val="00C7185B"/>
    <w:rsid w:val="00C71B57"/>
    <w:rsid w:val="00C71EC4"/>
    <w:rsid w:val="00C72845"/>
    <w:rsid w:val="00C73C24"/>
    <w:rsid w:val="00C740DA"/>
    <w:rsid w:val="00C7447E"/>
    <w:rsid w:val="00C74B48"/>
    <w:rsid w:val="00C751F1"/>
    <w:rsid w:val="00C75777"/>
    <w:rsid w:val="00C7626D"/>
    <w:rsid w:val="00C7630D"/>
    <w:rsid w:val="00C76345"/>
    <w:rsid w:val="00C76C74"/>
    <w:rsid w:val="00C76CC1"/>
    <w:rsid w:val="00C80B6C"/>
    <w:rsid w:val="00C824A4"/>
    <w:rsid w:val="00C83203"/>
    <w:rsid w:val="00C85782"/>
    <w:rsid w:val="00C85B0F"/>
    <w:rsid w:val="00C87141"/>
    <w:rsid w:val="00C9008B"/>
    <w:rsid w:val="00C900B1"/>
    <w:rsid w:val="00C92959"/>
    <w:rsid w:val="00C92E1C"/>
    <w:rsid w:val="00C9300B"/>
    <w:rsid w:val="00C9339B"/>
    <w:rsid w:val="00C935D1"/>
    <w:rsid w:val="00C941F1"/>
    <w:rsid w:val="00C94D27"/>
    <w:rsid w:val="00C95752"/>
    <w:rsid w:val="00C95914"/>
    <w:rsid w:val="00C95B43"/>
    <w:rsid w:val="00C9628F"/>
    <w:rsid w:val="00C97332"/>
    <w:rsid w:val="00C97C48"/>
    <w:rsid w:val="00CA0312"/>
    <w:rsid w:val="00CA0522"/>
    <w:rsid w:val="00CA07B8"/>
    <w:rsid w:val="00CA1483"/>
    <w:rsid w:val="00CA292C"/>
    <w:rsid w:val="00CA2C46"/>
    <w:rsid w:val="00CA3176"/>
    <w:rsid w:val="00CA3383"/>
    <w:rsid w:val="00CA33F5"/>
    <w:rsid w:val="00CA4498"/>
    <w:rsid w:val="00CA4626"/>
    <w:rsid w:val="00CA63BE"/>
    <w:rsid w:val="00CA6A0C"/>
    <w:rsid w:val="00CB00A0"/>
    <w:rsid w:val="00CB0E47"/>
    <w:rsid w:val="00CB343F"/>
    <w:rsid w:val="00CB4A9D"/>
    <w:rsid w:val="00CB6480"/>
    <w:rsid w:val="00CB67AD"/>
    <w:rsid w:val="00CB7EDE"/>
    <w:rsid w:val="00CC055F"/>
    <w:rsid w:val="00CC0D0D"/>
    <w:rsid w:val="00CC1A1C"/>
    <w:rsid w:val="00CC1DEC"/>
    <w:rsid w:val="00CC2751"/>
    <w:rsid w:val="00CC6088"/>
    <w:rsid w:val="00CC6E6C"/>
    <w:rsid w:val="00CD13C7"/>
    <w:rsid w:val="00CD25FC"/>
    <w:rsid w:val="00CD3FAE"/>
    <w:rsid w:val="00CD425C"/>
    <w:rsid w:val="00CD4C89"/>
    <w:rsid w:val="00CD51B0"/>
    <w:rsid w:val="00CD7165"/>
    <w:rsid w:val="00CD7D72"/>
    <w:rsid w:val="00CE0059"/>
    <w:rsid w:val="00CE07EB"/>
    <w:rsid w:val="00CE0F8B"/>
    <w:rsid w:val="00CE24F3"/>
    <w:rsid w:val="00CE28E8"/>
    <w:rsid w:val="00CE34DA"/>
    <w:rsid w:val="00CE4DBB"/>
    <w:rsid w:val="00CE5905"/>
    <w:rsid w:val="00CE6074"/>
    <w:rsid w:val="00CE64EC"/>
    <w:rsid w:val="00CE6CF6"/>
    <w:rsid w:val="00CE6D01"/>
    <w:rsid w:val="00CE701D"/>
    <w:rsid w:val="00CE7C5A"/>
    <w:rsid w:val="00CE7FE3"/>
    <w:rsid w:val="00CF0094"/>
    <w:rsid w:val="00CF036B"/>
    <w:rsid w:val="00CF0F42"/>
    <w:rsid w:val="00CF2C30"/>
    <w:rsid w:val="00CF3917"/>
    <w:rsid w:val="00CF4EA8"/>
    <w:rsid w:val="00CF520F"/>
    <w:rsid w:val="00CF53DD"/>
    <w:rsid w:val="00CF5906"/>
    <w:rsid w:val="00CF67D3"/>
    <w:rsid w:val="00D0040E"/>
    <w:rsid w:val="00D00B3C"/>
    <w:rsid w:val="00D01A76"/>
    <w:rsid w:val="00D0251E"/>
    <w:rsid w:val="00D027C6"/>
    <w:rsid w:val="00D0375E"/>
    <w:rsid w:val="00D03F84"/>
    <w:rsid w:val="00D04E62"/>
    <w:rsid w:val="00D055F4"/>
    <w:rsid w:val="00D07050"/>
    <w:rsid w:val="00D07279"/>
    <w:rsid w:val="00D10205"/>
    <w:rsid w:val="00D1070E"/>
    <w:rsid w:val="00D12D17"/>
    <w:rsid w:val="00D12FFB"/>
    <w:rsid w:val="00D135E2"/>
    <w:rsid w:val="00D13DC4"/>
    <w:rsid w:val="00D161A0"/>
    <w:rsid w:val="00D165B8"/>
    <w:rsid w:val="00D16D97"/>
    <w:rsid w:val="00D17009"/>
    <w:rsid w:val="00D17043"/>
    <w:rsid w:val="00D17973"/>
    <w:rsid w:val="00D17BA1"/>
    <w:rsid w:val="00D17C31"/>
    <w:rsid w:val="00D203C7"/>
    <w:rsid w:val="00D20BDA"/>
    <w:rsid w:val="00D21106"/>
    <w:rsid w:val="00D2111F"/>
    <w:rsid w:val="00D213EF"/>
    <w:rsid w:val="00D2144B"/>
    <w:rsid w:val="00D218D9"/>
    <w:rsid w:val="00D219B4"/>
    <w:rsid w:val="00D2300C"/>
    <w:rsid w:val="00D25F1D"/>
    <w:rsid w:val="00D263A9"/>
    <w:rsid w:val="00D27D10"/>
    <w:rsid w:val="00D27F86"/>
    <w:rsid w:val="00D30300"/>
    <w:rsid w:val="00D30CE6"/>
    <w:rsid w:val="00D31139"/>
    <w:rsid w:val="00D31697"/>
    <w:rsid w:val="00D318A7"/>
    <w:rsid w:val="00D32AAD"/>
    <w:rsid w:val="00D33F39"/>
    <w:rsid w:val="00D360D2"/>
    <w:rsid w:val="00D3615B"/>
    <w:rsid w:val="00D36184"/>
    <w:rsid w:val="00D36281"/>
    <w:rsid w:val="00D36A58"/>
    <w:rsid w:val="00D3707D"/>
    <w:rsid w:val="00D40BC2"/>
    <w:rsid w:val="00D410A3"/>
    <w:rsid w:val="00D426F1"/>
    <w:rsid w:val="00D438B2"/>
    <w:rsid w:val="00D448F9"/>
    <w:rsid w:val="00D45CBD"/>
    <w:rsid w:val="00D47155"/>
    <w:rsid w:val="00D47169"/>
    <w:rsid w:val="00D47C11"/>
    <w:rsid w:val="00D519B7"/>
    <w:rsid w:val="00D522FD"/>
    <w:rsid w:val="00D5302D"/>
    <w:rsid w:val="00D5491B"/>
    <w:rsid w:val="00D54A9F"/>
    <w:rsid w:val="00D553F4"/>
    <w:rsid w:val="00D561F0"/>
    <w:rsid w:val="00D56D4B"/>
    <w:rsid w:val="00D575AA"/>
    <w:rsid w:val="00D60271"/>
    <w:rsid w:val="00D6069F"/>
    <w:rsid w:val="00D606A9"/>
    <w:rsid w:val="00D61D49"/>
    <w:rsid w:val="00D61D82"/>
    <w:rsid w:val="00D62176"/>
    <w:rsid w:val="00D63CB3"/>
    <w:rsid w:val="00D65E8C"/>
    <w:rsid w:val="00D6712D"/>
    <w:rsid w:val="00D70E5B"/>
    <w:rsid w:val="00D727A7"/>
    <w:rsid w:val="00D72CCF"/>
    <w:rsid w:val="00D734EC"/>
    <w:rsid w:val="00D75014"/>
    <w:rsid w:val="00D770E2"/>
    <w:rsid w:val="00D77326"/>
    <w:rsid w:val="00D80CB5"/>
    <w:rsid w:val="00D81209"/>
    <w:rsid w:val="00D82622"/>
    <w:rsid w:val="00D83BA7"/>
    <w:rsid w:val="00D83BE8"/>
    <w:rsid w:val="00D83CD5"/>
    <w:rsid w:val="00D83FEF"/>
    <w:rsid w:val="00D84774"/>
    <w:rsid w:val="00D8499E"/>
    <w:rsid w:val="00D86717"/>
    <w:rsid w:val="00D86C31"/>
    <w:rsid w:val="00D86C41"/>
    <w:rsid w:val="00D872C2"/>
    <w:rsid w:val="00D872D2"/>
    <w:rsid w:val="00D875B6"/>
    <w:rsid w:val="00D87B0C"/>
    <w:rsid w:val="00D90E04"/>
    <w:rsid w:val="00D910AF"/>
    <w:rsid w:val="00D91F41"/>
    <w:rsid w:val="00D92125"/>
    <w:rsid w:val="00D922A9"/>
    <w:rsid w:val="00D92995"/>
    <w:rsid w:val="00D93638"/>
    <w:rsid w:val="00D93A51"/>
    <w:rsid w:val="00D9464E"/>
    <w:rsid w:val="00D94D38"/>
    <w:rsid w:val="00D9510A"/>
    <w:rsid w:val="00D95744"/>
    <w:rsid w:val="00D961DF"/>
    <w:rsid w:val="00D972FE"/>
    <w:rsid w:val="00D975F1"/>
    <w:rsid w:val="00D97D49"/>
    <w:rsid w:val="00DA0D61"/>
    <w:rsid w:val="00DA0E76"/>
    <w:rsid w:val="00DA1279"/>
    <w:rsid w:val="00DA2A87"/>
    <w:rsid w:val="00DA4197"/>
    <w:rsid w:val="00DA439F"/>
    <w:rsid w:val="00DA4729"/>
    <w:rsid w:val="00DA47C8"/>
    <w:rsid w:val="00DA556A"/>
    <w:rsid w:val="00DA588A"/>
    <w:rsid w:val="00DA7344"/>
    <w:rsid w:val="00DA7F0E"/>
    <w:rsid w:val="00DB082C"/>
    <w:rsid w:val="00DB0BF4"/>
    <w:rsid w:val="00DB0DA3"/>
    <w:rsid w:val="00DB0FB5"/>
    <w:rsid w:val="00DB2D4C"/>
    <w:rsid w:val="00DB2D8B"/>
    <w:rsid w:val="00DB3109"/>
    <w:rsid w:val="00DB33C9"/>
    <w:rsid w:val="00DB3870"/>
    <w:rsid w:val="00DB38B2"/>
    <w:rsid w:val="00DB54D7"/>
    <w:rsid w:val="00DB5E22"/>
    <w:rsid w:val="00DB70F1"/>
    <w:rsid w:val="00DB7671"/>
    <w:rsid w:val="00DC2BA9"/>
    <w:rsid w:val="00DC2C69"/>
    <w:rsid w:val="00DC3956"/>
    <w:rsid w:val="00DC3C24"/>
    <w:rsid w:val="00DC651B"/>
    <w:rsid w:val="00DC73BB"/>
    <w:rsid w:val="00DD04A9"/>
    <w:rsid w:val="00DD0E78"/>
    <w:rsid w:val="00DD19AB"/>
    <w:rsid w:val="00DD1A63"/>
    <w:rsid w:val="00DD1E1B"/>
    <w:rsid w:val="00DD20EC"/>
    <w:rsid w:val="00DD25E9"/>
    <w:rsid w:val="00DD35AB"/>
    <w:rsid w:val="00DD3916"/>
    <w:rsid w:val="00DD3F1A"/>
    <w:rsid w:val="00DD6435"/>
    <w:rsid w:val="00DD7293"/>
    <w:rsid w:val="00DE1C99"/>
    <w:rsid w:val="00DE356E"/>
    <w:rsid w:val="00DE3988"/>
    <w:rsid w:val="00DE4310"/>
    <w:rsid w:val="00DE44C7"/>
    <w:rsid w:val="00DE5882"/>
    <w:rsid w:val="00DF517A"/>
    <w:rsid w:val="00DF521C"/>
    <w:rsid w:val="00DF5A65"/>
    <w:rsid w:val="00DF5BC1"/>
    <w:rsid w:val="00DF6F57"/>
    <w:rsid w:val="00E00A85"/>
    <w:rsid w:val="00E00BB1"/>
    <w:rsid w:val="00E00DBF"/>
    <w:rsid w:val="00E01039"/>
    <w:rsid w:val="00E029C3"/>
    <w:rsid w:val="00E0314A"/>
    <w:rsid w:val="00E03B4E"/>
    <w:rsid w:val="00E03BAB"/>
    <w:rsid w:val="00E04050"/>
    <w:rsid w:val="00E04FC2"/>
    <w:rsid w:val="00E0517B"/>
    <w:rsid w:val="00E0548E"/>
    <w:rsid w:val="00E0572D"/>
    <w:rsid w:val="00E10121"/>
    <w:rsid w:val="00E1016D"/>
    <w:rsid w:val="00E101A6"/>
    <w:rsid w:val="00E10226"/>
    <w:rsid w:val="00E1069A"/>
    <w:rsid w:val="00E106E4"/>
    <w:rsid w:val="00E107A2"/>
    <w:rsid w:val="00E107E3"/>
    <w:rsid w:val="00E11A56"/>
    <w:rsid w:val="00E1234A"/>
    <w:rsid w:val="00E12FD6"/>
    <w:rsid w:val="00E13277"/>
    <w:rsid w:val="00E1343D"/>
    <w:rsid w:val="00E13D44"/>
    <w:rsid w:val="00E13E72"/>
    <w:rsid w:val="00E1481E"/>
    <w:rsid w:val="00E15292"/>
    <w:rsid w:val="00E15635"/>
    <w:rsid w:val="00E15B0C"/>
    <w:rsid w:val="00E16186"/>
    <w:rsid w:val="00E173EC"/>
    <w:rsid w:val="00E177DB"/>
    <w:rsid w:val="00E17D1A"/>
    <w:rsid w:val="00E20CD9"/>
    <w:rsid w:val="00E21224"/>
    <w:rsid w:val="00E23132"/>
    <w:rsid w:val="00E2381C"/>
    <w:rsid w:val="00E2529D"/>
    <w:rsid w:val="00E25CF3"/>
    <w:rsid w:val="00E26BA0"/>
    <w:rsid w:val="00E27067"/>
    <w:rsid w:val="00E275BC"/>
    <w:rsid w:val="00E27ACA"/>
    <w:rsid w:val="00E27BDD"/>
    <w:rsid w:val="00E314DF"/>
    <w:rsid w:val="00E31AB9"/>
    <w:rsid w:val="00E31BE3"/>
    <w:rsid w:val="00E3217A"/>
    <w:rsid w:val="00E329D5"/>
    <w:rsid w:val="00E32D13"/>
    <w:rsid w:val="00E34C39"/>
    <w:rsid w:val="00E35F60"/>
    <w:rsid w:val="00E36C2F"/>
    <w:rsid w:val="00E41330"/>
    <w:rsid w:val="00E418AF"/>
    <w:rsid w:val="00E42CD2"/>
    <w:rsid w:val="00E449C3"/>
    <w:rsid w:val="00E45CCD"/>
    <w:rsid w:val="00E45DA7"/>
    <w:rsid w:val="00E462B1"/>
    <w:rsid w:val="00E4687B"/>
    <w:rsid w:val="00E46CA8"/>
    <w:rsid w:val="00E46CDE"/>
    <w:rsid w:val="00E4791D"/>
    <w:rsid w:val="00E47E5B"/>
    <w:rsid w:val="00E51D85"/>
    <w:rsid w:val="00E520AE"/>
    <w:rsid w:val="00E52597"/>
    <w:rsid w:val="00E525E1"/>
    <w:rsid w:val="00E53E2F"/>
    <w:rsid w:val="00E53ED7"/>
    <w:rsid w:val="00E53EDC"/>
    <w:rsid w:val="00E53F40"/>
    <w:rsid w:val="00E55963"/>
    <w:rsid w:val="00E55BB1"/>
    <w:rsid w:val="00E561E2"/>
    <w:rsid w:val="00E616C7"/>
    <w:rsid w:val="00E61F2A"/>
    <w:rsid w:val="00E61F5D"/>
    <w:rsid w:val="00E6214F"/>
    <w:rsid w:val="00E6237E"/>
    <w:rsid w:val="00E6282E"/>
    <w:rsid w:val="00E63111"/>
    <w:rsid w:val="00E631F4"/>
    <w:rsid w:val="00E63326"/>
    <w:rsid w:val="00E64A9E"/>
    <w:rsid w:val="00E6513E"/>
    <w:rsid w:val="00E65F50"/>
    <w:rsid w:val="00E66347"/>
    <w:rsid w:val="00E67D51"/>
    <w:rsid w:val="00E70DBF"/>
    <w:rsid w:val="00E70F43"/>
    <w:rsid w:val="00E71AA8"/>
    <w:rsid w:val="00E71C59"/>
    <w:rsid w:val="00E720BC"/>
    <w:rsid w:val="00E75027"/>
    <w:rsid w:val="00E75A3A"/>
    <w:rsid w:val="00E76C91"/>
    <w:rsid w:val="00E76F87"/>
    <w:rsid w:val="00E802DB"/>
    <w:rsid w:val="00E80B93"/>
    <w:rsid w:val="00E8177F"/>
    <w:rsid w:val="00E835E7"/>
    <w:rsid w:val="00E840D8"/>
    <w:rsid w:val="00E84CB4"/>
    <w:rsid w:val="00E85923"/>
    <w:rsid w:val="00E85A74"/>
    <w:rsid w:val="00E85C92"/>
    <w:rsid w:val="00E8684F"/>
    <w:rsid w:val="00E8790A"/>
    <w:rsid w:val="00E87C9A"/>
    <w:rsid w:val="00E87FD4"/>
    <w:rsid w:val="00E87FF1"/>
    <w:rsid w:val="00E9026D"/>
    <w:rsid w:val="00E912E5"/>
    <w:rsid w:val="00E92021"/>
    <w:rsid w:val="00E9208C"/>
    <w:rsid w:val="00E921AB"/>
    <w:rsid w:val="00E927D3"/>
    <w:rsid w:val="00E928A9"/>
    <w:rsid w:val="00E9292B"/>
    <w:rsid w:val="00E93A5E"/>
    <w:rsid w:val="00E93C08"/>
    <w:rsid w:val="00E94746"/>
    <w:rsid w:val="00E97D82"/>
    <w:rsid w:val="00EA06A1"/>
    <w:rsid w:val="00EA09CB"/>
    <w:rsid w:val="00EA162B"/>
    <w:rsid w:val="00EA1BDA"/>
    <w:rsid w:val="00EA36B0"/>
    <w:rsid w:val="00EA3B9C"/>
    <w:rsid w:val="00EA4064"/>
    <w:rsid w:val="00EA42B8"/>
    <w:rsid w:val="00EA4AC1"/>
    <w:rsid w:val="00EA4C21"/>
    <w:rsid w:val="00EA6EF5"/>
    <w:rsid w:val="00EA7384"/>
    <w:rsid w:val="00EA7670"/>
    <w:rsid w:val="00EA7E4C"/>
    <w:rsid w:val="00EA7F9D"/>
    <w:rsid w:val="00EB1576"/>
    <w:rsid w:val="00EB24B6"/>
    <w:rsid w:val="00EB4DA4"/>
    <w:rsid w:val="00EB52A6"/>
    <w:rsid w:val="00EB5F5D"/>
    <w:rsid w:val="00EB71E0"/>
    <w:rsid w:val="00EC0098"/>
    <w:rsid w:val="00EC04DC"/>
    <w:rsid w:val="00EC096A"/>
    <w:rsid w:val="00EC23FB"/>
    <w:rsid w:val="00EC2E62"/>
    <w:rsid w:val="00EC3DEF"/>
    <w:rsid w:val="00EC522F"/>
    <w:rsid w:val="00EC52AE"/>
    <w:rsid w:val="00EC5493"/>
    <w:rsid w:val="00EC5A60"/>
    <w:rsid w:val="00EC5B46"/>
    <w:rsid w:val="00EC5B81"/>
    <w:rsid w:val="00EC5DC3"/>
    <w:rsid w:val="00EC5E25"/>
    <w:rsid w:val="00EC673D"/>
    <w:rsid w:val="00EC741E"/>
    <w:rsid w:val="00EC75EA"/>
    <w:rsid w:val="00ED009F"/>
    <w:rsid w:val="00ED019E"/>
    <w:rsid w:val="00ED0559"/>
    <w:rsid w:val="00ED0C3E"/>
    <w:rsid w:val="00ED13DC"/>
    <w:rsid w:val="00ED15F5"/>
    <w:rsid w:val="00ED18A3"/>
    <w:rsid w:val="00ED244B"/>
    <w:rsid w:val="00ED4A0E"/>
    <w:rsid w:val="00ED4BE0"/>
    <w:rsid w:val="00ED4C01"/>
    <w:rsid w:val="00ED6372"/>
    <w:rsid w:val="00ED6381"/>
    <w:rsid w:val="00ED6821"/>
    <w:rsid w:val="00ED7336"/>
    <w:rsid w:val="00ED7F3F"/>
    <w:rsid w:val="00EE0EBB"/>
    <w:rsid w:val="00EE17F8"/>
    <w:rsid w:val="00EE1843"/>
    <w:rsid w:val="00EE1E06"/>
    <w:rsid w:val="00EE2191"/>
    <w:rsid w:val="00EE23EE"/>
    <w:rsid w:val="00EE4D2F"/>
    <w:rsid w:val="00EE5832"/>
    <w:rsid w:val="00EE68B5"/>
    <w:rsid w:val="00EE6B77"/>
    <w:rsid w:val="00EE6F97"/>
    <w:rsid w:val="00EE7A5E"/>
    <w:rsid w:val="00EF0020"/>
    <w:rsid w:val="00EF17BF"/>
    <w:rsid w:val="00EF3E16"/>
    <w:rsid w:val="00EF3FEF"/>
    <w:rsid w:val="00EF50A7"/>
    <w:rsid w:val="00EF5C81"/>
    <w:rsid w:val="00EF62CD"/>
    <w:rsid w:val="00EF649F"/>
    <w:rsid w:val="00EF6B55"/>
    <w:rsid w:val="00EF6D29"/>
    <w:rsid w:val="00EF7462"/>
    <w:rsid w:val="00EF7902"/>
    <w:rsid w:val="00EF7A48"/>
    <w:rsid w:val="00EF7BD9"/>
    <w:rsid w:val="00F02200"/>
    <w:rsid w:val="00F028AF"/>
    <w:rsid w:val="00F02EBB"/>
    <w:rsid w:val="00F02F94"/>
    <w:rsid w:val="00F03F63"/>
    <w:rsid w:val="00F041B8"/>
    <w:rsid w:val="00F0602C"/>
    <w:rsid w:val="00F061AA"/>
    <w:rsid w:val="00F063E4"/>
    <w:rsid w:val="00F100E9"/>
    <w:rsid w:val="00F1046F"/>
    <w:rsid w:val="00F10907"/>
    <w:rsid w:val="00F10AE5"/>
    <w:rsid w:val="00F11912"/>
    <w:rsid w:val="00F11D49"/>
    <w:rsid w:val="00F11DE3"/>
    <w:rsid w:val="00F12805"/>
    <w:rsid w:val="00F12DB2"/>
    <w:rsid w:val="00F12F84"/>
    <w:rsid w:val="00F1314D"/>
    <w:rsid w:val="00F13FB0"/>
    <w:rsid w:val="00F141F1"/>
    <w:rsid w:val="00F1443D"/>
    <w:rsid w:val="00F14C08"/>
    <w:rsid w:val="00F15411"/>
    <w:rsid w:val="00F15D57"/>
    <w:rsid w:val="00F16388"/>
    <w:rsid w:val="00F16669"/>
    <w:rsid w:val="00F1728C"/>
    <w:rsid w:val="00F17C37"/>
    <w:rsid w:val="00F17C7B"/>
    <w:rsid w:val="00F20AF7"/>
    <w:rsid w:val="00F217FD"/>
    <w:rsid w:val="00F22AD1"/>
    <w:rsid w:val="00F234B2"/>
    <w:rsid w:val="00F2417E"/>
    <w:rsid w:val="00F243CE"/>
    <w:rsid w:val="00F24B38"/>
    <w:rsid w:val="00F24CAC"/>
    <w:rsid w:val="00F25038"/>
    <w:rsid w:val="00F25539"/>
    <w:rsid w:val="00F25602"/>
    <w:rsid w:val="00F26E04"/>
    <w:rsid w:val="00F26F81"/>
    <w:rsid w:val="00F26F98"/>
    <w:rsid w:val="00F3069E"/>
    <w:rsid w:val="00F30C16"/>
    <w:rsid w:val="00F33390"/>
    <w:rsid w:val="00F347A3"/>
    <w:rsid w:val="00F3501D"/>
    <w:rsid w:val="00F355F1"/>
    <w:rsid w:val="00F35A84"/>
    <w:rsid w:val="00F35ED7"/>
    <w:rsid w:val="00F37614"/>
    <w:rsid w:val="00F37FCC"/>
    <w:rsid w:val="00F40A44"/>
    <w:rsid w:val="00F41594"/>
    <w:rsid w:val="00F42BA9"/>
    <w:rsid w:val="00F42E9A"/>
    <w:rsid w:val="00F4365B"/>
    <w:rsid w:val="00F439A9"/>
    <w:rsid w:val="00F43C85"/>
    <w:rsid w:val="00F4480C"/>
    <w:rsid w:val="00F450BE"/>
    <w:rsid w:val="00F459CC"/>
    <w:rsid w:val="00F45BC6"/>
    <w:rsid w:val="00F45F5C"/>
    <w:rsid w:val="00F47B93"/>
    <w:rsid w:val="00F50DDA"/>
    <w:rsid w:val="00F51E34"/>
    <w:rsid w:val="00F529F0"/>
    <w:rsid w:val="00F530C6"/>
    <w:rsid w:val="00F53A74"/>
    <w:rsid w:val="00F53B50"/>
    <w:rsid w:val="00F5499F"/>
    <w:rsid w:val="00F54A6C"/>
    <w:rsid w:val="00F5642F"/>
    <w:rsid w:val="00F57185"/>
    <w:rsid w:val="00F57904"/>
    <w:rsid w:val="00F60297"/>
    <w:rsid w:val="00F606BA"/>
    <w:rsid w:val="00F61C97"/>
    <w:rsid w:val="00F620D1"/>
    <w:rsid w:val="00F6210E"/>
    <w:rsid w:val="00F62E36"/>
    <w:rsid w:val="00F63FE5"/>
    <w:rsid w:val="00F643DA"/>
    <w:rsid w:val="00F6555D"/>
    <w:rsid w:val="00F669D3"/>
    <w:rsid w:val="00F67138"/>
    <w:rsid w:val="00F70F2D"/>
    <w:rsid w:val="00F71F93"/>
    <w:rsid w:val="00F72B78"/>
    <w:rsid w:val="00F73B09"/>
    <w:rsid w:val="00F73C08"/>
    <w:rsid w:val="00F74593"/>
    <w:rsid w:val="00F745DA"/>
    <w:rsid w:val="00F74C8D"/>
    <w:rsid w:val="00F74D19"/>
    <w:rsid w:val="00F7564E"/>
    <w:rsid w:val="00F7568A"/>
    <w:rsid w:val="00F75C35"/>
    <w:rsid w:val="00F76612"/>
    <w:rsid w:val="00F80A50"/>
    <w:rsid w:val="00F81B87"/>
    <w:rsid w:val="00F81D01"/>
    <w:rsid w:val="00F82CE4"/>
    <w:rsid w:val="00F82F96"/>
    <w:rsid w:val="00F83B0A"/>
    <w:rsid w:val="00F8461B"/>
    <w:rsid w:val="00F8566D"/>
    <w:rsid w:val="00F856B9"/>
    <w:rsid w:val="00F859D5"/>
    <w:rsid w:val="00F866E2"/>
    <w:rsid w:val="00F868CF"/>
    <w:rsid w:val="00F87AE4"/>
    <w:rsid w:val="00F90726"/>
    <w:rsid w:val="00F90DF1"/>
    <w:rsid w:val="00F91821"/>
    <w:rsid w:val="00F9191A"/>
    <w:rsid w:val="00F91A00"/>
    <w:rsid w:val="00F91A8C"/>
    <w:rsid w:val="00F91D94"/>
    <w:rsid w:val="00F931F5"/>
    <w:rsid w:val="00F9396B"/>
    <w:rsid w:val="00F956AE"/>
    <w:rsid w:val="00F957DF"/>
    <w:rsid w:val="00F95907"/>
    <w:rsid w:val="00F96500"/>
    <w:rsid w:val="00F96A4A"/>
    <w:rsid w:val="00F96F6F"/>
    <w:rsid w:val="00FA0E19"/>
    <w:rsid w:val="00FA164A"/>
    <w:rsid w:val="00FA2614"/>
    <w:rsid w:val="00FA27A9"/>
    <w:rsid w:val="00FA4537"/>
    <w:rsid w:val="00FA4605"/>
    <w:rsid w:val="00FA49D8"/>
    <w:rsid w:val="00FA6272"/>
    <w:rsid w:val="00FA67B9"/>
    <w:rsid w:val="00FA6E7E"/>
    <w:rsid w:val="00FA6FDB"/>
    <w:rsid w:val="00FA724B"/>
    <w:rsid w:val="00FA7DF4"/>
    <w:rsid w:val="00FB0A16"/>
    <w:rsid w:val="00FB0CC2"/>
    <w:rsid w:val="00FB1527"/>
    <w:rsid w:val="00FB3E1F"/>
    <w:rsid w:val="00FB438F"/>
    <w:rsid w:val="00FB4467"/>
    <w:rsid w:val="00FB4746"/>
    <w:rsid w:val="00FB57B1"/>
    <w:rsid w:val="00FB618D"/>
    <w:rsid w:val="00FB66A2"/>
    <w:rsid w:val="00FB6985"/>
    <w:rsid w:val="00FB766F"/>
    <w:rsid w:val="00FC0698"/>
    <w:rsid w:val="00FC4F74"/>
    <w:rsid w:val="00FC54C7"/>
    <w:rsid w:val="00FC5D92"/>
    <w:rsid w:val="00FC6487"/>
    <w:rsid w:val="00FC6900"/>
    <w:rsid w:val="00FC7787"/>
    <w:rsid w:val="00FD0677"/>
    <w:rsid w:val="00FD524F"/>
    <w:rsid w:val="00FD5336"/>
    <w:rsid w:val="00FD68B1"/>
    <w:rsid w:val="00FE08A4"/>
    <w:rsid w:val="00FE16AC"/>
    <w:rsid w:val="00FE27B4"/>
    <w:rsid w:val="00FE311B"/>
    <w:rsid w:val="00FE5B3F"/>
    <w:rsid w:val="00FE5B57"/>
    <w:rsid w:val="00FE5E6E"/>
    <w:rsid w:val="00FE6A73"/>
    <w:rsid w:val="00FE7112"/>
    <w:rsid w:val="00FF069F"/>
    <w:rsid w:val="00FF0717"/>
    <w:rsid w:val="00FF34C7"/>
    <w:rsid w:val="00FF3DDA"/>
    <w:rsid w:val="00FF435F"/>
    <w:rsid w:val="00FF43D5"/>
    <w:rsid w:val="00FF4AB9"/>
    <w:rsid w:val="00FF4FEA"/>
    <w:rsid w:val="00FF5E72"/>
    <w:rsid w:val="00FF6954"/>
    <w:rsid w:val="00FF6A78"/>
    <w:rsid w:val="00FF6C60"/>
    <w:rsid w:val="00FF7CCF"/>
    <w:rsid w:val="1CAC4FD2"/>
    <w:rsid w:val="1DF025E1"/>
    <w:rsid w:val="2C601885"/>
    <w:rsid w:val="411A6342"/>
    <w:rsid w:val="43267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5F71A4FA"/>
  <w15:docId w15:val="{B623811E-D08A-4BB3-AA28-C49AB150C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PMingLiU" w:hAnsiTheme="minorHAnsi" w:cstheme="minorBidi"/>
        <w:lang w:val="da-D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nhideWhenUsed="1" w:qFormat="1"/>
    <w:lsdException w:name="line number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qFormat/>
    <w:rPr>
      <w:b/>
      <w:bCs/>
    </w:rPr>
  </w:style>
  <w:style w:type="paragraph" w:styleId="DocumentMap">
    <w:name w:val="Document Map"/>
    <w:basedOn w:val="Normal"/>
    <w:link w:val="DocumentMapChar"/>
    <w:uiPriority w:val="99"/>
    <w:unhideWhenUsed/>
    <w:qFormat/>
    <w:pPr>
      <w:spacing w:after="0" w:line="240" w:lineRule="auto"/>
    </w:pPr>
    <w:rPr>
      <w:rFonts w:ascii="Lucida Grande" w:hAnsi="Lucida Grande" w:cs="Lucida Grande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CommentReference">
    <w:name w:val="annotation reference"/>
    <w:basedOn w:val="DefaultParagraphFont"/>
    <w:uiPriority w:val="99"/>
    <w:unhideWhenUsed/>
    <w:qFormat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styleId="LineNumber">
    <w:name w:val="line number"/>
    <w:basedOn w:val="DefaultParagraphFont"/>
    <w:uiPriority w:val="99"/>
    <w:unhideWhenUsed/>
    <w:qFormat/>
  </w:style>
  <w:style w:type="paragraph" w:customStyle="1" w:styleId="EndNoteBibliographyTitle">
    <w:name w:val="EndNote Bibliography Title"/>
    <w:basedOn w:val="Normal"/>
    <w:link w:val="EndNoteBibliographyTitleChar"/>
    <w:qFormat/>
    <w:pPr>
      <w:spacing w:after="0"/>
      <w:jc w:val="center"/>
    </w:pPr>
    <w:rPr>
      <w:rFonts w:ascii="Calibri" w:hAnsi="Calibri" w:cs="Calibri"/>
    </w:rPr>
  </w:style>
  <w:style w:type="character" w:customStyle="1" w:styleId="EndNoteBibliographyTitleChar">
    <w:name w:val="EndNote Bibliography Title Char"/>
    <w:basedOn w:val="DefaultParagraphFont"/>
    <w:link w:val="EndNoteBibliographyTitle"/>
    <w:qFormat/>
    <w:rPr>
      <w:rFonts w:ascii="Calibri" w:hAnsi="Calibri" w:cs="Calibri"/>
      <w:sz w:val="22"/>
      <w:szCs w:val="22"/>
      <w:lang w:eastAsia="en-US"/>
    </w:rPr>
  </w:style>
  <w:style w:type="paragraph" w:customStyle="1" w:styleId="EndNoteBibliography">
    <w:name w:val="EndNote Bibliography"/>
    <w:basedOn w:val="Normal"/>
    <w:link w:val="EndNoteBibliographyChar"/>
    <w:pPr>
      <w:spacing w:line="240" w:lineRule="auto"/>
    </w:pPr>
    <w:rPr>
      <w:rFonts w:ascii="Calibri" w:hAnsi="Calibri" w:cs="Calibri"/>
    </w:rPr>
  </w:style>
  <w:style w:type="character" w:customStyle="1" w:styleId="EndNoteBibliographyChar">
    <w:name w:val="EndNote Bibliography Char"/>
    <w:basedOn w:val="DefaultParagraphFont"/>
    <w:link w:val="EndNoteBibliography"/>
    <w:qFormat/>
    <w:rPr>
      <w:rFonts w:ascii="Calibri" w:hAnsi="Calibri" w:cs="Calibri"/>
      <w:sz w:val="22"/>
      <w:szCs w:val="22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leChar">
    <w:name w:val="Title Char"/>
    <w:basedOn w:val="DefaultParagraphFont"/>
    <w:link w:val="Title"/>
    <w:uiPriority w:val="10"/>
    <w:qFormat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Revision1">
    <w:name w:val="Revision1"/>
    <w:hidden/>
    <w:uiPriority w:val="99"/>
    <w:semiHidden/>
    <w:qFormat/>
    <w:pPr>
      <w:spacing w:after="0" w:line="240" w:lineRule="auto"/>
    </w:pPr>
    <w:rPr>
      <w:sz w:val="22"/>
      <w:szCs w:val="22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apple-converted-space">
    <w:name w:val="apple-converted-space"/>
    <w:basedOn w:val="DefaultParagraphFont"/>
    <w:qFormat/>
  </w:style>
  <w:style w:type="character" w:customStyle="1" w:styleId="citationref">
    <w:name w:val="citationref"/>
    <w:basedOn w:val="DefaultParagraphFont"/>
    <w:qFormat/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</w:style>
  <w:style w:type="paragraph" w:customStyle="1" w:styleId="NoSpacing1">
    <w:name w:val="No Spacing1"/>
    <w:link w:val="NoSpacingChar"/>
    <w:uiPriority w:val="1"/>
    <w:qFormat/>
    <w:pPr>
      <w:spacing w:after="0" w:line="240" w:lineRule="auto"/>
    </w:pPr>
    <w:rPr>
      <w:rFonts w:ascii="Calibri" w:eastAsia="SimSun" w:hAnsi="Calibri" w:cs="Times New Roman"/>
      <w:sz w:val="22"/>
      <w:szCs w:val="22"/>
      <w:lang w:val="en-US"/>
    </w:rPr>
  </w:style>
  <w:style w:type="character" w:customStyle="1" w:styleId="NoSpacingChar">
    <w:name w:val="No Spacing Char"/>
    <w:link w:val="NoSpacing1"/>
    <w:uiPriority w:val="1"/>
    <w:qFormat/>
    <w:rPr>
      <w:rFonts w:ascii="Calibri" w:eastAsia="SimSun" w:hAnsi="Calibri" w:cs="Times New Roman"/>
      <w:lang w:eastAsia="zh-C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qFormat/>
    <w:rPr>
      <w:rFonts w:ascii="Lucida Grande" w:hAnsi="Lucida Grande" w:cs="Lucida Grande"/>
      <w:sz w:val="24"/>
      <w:szCs w:val="24"/>
    </w:rPr>
  </w:style>
  <w:style w:type="paragraph" w:customStyle="1" w:styleId="Revision2">
    <w:name w:val="Revision2"/>
    <w:hidden/>
    <w:uiPriority w:val="99"/>
    <w:semiHidden/>
    <w:pPr>
      <w:spacing w:after="0" w:line="240" w:lineRule="auto"/>
    </w:pPr>
    <w:rPr>
      <w:sz w:val="22"/>
      <w:szCs w:val="22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B0A16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76009"/>
    <w:rPr>
      <w:color w:val="808080"/>
      <w:shd w:val="clear" w:color="auto" w:fill="E6E6E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E0608"/>
    <w:rPr>
      <w:rFonts w:ascii="Calibri" w:eastAsia="SimSun" w:hAnsi="Calibri" w:cs="Times New Roman"/>
      <w:lang w:val="en-US" w:eastAsia="zh-TW"/>
    </w:rPr>
  </w:style>
  <w:style w:type="character" w:customStyle="1" w:styleId="DateChar">
    <w:name w:val="Date Char"/>
    <w:basedOn w:val="DefaultParagraphFont"/>
    <w:link w:val="Date"/>
    <w:uiPriority w:val="99"/>
    <w:semiHidden/>
    <w:rsid w:val="006E0608"/>
    <w:rPr>
      <w:rFonts w:ascii="Calibri" w:eastAsia="SimSun" w:hAnsi="Calibri" w:cs="Times New Roman"/>
      <w:sz w:val="22"/>
      <w:szCs w:val="22"/>
      <w:lang w:val="en-US" w:eastAsia="zh-TW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73BCF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ED15F5"/>
    <w:pPr>
      <w:spacing w:after="0" w:line="240" w:lineRule="auto"/>
    </w:pPr>
    <w:rPr>
      <w:rFonts w:ascii="Calibri" w:eastAsia="SimSun" w:hAnsi="Calibri" w:cs="Times New Roman"/>
      <w:sz w:val="22"/>
      <w:szCs w:val="22"/>
      <w:lang w:val="en-US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7C1596"/>
    <w:rPr>
      <w:color w:val="808080"/>
      <w:shd w:val="clear" w:color="auto" w:fill="E6E6E6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C23E08"/>
    <w:rPr>
      <w:color w:val="808080"/>
      <w:shd w:val="clear" w:color="auto" w:fill="E6E6E6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2B43B9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FC6487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2122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77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82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2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80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1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1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0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46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5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83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5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6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5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8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7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5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0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9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5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96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52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7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7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95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7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3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B2F8790-C6B0-4796-B1CA-2C7FBB2451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43</Words>
  <Characters>2527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UCL</Company>
  <LinksUpToDate>false</LinksUpToDate>
  <CharactersWithSpaces>2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Yongfu Yu</cp:lastModifiedBy>
  <cp:revision>5</cp:revision>
  <cp:lastPrinted>2018-05-23T16:48:00Z</cp:lastPrinted>
  <dcterms:created xsi:type="dcterms:W3CDTF">2019-01-28T23:42:00Z</dcterms:created>
  <dcterms:modified xsi:type="dcterms:W3CDTF">2019-05-30T0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Remapped">
    <vt:lpwstr>true</vt:lpwstr>
  </property>
  <property fmtid="{D5CDD505-2E9C-101B-9397-08002B2CF9AE}" pid="3" name="SD_DocumentLanguage">
    <vt:lpwstr>da-DK</vt:lpwstr>
  </property>
  <property fmtid="{D5CDD505-2E9C-101B-9397-08002B2CF9AE}" pid="4" name="KSOProductBuildVer">
    <vt:lpwstr>1033-10.2.0.5965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merican-sociological-association</vt:lpwstr>
  </property>
  <property fmtid="{D5CDD505-2E9C-101B-9397-08002B2CF9AE}" pid="8" name="Mendeley Recent Style Name 1_1">
    <vt:lpwstr>American Sociological Association</vt:lpwstr>
  </property>
  <property fmtid="{D5CDD505-2E9C-101B-9397-08002B2CF9AE}" pid="9" name="Mendeley Recent Style Id 2_1">
    <vt:lpwstr>http://www.zotero.org/styles/environmental-health-perspectives</vt:lpwstr>
  </property>
  <property fmtid="{D5CDD505-2E9C-101B-9397-08002B2CF9AE}" pid="10" name="Mendeley Recent Style Name 2_1">
    <vt:lpwstr>Environmental Health Perspectives</vt:lpwstr>
  </property>
  <property fmtid="{D5CDD505-2E9C-101B-9397-08002B2CF9AE}" pid="11" name="Mendeley Recent Style Id 3_1">
    <vt:lpwstr>http://www.zotero.org/styles/fertility-and-sterility</vt:lpwstr>
  </property>
  <property fmtid="{D5CDD505-2E9C-101B-9397-08002B2CF9AE}" pid="12" name="Mendeley Recent Style Name 3_1">
    <vt:lpwstr>Fertility and Sterility</vt:lpwstr>
  </property>
  <property fmtid="{D5CDD505-2E9C-101B-9397-08002B2CF9AE}" pid="13" name="Mendeley Recent Style Id 4_1">
    <vt:lpwstr>http://www.zotero.org/styles/international-journal-of-public-health</vt:lpwstr>
  </property>
  <property fmtid="{D5CDD505-2E9C-101B-9397-08002B2CF9AE}" pid="14" name="Mendeley Recent Style Name 4_1">
    <vt:lpwstr>International Journal of Public Health</vt:lpwstr>
  </property>
  <property fmtid="{D5CDD505-2E9C-101B-9397-08002B2CF9AE}" pid="15" name="Mendeley Recent Style Id 5_1">
    <vt:lpwstr>http://www.zotero.org/styles/nature</vt:lpwstr>
  </property>
  <property fmtid="{D5CDD505-2E9C-101B-9397-08002B2CF9AE}" pid="16" name="Mendeley Recent Style Name 5_1">
    <vt:lpwstr>Nature</vt:lpwstr>
  </property>
  <property fmtid="{D5CDD505-2E9C-101B-9397-08002B2CF9AE}" pid="17" name="Mendeley Recent Style Id 6_1">
    <vt:lpwstr>http://www.zotero.org/styles/occupational-and-environmental-medicine</vt:lpwstr>
  </property>
  <property fmtid="{D5CDD505-2E9C-101B-9397-08002B2CF9AE}" pid="18" name="Mendeley Recent Style Name 6_1">
    <vt:lpwstr>Occupational and Environmental Medicine</vt:lpwstr>
  </property>
  <property fmtid="{D5CDD505-2E9C-101B-9397-08002B2CF9AE}" pid="19" name="Mendeley Recent Style Id 7_1">
    <vt:lpwstr>http://www.zotero.org/styles/peerj</vt:lpwstr>
  </property>
  <property fmtid="{D5CDD505-2E9C-101B-9397-08002B2CF9AE}" pid="20" name="Mendeley Recent Style Name 7_1">
    <vt:lpwstr>PeerJ</vt:lpwstr>
  </property>
  <property fmtid="{D5CDD505-2E9C-101B-9397-08002B2CF9AE}" pid="21" name="Mendeley Recent Style Id 8_1">
    <vt:lpwstr>http://www.zotero.org/styles/scientific-reports</vt:lpwstr>
  </property>
  <property fmtid="{D5CDD505-2E9C-101B-9397-08002B2CF9AE}" pid="22" name="Mendeley Recent Style Name 8_1">
    <vt:lpwstr>Scientific Reports</vt:lpwstr>
  </property>
  <property fmtid="{D5CDD505-2E9C-101B-9397-08002B2CF9AE}" pid="23" name="Mendeley Recent Style Id 9_1">
    <vt:lpwstr>http://www.zotero.org/styles/the-journal-of-cell-biology</vt:lpwstr>
  </property>
  <property fmtid="{D5CDD505-2E9C-101B-9397-08002B2CF9AE}" pid="24" name="Mendeley Recent Style Name 9_1">
    <vt:lpwstr>The Journal of Cell Biology</vt:lpwstr>
  </property>
</Properties>
</file>